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1E1DC" w14:textId="77777777" w:rsidR="00B37C59" w:rsidRPr="00866764" w:rsidRDefault="00B37C59" w:rsidP="00042CD9">
      <w:pPr>
        <w:spacing w:line="276" w:lineRule="auto"/>
        <w:jc w:val="center"/>
        <w:rPr>
          <w:rFonts w:ascii="SGGW Sans Light" w:eastAsia="Arial" w:hAnsi="SGGW Sans Light" w:cs="Arial"/>
          <w:b/>
          <w:sz w:val="20"/>
          <w:szCs w:val="20"/>
        </w:rPr>
      </w:pPr>
    </w:p>
    <w:p w14:paraId="5158B63D" w14:textId="77777777" w:rsidR="00B37C59" w:rsidRPr="00866764" w:rsidRDefault="00B37C59" w:rsidP="00042CD9">
      <w:pPr>
        <w:spacing w:line="276" w:lineRule="auto"/>
        <w:jc w:val="center"/>
        <w:rPr>
          <w:rFonts w:ascii="SGGW Sans Light" w:eastAsia="Arial" w:hAnsi="SGGW Sans Light" w:cs="Arial"/>
          <w:b/>
          <w:sz w:val="20"/>
          <w:szCs w:val="20"/>
        </w:rPr>
      </w:pPr>
    </w:p>
    <w:p w14:paraId="5CF6BB58" w14:textId="77777777" w:rsidR="00B37C59" w:rsidRPr="00866764" w:rsidRDefault="00B37C59" w:rsidP="00042CD9">
      <w:pPr>
        <w:spacing w:line="276" w:lineRule="auto"/>
        <w:jc w:val="center"/>
        <w:rPr>
          <w:rFonts w:ascii="SGGW Sans Light" w:eastAsia="Arial" w:hAnsi="SGGW Sans Light" w:cs="Arial"/>
          <w:b/>
          <w:sz w:val="20"/>
          <w:szCs w:val="20"/>
        </w:rPr>
      </w:pPr>
    </w:p>
    <w:p w14:paraId="7C0F6B3F" w14:textId="77777777" w:rsidR="00B37C59" w:rsidRPr="00866764" w:rsidRDefault="00B37C59" w:rsidP="00042CD9">
      <w:pPr>
        <w:spacing w:line="276" w:lineRule="auto"/>
        <w:jc w:val="center"/>
        <w:rPr>
          <w:rFonts w:ascii="SGGW Sans Light" w:eastAsia="Arial" w:hAnsi="SGGW Sans Light" w:cs="Arial"/>
          <w:b/>
          <w:sz w:val="20"/>
          <w:szCs w:val="20"/>
        </w:rPr>
      </w:pPr>
    </w:p>
    <w:p w14:paraId="5E26A5D7" w14:textId="007DFAE9" w:rsidR="00042CD9" w:rsidRPr="00866764" w:rsidRDefault="0047152F" w:rsidP="00042CD9">
      <w:pPr>
        <w:spacing w:line="276" w:lineRule="auto"/>
        <w:jc w:val="center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Klauzula informacyjna –</w:t>
      </w:r>
      <w:r w:rsidR="00FE3905" w:rsidRPr="00866764">
        <w:rPr>
          <w:rFonts w:ascii="SGGW Sans Light" w:eastAsia="Arial" w:hAnsi="SGGW Sans Light" w:cs="Arial"/>
          <w:b/>
          <w:sz w:val="20"/>
          <w:szCs w:val="20"/>
        </w:rPr>
        <w:t xml:space="preserve"> zgłaszanie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 xml:space="preserve"> </w:t>
      </w:r>
      <w:r w:rsidR="00FE3905" w:rsidRPr="00866764">
        <w:rPr>
          <w:rFonts w:ascii="SGGW Sans Light" w:eastAsia="Arial" w:hAnsi="SGGW Sans Light" w:cs="Arial"/>
          <w:b/>
          <w:sz w:val="20"/>
          <w:szCs w:val="20"/>
        </w:rPr>
        <w:t>abstraktów</w:t>
      </w:r>
    </w:p>
    <w:p w14:paraId="4B207347" w14:textId="36F34D1A" w:rsidR="00042CD9" w:rsidRPr="00866764" w:rsidRDefault="00042CD9" w:rsidP="00042CD9">
      <w:pPr>
        <w:spacing w:line="276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</w:p>
    <w:p w14:paraId="2EE19DE9" w14:textId="3FF28419" w:rsidR="00042CD9" w:rsidRPr="00866764" w:rsidRDefault="00042CD9" w:rsidP="003C4EE7">
      <w:pPr>
        <w:spacing w:line="360" w:lineRule="auto"/>
        <w:jc w:val="both"/>
        <w:rPr>
          <w:rFonts w:ascii="SGGW Sans Light" w:eastAsia="Arial" w:hAnsi="SGGW Sans Light" w:cs="Arial"/>
          <w:bCs/>
          <w:color w:val="FF0000"/>
          <w:sz w:val="20"/>
          <w:szCs w:val="20"/>
        </w:rPr>
      </w:pPr>
      <w:r w:rsidRPr="00866764">
        <w:rPr>
          <w:rFonts w:ascii="SGGW Sans Light" w:eastAsia="Arial" w:hAnsi="SGGW Sans Light" w:cs="Arial"/>
          <w:bCs/>
          <w:sz w:val="20"/>
          <w:szCs w:val="20"/>
        </w:rPr>
        <w:t>Uprzejmie informujemy, że Pani/Pana dane osobowe</w:t>
      </w:r>
      <w:r w:rsidR="00E54300">
        <w:rPr>
          <w:rFonts w:ascii="SGGW Sans Light" w:eastAsia="Arial" w:hAnsi="SGGW Sans Light" w:cs="Arial"/>
          <w:bCs/>
          <w:sz w:val="20"/>
          <w:szCs w:val="20"/>
        </w:rPr>
        <w:t>: imię, nazwisko, adres mailowy,</w:t>
      </w:r>
      <w:r w:rsidRPr="00866764">
        <w:rPr>
          <w:rFonts w:ascii="SGGW Sans Light" w:eastAsia="Arial" w:hAnsi="SGGW Sans Light" w:cs="Arial"/>
          <w:bCs/>
          <w:sz w:val="20"/>
          <w:szCs w:val="20"/>
        </w:rPr>
        <w:t xml:space="preserve"> będą </w:t>
      </w:r>
      <w:r w:rsidR="00D0273A" w:rsidRPr="00866764">
        <w:rPr>
          <w:rFonts w:ascii="SGGW Sans Light" w:eastAsia="Arial" w:hAnsi="SGGW Sans Light" w:cs="Arial"/>
          <w:bCs/>
          <w:sz w:val="20"/>
          <w:szCs w:val="20"/>
        </w:rPr>
        <w:t>przetwarzane</w:t>
      </w:r>
      <w:r w:rsidRPr="00866764">
        <w:rPr>
          <w:rFonts w:ascii="SGGW Sans Light" w:eastAsia="Arial" w:hAnsi="SGGW Sans Light" w:cs="Arial"/>
          <w:bCs/>
          <w:sz w:val="20"/>
          <w:szCs w:val="20"/>
        </w:rPr>
        <w:t xml:space="preserve"> za pośrednictwem platformy </w:t>
      </w:r>
      <w:r w:rsidR="00B75BE9" w:rsidRPr="00DC42DE">
        <w:rPr>
          <w:rFonts w:ascii="SGGW Sans Light" w:eastAsia="Arial" w:hAnsi="SGGW Sans Light" w:cs="Arial"/>
          <w:bCs/>
          <w:color w:val="000000" w:themeColor="text1"/>
          <w:sz w:val="20"/>
          <w:szCs w:val="20"/>
        </w:rPr>
        <w:t>Microsoft Forms</w:t>
      </w:r>
      <w:r w:rsidR="00E54300" w:rsidRPr="00E54300">
        <w:rPr>
          <w:rFonts w:ascii="SGGW Sans Light" w:eastAsia="Arial" w:hAnsi="SGGW Sans Light" w:cs="Arial"/>
          <w:bCs/>
          <w:color w:val="FF0000"/>
          <w:sz w:val="20"/>
          <w:szCs w:val="20"/>
        </w:rPr>
        <w:t xml:space="preserve"> </w:t>
      </w:r>
      <w:r w:rsidRPr="00866764">
        <w:rPr>
          <w:rFonts w:ascii="SGGW Sans Light" w:eastAsia="Arial" w:hAnsi="SGGW Sans Light" w:cs="Arial"/>
          <w:bCs/>
          <w:sz w:val="20"/>
          <w:szCs w:val="20"/>
        </w:rPr>
        <w:t>w związku z</w:t>
      </w:r>
      <w:r w:rsidR="00E54300">
        <w:rPr>
          <w:rFonts w:ascii="SGGW Sans Light" w:eastAsia="Arial" w:hAnsi="SGGW Sans Light" w:cs="Arial"/>
          <w:bCs/>
          <w:sz w:val="20"/>
          <w:szCs w:val="20"/>
        </w:rPr>
        <w:t>e zgłoszeniem chęci udziału w konferencji „Przestrzeń społeczna: lokalnie, globalnie, wirtualnie”</w:t>
      </w:r>
      <w:r w:rsidR="00FE3905" w:rsidRPr="00866764">
        <w:rPr>
          <w:rFonts w:ascii="SGGW Sans Light" w:eastAsia="Arial" w:hAnsi="SGGW Sans Light" w:cs="Arial"/>
          <w:bCs/>
          <w:color w:val="0070C0"/>
          <w:sz w:val="20"/>
          <w:szCs w:val="20"/>
        </w:rPr>
        <w:t>.</w:t>
      </w:r>
    </w:p>
    <w:p w14:paraId="18EFCEE2" w14:textId="77777777" w:rsidR="00042CD9" w:rsidRPr="00866764" w:rsidRDefault="00042CD9" w:rsidP="003C4EE7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</w:p>
    <w:p w14:paraId="5F056766" w14:textId="47B1A617" w:rsidR="00042CD9" w:rsidRPr="00866764" w:rsidRDefault="00042CD9" w:rsidP="003C4EE7">
      <w:pPr>
        <w:spacing w:line="360" w:lineRule="auto"/>
        <w:jc w:val="both"/>
        <w:rPr>
          <w:rFonts w:ascii="SGGW Sans Light" w:eastAsia="Arial" w:hAnsi="SGGW Sans Light" w:cs="Arial"/>
          <w:bCs/>
          <w:sz w:val="20"/>
          <w:szCs w:val="20"/>
        </w:rPr>
      </w:pPr>
      <w:r w:rsidRPr="00866764">
        <w:rPr>
          <w:rFonts w:ascii="SGGW Sans Light" w:eastAsia="Arial" w:hAnsi="SGGW Sans Light" w:cs="Arial"/>
          <w:bCs/>
          <w:sz w:val="20"/>
          <w:szCs w:val="20"/>
        </w:rPr>
        <w:t>Dlatego zgodnie z art. 13 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 / RODO) informujemy:</w:t>
      </w:r>
    </w:p>
    <w:p w14:paraId="3D77CA78" w14:textId="77777777" w:rsidR="00042CD9" w:rsidRPr="00866764" w:rsidRDefault="00042CD9" w:rsidP="00042CD9">
      <w:pPr>
        <w:jc w:val="both"/>
        <w:rPr>
          <w:rFonts w:ascii="SGGW Sans Light" w:eastAsia="Arial" w:hAnsi="SGGW Sans Light" w:cs="Arial"/>
          <w:b/>
          <w:sz w:val="20"/>
          <w:szCs w:val="20"/>
        </w:rPr>
      </w:pPr>
    </w:p>
    <w:p w14:paraId="15113B05" w14:textId="2DACEDAC" w:rsidR="00042CD9" w:rsidRPr="00866764" w:rsidRDefault="00042CD9" w:rsidP="00042CD9">
      <w:pPr>
        <w:spacing w:line="276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Administrator danych oraz dane kontaktowe ]</w:t>
      </w:r>
    </w:p>
    <w:p w14:paraId="5111EBBB" w14:textId="09151AAC" w:rsidR="00042CD9" w:rsidRDefault="00042CD9" w:rsidP="00866764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Administratorem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danych osobowych jest Szkoła Główna Gospodarstwa Wiejskiego z siedzibą w Warszawie przy ulicy Nowoursynowskiej 166 (dalej: SGGW lub Administrator)</w:t>
      </w:r>
      <w:r w:rsidR="00866764">
        <w:rPr>
          <w:rFonts w:ascii="SGGW Sans Light" w:eastAsia="Arial" w:hAnsi="SGGW Sans Light" w:cs="Arial"/>
          <w:sz w:val="20"/>
          <w:szCs w:val="20"/>
        </w:rPr>
        <w:t>.</w:t>
      </w:r>
    </w:p>
    <w:p w14:paraId="09ACF841" w14:textId="77777777" w:rsidR="00866764" w:rsidRPr="00866764" w:rsidRDefault="00866764" w:rsidP="00866764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</w:p>
    <w:p w14:paraId="378D58A0" w14:textId="6ED5CAC5" w:rsidR="00042CD9" w:rsidRPr="00866764" w:rsidRDefault="00042CD9" w:rsidP="00866764">
      <w:pPr>
        <w:spacing w:line="360" w:lineRule="auto"/>
        <w:jc w:val="both"/>
        <w:rPr>
          <w:rFonts w:ascii="SGGW Sans Light" w:eastAsia="Arial" w:hAnsi="SGGW Sans Light" w:cs="Arial"/>
          <w:sz w:val="20"/>
          <w:szCs w:val="20"/>
          <w:u w:val="single"/>
        </w:rPr>
      </w:pPr>
      <w:r w:rsidRPr="00866764">
        <w:rPr>
          <w:rFonts w:ascii="SGGW Sans Light" w:eastAsia="Arial" w:hAnsi="SGGW Sans Light" w:cs="Arial"/>
          <w:sz w:val="20"/>
          <w:szCs w:val="20"/>
          <w:u w:val="single"/>
        </w:rPr>
        <w:t>Z administratorem danych można kontaktować się</w:t>
      </w:r>
      <w:r w:rsidR="00866764">
        <w:rPr>
          <w:rFonts w:ascii="SGGW Sans Light" w:eastAsia="Arial" w:hAnsi="SGGW Sans Light" w:cs="Arial"/>
          <w:sz w:val="20"/>
          <w:szCs w:val="20"/>
          <w:u w:val="single"/>
        </w:rPr>
        <w:t xml:space="preserve"> poprzez</w:t>
      </w:r>
      <w:r w:rsidRPr="00866764">
        <w:rPr>
          <w:rFonts w:ascii="SGGW Sans Light" w:eastAsia="Arial" w:hAnsi="SGGW Sans Light" w:cs="Arial"/>
          <w:sz w:val="20"/>
          <w:szCs w:val="20"/>
          <w:u w:val="single"/>
        </w:rPr>
        <w:t>:</w:t>
      </w:r>
    </w:p>
    <w:p w14:paraId="448DB6FC" w14:textId="1AD0D796" w:rsidR="00042CD9" w:rsidRPr="00866764" w:rsidRDefault="00042CD9" w:rsidP="00866764">
      <w:pPr>
        <w:numPr>
          <w:ilvl w:val="0"/>
          <w:numId w:val="4"/>
        </w:numPr>
        <w:spacing w:line="360" w:lineRule="auto"/>
        <w:ind w:left="1434" w:hanging="357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adres korespondencyjny: Szkoła Główna Gospodarstwa Wiejskiego w Warszawie ul. Nowoursynowska 166 02-787 Warszawa</w:t>
      </w:r>
      <w:r w:rsidR="00866764">
        <w:rPr>
          <w:rFonts w:ascii="SGGW Sans Light" w:eastAsia="Arial" w:hAnsi="SGGW Sans Light" w:cs="Arial"/>
          <w:color w:val="222222"/>
          <w:sz w:val="20"/>
          <w:szCs w:val="20"/>
        </w:rPr>
        <w:t>,</w:t>
      </w:r>
    </w:p>
    <w:p w14:paraId="0BB1B89E" w14:textId="23384C77" w:rsidR="00042CD9" w:rsidRDefault="00042CD9" w:rsidP="00866764">
      <w:pPr>
        <w:numPr>
          <w:ilvl w:val="0"/>
          <w:numId w:val="4"/>
        </w:numPr>
        <w:spacing w:line="360" w:lineRule="auto"/>
        <w:ind w:left="1434" w:hanging="357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telefon: </w:t>
      </w:r>
      <w:r w:rsidR="00A052A0">
        <w:rPr>
          <w:rFonts w:ascii="SGGW Sans Light" w:eastAsia="Arial" w:hAnsi="SGGW Sans Light" w:cs="Arial"/>
          <w:color w:val="222222"/>
          <w:sz w:val="20"/>
          <w:szCs w:val="20"/>
        </w:rPr>
        <w:t xml:space="preserve">+ </w:t>
      </w:r>
      <w:r w:rsidR="00A052A0" w:rsidRPr="00194AC2">
        <w:rPr>
          <w:rFonts w:ascii="SGGW Sans Light" w:eastAsia="Arial" w:hAnsi="SGGW Sans Light" w:cs="Arial"/>
          <w:color w:val="222222"/>
          <w:sz w:val="20"/>
          <w:szCs w:val="20"/>
        </w:rPr>
        <w:t>48 22 59 310 00</w:t>
      </w:r>
    </w:p>
    <w:p w14:paraId="3B743D72" w14:textId="77777777" w:rsidR="00866764" w:rsidRPr="00866764" w:rsidRDefault="00866764" w:rsidP="00866764">
      <w:pPr>
        <w:spacing w:line="360" w:lineRule="auto"/>
        <w:ind w:left="1434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</w:p>
    <w:p w14:paraId="3C043B6C" w14:textId="77777777" w:rsidR="00042CD9" w:rsidRPr="00866764" w:rsidRDefault="00042CD9" w:rsidP="00866764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Inspektor ochrony danych ]</w:t>
      </w:r>
    </w:p>
    <w:p w14:paraId="096876A7" w14:textId="77777777" w:rsidR="00042CD9" w:rsidRPr="00866764" w:rsidRDefault="00042CD9" w:rsidP="00866764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Do</w:t>
      </w:r>
      <w:r w:rsidRPr="00866764">
        <w:rPr>
          <w:rFonts w:ascii="SGGW Sans Light" w:eastAsia="Arial" w:hAnsi="SGGW Sans Light" w:cs="Arial"/>
          <w:color w:val="212529"/>
          <w:sz w:val="20"/>
          <w:szCs w:val="20"/>
        </w:rPr>
        <w:t xml:space="preserve"> Inspektora ochrony danych, należy kierować sprawy dotyczące przetwarzania Pana/Pani danych przez Administratora danych, w</w:t>
      </w:r>
      <w:r w:rsidRPr="00866764">
        <w:rPr>
          <w:rFonts w:ascii="Calibri" w:eastAsia="Arial" w:hAnsi="Calibri" w:cs="Calibri"/>
          <w:color w:val="212529"/>
          <w:sz w:val="20"/>
          <w:szCs w:val="20"/>
        </w:rPr>
        <w:t> </w:t>
      </w:r>
      <w:r w:rsidRPr="00866764">
        <w:rPr>
          <w:rFonts w:ascii="SGGW Sans Light" w:eastAsia="Arial" w:hAnsi="SGGW Sans Light" w:cs="Arial"/>
          <w:color w:val="212529"/>
          <w:sz w:val="20"/>
          <w:szCs w:val="20"/>
        </w:rPr>
        <w:t>tym sprawy dotycz</w:t>
      </w:r>
      <w:r w:rsidRPr="00866764">
        <w:rPr>
          <w:rFonts w:ascii="SGGW Sans Light" w:eastAsia="Arial" w:hAnsi="SGGW Sans Light" w:cs="SGGW Sans Light"/>
          <w:color w:val="212529"/>
          <w:sz w:val="20"/>
          <w:szCs w:val="20"/>
        </w:rPr>
        <w:t>ą</w:t>
      </w:r>
      <w:r w:rsidRPr="00866764">
        <w:rPr>
          <w:rFonts w:ascii="SGGW Sans Light" w:eastAsia="Arial" w:hAnsi="SGGW Sans Light" w:cs="Arial"/>
          <w:color w:val="212529"/>
          <w:sz w:val="20"/>
          <w:szCs w:val="20"/>
        </w:rPr>
        <w:t>ce realizacji praw w</w:t>
      </w:r>
      <w:r w:rsidRPr="00866764">
        <w:rPr>
          <w:rFonts w:ascii="Calibri" w:eastAsia="Arial" w:hAnsi="Calibri" w:cs="Calibri"/>
          <w:color w:val="212529"/>
          <w:sz w:val="20"/>
          <w:szCs w:val="20"/>
        </w:rPr>
        <w:t> </w:t>
      </w:r>
      <w:r w:rsidRPr="00866764">
        <w:rPr>
          <w:rFonts w:ascii="SGGW Sans Light" w:eastAsia="Arial" w:hAnsi="SGGW Sans Light" w:cs="Arial"/>
          <w:color w:val="212529"/>
          <w:sz w:val="20"/>
          <w:szCs w:val="20"/>
        </w:rPr>
        <w:t>zakresie dost</w:t>
      </w:r>
      <w:r w:rsidRPr="00866764">
        <w:rPr>
          <w:rFonts w:ascii="SGGW Sans Light" w:eastAsia="Arial" w:hAnsi="SGGW Sans Light" w:cs="SGGW Sans Light"/>
          <w:color w:val="212529"/>
          <w:sz w:val="20"/>
          <w:szCs w:val="20"/>
        </w:rPr>
        <w:t>ę</w:t>
      </w:r>
      <w:r w:rsidRPr="00866764">
        <w:rPr>
          <w:rFonts w:ascii="SGGW Sans Light" w:eastAsia="Arial" w:hAnsi="SGGW Sans Light" w:cs="Arial"/>
          <w:color w:val="212529"/>
          <w:sz w:val="20"/>
          <w:szCs w:val="20"/>
        </w:rPr>
        <w:t>pu do swoich danych, ich sprostowania, usuwania, ograniczenia przetwarzania, czy sprzeciwu na ich przetwarzanie.</w:t>
      </w:r>
    </w:p>
    <w:p w14:paraId="079CA509" w14:textId="440705A8" w:rsidR="00042CD9" w:rsidRPr="00866764" w:rsidRDefault="00042CD9" w:rsidP="00866764">
      <w:pPr>
        <w:numPr>
          <w:ilvl w:val="0"/>
          <w:numId w:val="5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adres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e-mail Inspektora Ochrony Danych Osobowych: iod@sggw.</w:t>
      </w:r>
      <w:r w:rsidR="00D0273A" w:rsidRPr="00866764">
        <w:rPr>
          <w:rFonts w:ascii="SGGW Sans Light" w:eastAsia="Arial" w:hAnsi="SGGW Sans Light" w:cs="Arial"/>
          <w:sz w:val="20"/>
          <w:szCs w:val="20"/>
        </w:rPr>
        <w:t>edu.</w:t>
      </w:r>
      <w:r w:rsidRPr="00866764">
        <w:rPr>
          <w:rFonts w:ascii="SGGW Sans Light" w:eastAsia="Arial" w:hAnsi="SGGW Sans Light" w:cs="Arial"/>
          <w:sz w:val="20"/>
          <w:szCs w:val="20"/>
        </w:rPr>
        <w:t>pl</w:t>
      </w:r>
    </w:p>
    <w:p w14:paraId="1F73FEDF" w14:textId="6B2263B0" w:rsidR="00042CD9" w:rsidRPr="00370690" w:rsidRDefault="00042CD9" w:rsidP="00866764">
      <w:pPr>
        <w:numPr>
          <w:ilvl w:val="0"/>
          <w:numId w:val="5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adres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korespondencyjny Administratora danych z dopiskiem 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>Inspektor ochrony danych.</w:t>
      </w:r>
    </w:p>
    <w:p w14:paraId="21574EAD" w14:textId="77777777" w:rsidR="00370690" w:rsidRPr="00866764" w:rsidRDefault="00370690" w:rsidP="00370690">
      <w:pPr>
        <w:spacing w:line="360" w:lineRule="auto"/>
        <w:ind w:left="1440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</w:p>
    <w:p w14:paraId="4005781E" w14:textId="77777777" w:rsidR="00042CD9" w:rsidRPr="00866764" w:rsidRDefault="00042CD9" w:rsidP="004B528F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Cele i podstawy prawne przetwarzania danych osobowych ]</w:t>
      </w:r>
    </w:p>
    <w:p w14:paraId="2CDDFF33" w14:textId="430C6A97" w:rsidR="00042CD9" w:rsidRDefault="00042CD9" w:rsidP="00A052A0">
      <w:pPr>
        <w:spacing w:line="360" w:lineRule="auto"/>
        <w:ind w:left="720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Pani/Pana dane osobowe będą przetwarzane w celach związanych z</w:t>
      </w:r>
      <w:r w:rsidR="00CC1ADD"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 </w:t>
      </w:r>
      <w:r w:rsidR="00E54300">
        <w:rPr>
          <w:rFonts w:ascii="SGGW Sans Light" w:eastAsia="Arial" w:hAnsi="SGGW Sans Light" w:cs="Arial"/>
          <w:color w:val="222222"/>
          <w:sz w:val="20"/>
          <w:szCs w:val="20"/>
        </w:rPr>
        <w:t xml:space="preserve">organizacją </w:t>
      </w:r>
      <w:r w:rsidR="00FE3905"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konferencji, poprzez dokonanie oceny przesłanego abstraktu na podstawie Pani/Pana zgody, wyrażonej wyraźnym działaniem polegającym na </w:t>
      </w:r>
      <w:r w:rsidR="00153D88">
        <w:rPr>
          <w:rFonts w:ascii="SGGW Sans Light" w:eastAsia="Arial" w:hAnsi="SGGW Sans Light" w:cs="Arial"/>
          <w:color w:val="222222"/>
          <w:sz w:val="20"/>
          <w:szCs w:val="20"/>
        </w:rPr>
        <w:t xml:space="preserve">przesłaniu </w:t>
      </w:r>
      <w:r w:rsidR="00FE3905"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swojego abstraktu (art. 6 ust. 1 lit. a RODO). </w:t>
      </w:r>
      <w:r w:rsidR="00D0273A"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Dane będą przetwarzane przez </w:t>
      </w:r>
      <w:r w:rsidR="00FE3905" w:rsidRPr="00866764">
        <w:rPr>
          <w:rFonts w:ascii="SGGW Sans Light" w:eastAsia="Arial" w:hAnsi="SGGW Sans Light" w:cs="Arial"/>
          <w:color w:val="222222"/>
          <w:sz w:val="20"/>
          <w:szCs w:val="20"/>
        </w:rPr>
        <w:t xml:space="preserve">czas </w:t>
      </w:r>
      <w:r w:rsidR="00153D88">
        <w:rPr>
          <w:rFonts w:ascii="SGGW Sans Light" w:eastAsia="Arial" w:hAnsi="SGGW Sans Light" w:cs="Arial"/>
          <w:color w:val="222222"/>
          <w:sz w:val="20"/>
          <w:szCs w:val="20"/>
        </w:rPr>
        <w:t xml:space="preserve">przygotowania i przebiegu konferencji oraz przygotowania publikacji pokonferencyjnej, </w:t>
      </w:r>
      <w:r w:rsidR="00FE3905" w:rsidRPr="00866764">
        <w:rPr>
          <w:rFonts w:ascii="SGGW Sans Light" w:eastAsia="Arial" w:hAnsi="SGGW Sans Light" w:cs="Arial"/>
          <w:color w:val="222222"/>
          <w:sz w:val="20"/>
          <w:szCs w:val="20"/>
        </w:rPr>
        <w:t>ale nie później niż do roku</w:t>
      </w:r>
      <w:r w:rsidR="00153D88">
        <w:rPr>
          <w:rFonts w:ascii="SGGW Sans Light" w:eastAsia="Arial" w:hAnsi="SGGW Sans Light" w:cs="Arial"/>
          <w:color w:val="222222"/>
          <w:sz w:val="20"/>
          <w:szCs w:val="20"/>
        </w:rPr>
        <w:t xml:space="preserve">. </w:t>
      </w:r>
    </w:p>
    <w:p w14:paraId="43F617B6" w14:textId="77777777" w:rsidR="00937B5D" w:rsidRPr="00866764" w:rsidRDefault="00937B5D" w:rsidP="004A5BE1">
      <w:p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</w:p>
    <w:p w14:paraId="5B941B5F" w14:textId="77777777" w:rsidR="00042CD9" w:rsidRPr="00866764" w:rsidRDefault="00042CD9" w:rsidP="004A5BE1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Odbiorcy danych osobowych ]</w:t>
      </w:r>
    </w:p>
    <w:p w14:paraId="5BEAEF2A" w14:textId="77777777" w:rsidR="00042CD9" w:rsidRPr="00866764" w:rsidRDefault="00042CD9" w:rsidP="00937B5D">
      <w:pPr>
        <w:spacing w:line="360" w:lineRule="auto"/>
        <w:ind w:left="720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Odbiorcami danych są:</w:t>
      </w:r>
    </w:p>
    <w:p w14:paraId="5EE60E6D" w14:textId="4D37E933" w:rsidR="00042CD9" w:rsidRPr="00866764" w:rsidRDefault="00042CD9" w:rsidP="00937B5D">
      <w:pPr>
        <w:numPr>
          <w:ilvl w:val="0"/>
          <w:numId w:val="2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upoważnieni pracownicy</w:t>
      </w:r>
      <w:r w:rsidR="00675E84" w:rsidRPr="00866764">
        <w:rPr>
          <w:rFonts w:ascii="SGGW Sans Light" w:eastAsia="Arial" w:hAnsi="SGGW Sans Light" w:cs="Arial"/>
          <w:color w:val="222222"/>
          <w:sz w:val="20"/>
          <w:szCs w:val="20"/>
        </w:rPr>
        <w:t>/</w:t>
      </w: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współpracownicy SGGW,</w:t>
      </w:r>
    </w:p>
    <w:p w14:paraId="3AC44237" w14:textId="176C4976" w:rsidR="00042CD9" w:rsidRPr="00866764" w:rsidRDefault="00042CD9" w:rsidP="00937B5D">
      <w:pPr>
        <w:numPr>
          <w:ilvl w:val="0"/>
          <w:numId w:val="2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podmioty przetwarzające dane na zlecenie i w imieniu Administratora danych, na podstawie zawartej umowy powierzenia przetwarzania danych osobowych, w celu świadczenia określonych  usług</w:t>
      </w:r>
      <w:r w:rsidR="00675E84" w:rsidRPr="00866764">
        <w:rPr>
          <w:rFonts w:ascii="SGGW Sans Light" w:eastAsia="Arial" w:hAnsi="SGGW Sans Light" w:cs="Arial"/>
          <w:color w:val="222222"/>
          <w:sz w:val="20"/>
          <w:szCs w:val="20"/>
        </w:rPr>
        <w:t>,</w:t>
      </w:r>
    </w:p>
    <w:p w14:paraId="48B351A4" w14:textId="72FF3069" w:rsidR="00FE3905" w:rsidRDefault="00FE3905" w:rsidP="00937B5D">
      <w:pPr>
        <w:pStyle w:val="ListParagraph"/>
        <w:numPr>
          <w:ilvl w:val="0"/>
          <w:numId w:val="2"/>
        </w:numPr>
        <w:spacing w:line="360" w:lineRule="auto"/>
        <w:rPr>
          <w:rFonts w:ascii="SGGW Sans Light" w:eastAsia="Arial" w:hAnsi="SGGW Sans Light" w:cs="Arial"/>
          <w:bCs/>
          <w:sz w:val="20"/>
          <w:szCs w:val="20"/>
        </w:rPr>
      </w:pPr>
      <w:r w:rsidRPr="00866764">
        <w:rPr>
          <w:rFonts w:ascii="SGGW Sans Light" w:eastAsia="Arial" w:hAnsi="SGGW Sans Light" w:cs="Arial"/>
          <w:bCs/>
          <w:sz w:val="20"/>
          <w:szCs w:val="20"/>
        </w:rPr>
        <w:t>Microsoft – ze względu na korzystanie z usług tej firmy przez SGGW, co oznacza, że wysłanie wiadomości elektronicznej na adres w domenie @sggw.edu.pl wiąże się z przetwarzaniem danych przez Microsof</w:t>
      </w:r>
      <w:r w:rsidR="00E435A7">
        <w:rPr>
          <w:rFonts w:ascii="SGGW Sans Light" w:eastAsia="Arial" w:hAnsi="SGGW Sans Light" w:cs="Arial"/>
          <w:bCs/>
          <w:sz w:val="20"/>
          <w:szCs w:val="20"/>
        </w:rPr>
        <w:t>t</w:t>
      </w:r>
      <w:r w:rsidR="004821AA">
        <w:rPr>
          <w:rFonts w:ascii="SGGW Sans Light" w:eastAsia="Arial" w:hAnsi="SGGW Sans Light" w:cs="Arial"/>
          <w:bCs/>
          <w:sz w:val="20"/>
          <w:szCs w:val="20"/>
        </w:rPr>
        <w:t>.</w:t>
      </w:r>
    </w:p>
    <w:p w14:paraId="42F1151F" w14:textId="77777777" w:rsidR="00E435A7" w:rsidRPr="00866764" w:rsidRDefault="00E435A7" w:rsidP="00E435A7">
      <w:pPr>
        <w:pStyle w:val="ListParagraph"/>
        <w:spacing w:line="360" w:lineRule="auto"/>
        <w:ind w:left="1440"/>
        <w:rPr>
          <w:rFonts w:ascii="SGGW Sans Light" w:eastAsia="Arial" w:hAnsi="SGGW Sans Light" w:cs="Arial"/>
          <w:bCs/>
          <w:sz w:val="20"/>
          <w:szCs w:val="20"/>
        </w:rPr>
      </w:pPr>
    </w:p>
    <w:p w14:paraId="3FC09E12" w14:textId="0F75F413" w:rsidR="00042CD9" w:rsidRPr="00866764" w:rsidRDefault="00042CD9" w:rsidP="00E435A7">
      <w:pPr>
        <w:spacing w:after="120" w:line="276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Prawa osób, których danych osobowe dotyczą ]</w:t>
      </w:r>
    </w:p>
    <w:p w14:paraId="5B7CE244" w14:textId="77777777" w:rsidR="00042CD9" w:rsidRPr="00866764" w:rsidRDefault="00042CD9" w:rsidP="00042CD9">
      <w:pPr>
        <w:spacing w:line="276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Przysługują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Panu/Pani następujące prawa: </w:t>
      </w:r>
    </w:p>
    <w:p w14:paraId="610140B7" w14:textId="1F012D3F" w:rsidR="00042CD9" w:rsidRPr="00866764" w:rsidRDefault="00042CD9" w:rsidP="00935BC3">
      <w:pPr>
        <w:numPr>
          <w:ilvl w:val="0"/>
          <w:numId w:val="3"/>
        </w:numPr>
        <w:spacing w:before="120" w:line="360" w:lineRule="auto"/>
        <w:ind w:left="1434" w:hanging="357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prawo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</w:t>
      </w: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dostępu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do swoich danych osobowych 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>(art. 15 RODO</w:t>
      </w:r>
      <w:r w:rsidR="00675E84" w:rsidRPr="00866764">
        <w:rPr>
          <w:rFonts w:ascii="SGGW Sans Light" w:eastAsia="Arial" w:hAnsi="SGGW Sans Light" w:cs="Arial"/>
          <w:b/>
          <w:sz w:val="20"/>
          <w:szCs w:val="20"/>
        </w:rPr>
        <w:t>),</w:t>
      </w:r>
    </w:p>
    <w:p w14:paraId="081C898C" w14:textId="6388082D" w:rsidR="00042CD9" w:rsidRPr="00866764" w:rsidRDefault="00042CD9" w:rsidP="00935BC3">
      <w:pPr>
        <w:numPr>
          <w:ilvl w:val="0"/>
          <w:numId w:val="3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>prawo sprostowania (poprawienia) lub uzupełnienia niekompletnych danych osobowych</w:t>
      </w:r>
      <w:r w:rsidR="00B06F03" w:rsidRPr="00866764">
        <w:rPr>
          <w:rFonts w:ascii="SGGW Sans Light" w:eastAsia="Arial" w:hAnsi="SGGW Sans Light" w:cs="Arial"/>
          <w:sz w:val="20"/>
          <w:szCs w:val="20"/>
        </w:rPr>
        <w:t xml:space="preserve"> – jeżeli to możliwe 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 xml:space="preserve">(art.16 RODO), </w:t>
      </w:r>
    </w:p>
    <w:p w14:paraId="49D563E6" w14:textId="77777777" w:rsidR="00042CD9" w:rsidRPr="00866764" w:rsidRDefault="00042CD9" w:rsidP="00935BC3">
      <w:pPr>
        <w:numPr>
          <w:ilvl w:val="0"/>
          <w:numId w:val="3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 xml:space="preserve">prawo żądania usunięcia Pana/Pani danych osobowych w przypadkach przewidzianych prawem 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>(art. 17 RODO),</w:t>
      </w:r>
    </w:p>
    <w:p w14:paraId="1A66568F" w14:textId="77777777" w:rsidR="00042CD9" w:rsidRPr="00866764" w:rsidRDefault="00042CD9" w:rsidP="00935BC3">
      <w:pPr>
        <w:numPr>
          <w:ilvl w:val="0"/>
          <w:numId w:val="3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 xml:space="preserve">prawo wniesienia żądania ograniczenia przetwarzania Pana/Pani danych osobowych </w:t>
      </w:r>
      <w:r w:rsidRPr="00866764">
        <w:rPr>
          <w:rFonts w:ascii="SGGW Sans Light" w:eastAsia="Arial" w:hAnsi="SGGW Sans Light" w:cs="Arial"/>
          <w:sz w:val="20"/>
          <w:szCs w:val="20"/>
        </w:rPr>
        <w:br/>
      </w:r>
      <w:r w:rsidRPr="00866764">
        <w:rPr>
          <w:rFonts w:ascii="SGGW Sans Light" w:eastAsia="Arial" w:hAnsi="SGGW Sans Light" w:cs="Arial"/>
          <w:b/>
          <w:sz w:val="20"/>
          <w:szCs w:val="20"/>
        </w:rPr>
        <w:t>(art. 18 RODO),</w:t>
      </w:r>
    </w:p>
    <w:p w14:paraId="631363EB" w14:textId="317CDB1F" w:rsidR="00042CD9" w:rsidRPr="00866764" w:rsidRDefault="00042CD9" w:rsidP="00935BC3">
      <w:pPr>
        <w:numPr>
          <w:ilvl w:val="0"/>
          <w:numId w:val="3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>prawo do otrzymania swoich danych w ustrukturyzowanym powszechnie używanym formacie oraz ich przenoszenia, gdy przetwarzanie odbywa się na podstawie Pana/Pani zgody lub zawartej umowy, a także gdy przetwarzanie jest wykonywane w sposób zautomatyzowany</w:t>
      </w:r>
      <w:r w:rsidR="00B06F03" w:rsidRPr="00866764">
        <w:rPr>
          <w:rFonts w:ascii="SGGW Sans Light" w:eastAsia="Arial" w:hAnsi="SGGW Sans Light" w:cs="Arial"/>
          <w:sz w:val="20"/>
          <w:szCs w:val="20"/>
        </w:rPr>
        <w:t xml:space="preserve"> i nie narusza praw osób trzecich </w:t>
      </w:r>
      <w:r w:rsidRPr="00866764">
        <w:rPr>
          <w:rFonts w:ascii="SGGW Sans Light" w:eastAsia="Arial" w:hAnsi="SGGW Sans Light" w:cs="Arial"/>
          <w:b/>
          <w:sz w:val="20"/>
          <w:szCs w:val="20"/>
        </w:rPr>
        <w:t>(art. 20 RODO),</w:t>
      </w:r>
    </w:p>
    <w:p w14:paraId="5C383E0F" w14:textId="1FD47082" w:rsidR="0067380F" w:rsidRPr="00A052A0" w:rsidRDefault="00042CD9" w:rsidP="00A052A0">
      <w:pPr>
        <w:numPr>
          <w:ilvl w:val="0"/>
          <w:numId w:val="3"/>
        </w:numPr>
        <w:spacing w:line="360" w:lineRule="auto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>prawo wniesienia sprzeciwu wobec przetwarzania Pana/Pani danych osobowych w przypadku przetwarzania ich w celu realizacji uzasadnionego interesu Administratora,</w:t>
      </w:r>
      <w:r w:rsidRPr="00A052A0">
        <w:rPr>
          <w:rFonts w:ascii="SGGW Sans Light" w:eastAsia="Arial" w:hAnsi="SGGW Sans Light" w:cs="Arial"/>
          <w:sz w:val="20"/>
          <w:szCs w:val="20"/>
        </w:rPr>
        <w:t xml:space="preserve"> z przyczyn związanych z jej szczególną sytuacją, w tym wobec profilowania </w:t>
      </w:r>
      <w:r w:rsidRPr="00A052A0">
        <w:rPr>
          <w:rFonts w:ascii="SGGW Sans Light" w:eastAsia="Arial" w:hAnsi="SGGW Sans Light" w:cs="Arial"/>
          <w:b/>
          <w:sz w:val="20"/>
          <w:szCs w:val="20"/>
        </w:rPr>
        <w:t>(art. 21 RODO)</w:t>
      </w:r>
      <w:r w:rsidR="0067380F" w:rsidRPr="00A052A0">
        <w:rPr>
          <w:rFonts w:ascii="SGGW Sans Light" w:eastAsia="Arial" w:hAnsi="SGGW Sans Light" w:cs="Arial"/>
          <w:b/>
          <w:sz w:val="20"/>
          <w:szCs w:val="20"/>
        </w:rPr>
        <w:t>.</w:t>
      </w:r>
    </w:p>
    <w:p w14:paraId="57F6A091" w14:textId="33ECEAEB" w:rsidR="00A052A0" w:rsidRDefault="00A052A0">
      <w:pPr>
        <w:spacing w:after="160" w:line="259" w:lineRule="auto"/>
        <w:rPr>
          <w:rFonts w:ascii="SGGW Sans Light" w:eastAsia="Calibri" w:hAnsi="SGGW Sans Light" w:cs="Calibri"/>
          <w:color w:val="222222"/>
          <w:sz w:val="20"/>
          <w:szCs w:val="20"/>
        </w:rPr>
      </w:pPr>
      <w:r>
        <w:rPr>
          <w:rFonts w:ascii="SGGW Sans Light" w:eastAsia="Calibri" w:hAnsi="SGGW Sans Light" w:cs="Calibri"/>
          <w:color w:val="222222"/>
          <w:sz w:val="20"/>
          <w:szCs w:val="20"/>
        </w:rPr>
        <w:br w:type="page"/>
      </w:r>
    </w:p>
    <w:p w14:paraId="22FCFBFC" w14:textId="77777777" w:rsidR="001605C8" w:rsidRPr="00866764" w:rsidRDefault="001605C8" w:rsidP="001605C8">
      <w:pPr>
        <w:spacing w:line="360" w:lineRule="auto"/>
        <w:ind w:left="1440"/>
        <w:jc w:val="both"/>
        <w:rPr>
          <w:rFonts w:ascii="SGGW Sans Light" w:eastAsia="Calibri" w:hAnsi="SGGW Sans Light" w:cs="Calibri"/>
          <w:color w:val="222222"/>
          <w:sz w:val="20"/>
          <w:szCs w:val="20"/>
        </w:rPr>
      </w:pPr>
    </w:p>
    <w:p w14:paraId="1951C3E6" w14:textId="77777777" w:rsidR="00042CD9" w:rsidRPr="00866764" w:rsidRDefault="00042CD9" w:rsidP="00935BC3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Prezes Urzędu Ochrony Danych Osobowych ]</w:t>
      </w:r>
    </w:p>
    <w:p w14:paraId="70D50CF8" w14:textId="77777777" w:rsidR="00042CD9" w:rsidRPr="00866764" w:rsidRDefault="00042CD9" w:rsidP="00935BC3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W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przypadkach uznania, iż przetwarzanie Pana/Pani danych osobowych narusza przepisy Rozporządzenia, przysługuje Panu/Pani prawo do wniesienia skargi do organu nadzorczego, tj. do Prezesa Urzędu Ochrony Danych Osobowych z siedzibą w Warszawie, ul. Stawki 2, z którym można kontaktować się w następujący sposób:</w:t>
      </w:r>
    </w:p>
    <w:p w14:paraId="385F6BB3" w14:textId="77777777" w:rsidR="00042CD9" w:rsidRPr="00866764" w:rsidRDefault="00042CD9" w:rsidP="00935BC3">
      <w:pPr>
        <w:numPr>
          <w:ilvl w:val="0"/>
          <w:numId w:val="1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>listownie: ul. Stawki 2, 00-193 Warszawa</w:t>
      </w:r>
    </w:p>
    <w:p w14:paraId="3FB37131" w14:textId="77777777" w:rsidR="00042CD9" w:rsidRPr="00866764" w:rsidRDefault="00042CD9" w:rsidP="00935BC3">
      <w:pPr>
        <w:numPr>
          <w:ilvl w:val="0"/>
          <w:numId w:val="1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 xml:space="preserve">przez elektroniczną skrzynkę podawczą dostępną na stronie </w:t>
      </w:r>
      <w:hyperlink r:id="rId7">
        <w:r w:rsidRPr="00866764">
          <w:rPr>
            <w:rFonts w:ascii="SGGW Sans Light" w:eastAsia="Arial" w:hAnsi="SGGW Sans Light" w:cs="Arial"/>
            <w:color w:val="0000FF"/>
            <w:sz w:val="20"/>
            <w:szCs w:val="20"/>
            <w:u w:val="single"/>
          </w:rPr>
          <w:t>https://www.uodo.gov.pl/pl/p/kontakt</w:t>
        </w:r>
      </w:hyperlink>
      <w:r w:rsidRPr="00866764">
        <w:rPr>
          <w:rFonts w:ascii="SGGW Sans Light" w:eastAsia="Arial" w:hAnsi="SGGW Sans Light" w:cs="Arial"/>
          <w:sz w:val="20"/>
          <w:szCs w:val="20"/>
        </w:rPr>
        <w:t xml:space="preserve"> </w:t>
      </w:r>
    </w:p>
    <w:p w14:paraId="620A435C" w14:textId="7390424F" w:rsidR="00042CD9" w:rsidRPr="00AD4B5C" w:rsidRDefault="00042CD9" w:rsidP="00935BC3">
      <w:pPr>
        <w:numPr>
          <w:ilvl w:val="0"/>
          <w:numId w:val="1"/>
        </w:num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sz w:val="20"/>
          <w:szCs w:val="20"/>
        </w:rPr>
        <w:t>telefonicznie: (22) 531 03 00</w:t>
      </w:r>
      <w:r w:rsidR="00AD4B5C">
        <w:rPr>
          <w:rFonts w:ascii="SGGW Sans Light" w:eastAsia="Arial" w:hAnsi="SGGW Sans Light" w:cs="Arial"/>
          <w:sz w:val="20"/>
          <w:szCs w:val="20"/>
        </w:rPr>
        <w:t>.</w:t>
      </w:r>
    </w:p>
    <w:p w14:paraId="004CB3C2" w14:textId="77777777" w:rsidR="00AD4B5C" w:rsidRPr="00866764" w:rsidRDefault="00AD4B5C" w:rsidP="00AD4B5C">
      <w:pPr>
        <w:spacing w:line="360" w:lineRule="auto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</w:p>
    <w:p w14:paraId="3EC7031A" w14:textId="77777777" w:rsidR="00042CD9" w:rsidRPr="00866764" w:rsidRDefault="00042CD9" w:rsidP="00935BC3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Zautomatyzowane podejmowanie decyzji ]</w:t>
      </w:r>
    </w:p>
    <w:p w14:paraId="73CEDEC0" w14:textId="1998D20D" w:rsidR="00042CD9" w:rsidRDefault="00042CD9" w:rsidP="00935BC3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Wobec</w:t>
      </w:r>
      <w:r w:rsidRPr="00866764">
        <w:rPr>
          <w:rFonts w:ascii="SGGW Sans Light" w:eastAsia="Arial" w:hAnsi="SGGW Sans Light" w:cs="Arial"/>
          <w:sz w:val="20"/>
          <w:szCs w:val="20"/>
        </w:rPr>
        <w:t xml:space="preserve"> osób, których dane dotyczą, Administrator nie podejmuje decyzji opartych wyłącznie na zautomatyzowanym przetwarzaniu danych osobowych, w tym profilowaniu.</w:t>
      </w:r>
    </w:p>
    <w:p w14:paraId="16BEF586" w14:textId="77777777" w:rsidR="00AD4B5C" w:rsidRPr="00866764" w:rsidRDefault="00AD4B5C" w:rsidP="00935BC3">
      <w:pPr>
        <w:spacing w:line="360" w:lineRule="auto"/>
        <w:ind w:left="720"/>
        <w:jc w:val="both"/>
        <w:rPr>
          <w:rFonts w:ascii="SGGW Sans Light" w:eastAsia="Arial" w:hAnsi="SGGW Sans Light" w:cs="Arial"/>
          <w:b/>
          <w:sz w:val="20"/>
          <w:szCs w:val="20"/>
        </w:rPr>
      </w:pPr>
    </w:p>
    <w:p w14:paraId="62445193" w14:textId="77777777" w:rsidR="00042CD9" w:rsidRPr="00866764" w:rsidRDefault="00042CD9" w:rsidP="00935BC3">
      <w:pPr>
        <w:spacing w:line="360" w:lineRule="auto"/>
        <w:jc w:val="both"/>
        <w:rPr>
          <w:rFonts w:ascii="SGGW Sans Light" w:eastAsia="Arial" w:hAnsi="SGGW Sans Light" w:cs="Arial"/>
          <w:b/>
          <w:sz w:val="20"/>
          <w:szCs w:val="20"/>
        </w:rPr>
      </w:pPr>
      <w:r w:rsidRPr="00866764">
        <w:rPr>
          <w:rFonts w:ascii="SGGW Sans Light" w:eastAsia="Arial" w:hAnsi="SGGW Sans Light" w:cs="Arial"/>
          <w:b/>
          <w:sz w:val="20"/>
          <w:szCs w:val="20"/>
        </w:rPr>
        <w:t>[ Przekazywanie danych poza Europejski Obszar Gospodarczy (EOG) ]</w:t>
      </w:r>
    </w:p>
    <w:p w14:paraId="0EA6EB8C" w14:textId="77777777" w:rsidR="00A052A0" w:rsidRDefault="00FE3905" w:rsidP="00935BC3">
      <w:pPr>
        <w:spacing w:line="360" w:lineRule="auto"/>
        <w:ind w:left="720"/>
        <w:jc w:val="both"/>
        <w:rPr>
          <w:rFonts w:ascii="SGGW Sans Light" w:eastAsia="Arial" w:hAnsi="SGGW Sans Light" w:cs="Arial"/>
          <w:color w:val="222222"/>
          <w:sz w:val="20"/>
          <w:szCs w:val="20"/>
        </w:rPr>
      </w:pPr>
      <w:r w:rsidRPr="00866764">
        <w:rPr>
          <w:rFonts w:ascii="SGGW Sans Light" w:eastAsia="Arial" w:hAnsi="SGGW Sans Light" w:cs="Arial"/>
          <w:color w:val="222222"/>
          <w:sz w:val="20"/>
          <w:szCs w:val="20"/>
        </w:rPr>
        <w:t>Z powodu korzystania z usług Microsoft, dane mogą być przekazywane poza Europejski Obszar Gospodarczy (EOG) - do USA. Firma Microsoft zapewnia gwarancje wynikające z przestrzegania rozdziału 5 RODO oraz została zobowiązana do przestrzegania ochrony danych osobowych na podstawie standardowych klauzul umownych zawartych z SGGW. Więcej aktualnych informacji można znaleźć pod adresem:</w:t>
      </w:r>
      <w:r w:rsidR="00A052A0">
        <w:rPr>
          <w:rFonts w:ascii="SGGW Sans Light" w:eastAsia="Arial" w:hAnsi="SGGW Sans Light" w:cs="Arial"/>
          <w:color w:val="222222"/>
          <w:sz w:val="20"/>
          <w:szCs w:val="20"/>
        </w:rPr>
        <w:t xml:space="preserve"> </w:t>
      </w:r>
    </w:p>
    <w:p w14:paraId="616BF0BD" w14:textId="21E7D824" w:rsidR="007B70FF" w:rsidRPr="00866764" w:rsidRDefault="00DC42DE" w:rsidP="00935BC3">
      <w:pPr>
        <w:spacing w:line="360" w:lineRule="auto"/>
        <w:ind w:left="720"/>
        <w:jc w:val="both"/>
        <w:rPr>
          <w:rFonts w:ascii="SGGW Sans Light" w:eastAsia="Arial" w:hAnsi="SGGW Sans Light" w:cs="Arial"/>
          <w:sz w:val="20"/>
          <w:szCs w:val="20"/>
        </w:rPr>
      </w:pPr>
      <w:hyperlink r:id="rId8" w:history="1">
        <w:r w:rsidR="00804288" w:rsidRPr="00C21F20">
          <w:rPr>
            <w:rStyle w:val="Hyperlink"/>
            <w:rFonts w:ascii="SGGW Sans Light" w:eastAsia="Arial" w:hAnsi="SGGW Sans Light" w:cs="Arial"/>
            <w:sz w:val="20"/>
            <w:szCs w:val="20"/>
          </w:rPr>
          <w:t>https://www.microsoftvolumelicensing.com/DocumentSearch.aspx?Mode=3&amp;DocumentTypeId=46</w:t>
        </w:r>
      </w:hyperlink>
      <w:r w:rsidR="00383101" w:rsidRPr="00383101">
        <w:rPr>
          <w:rFonts w:ascii="SGGW Sans Light" w:eastAsia="Arial" w:hAnsi="SGGW Sans Light" w:cs="Arial"/>
          <w:color w:val="222222"/>
          <w:sz w:val="20"/>
          <w:szCs w:val="20"/>
        </w:rPr>
        <w:t xml:space="preserve"> oraz </w:t>
      </w:r>
      <w:hyperlink r:id="rId9">
        <w:r w:rsidR="00383101" w:rsidRPr="00383101">
          <w:rPr>
            <w:rStyle w:val="Hyperlink"/>
            <w:rFonts w:ascii="SGGW Sans Light" w:eastAsia="Arial" w:hAnsi="SGGW Sans Light" w:cs="Arial"/>
            <w:sz w:val="20"/>
            <w:szCs w:val="20"/>
          </w:rPr>
          <w:t>https://privacy.microsoft.com/pl-pl/privacystatement</w:t>
        </w:r>
      </w:hyperlink>
      <w:r w:rsidR="00383101" w:rsidRPr="00383101">
        <w:rPr>
          <w:rFonts w:ascii="SGGW Sans Light" w:eastAsia="Arial" w:hAnsi="SGGW Sans Light" w:cs="Arial"/>
          <w:color w:val="222222"/>
          <w:sz w:val="20"/>
          <w:szCs w:val="20"/>
        </w:rPr>
        <w:t>.</w:t>
      </w:r>
    </w:p>
    <w:sectPr w:rsidR="007B70FF" w:rsidRPr="00866764" w:rsidSect="00FA6EED">
      <w:headerReference w:type="default" r:id="rId10"/>
      <w:footerReference w:type="default" r:id="rId11"/>
      <w:pgSz w:w="11906" w:h="16838"/>
      <w:pgMar w:top="1417" w:right="1417" w:bottom="1417" w:left="1417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8B316" w14:textId="77777777" w:rsidR="007C0AAA" w:rsidRDefault="007C0AAA" w:rsidP="00FA6EED">
      <w:r>
        <w:separator/>
      </w:r>
    </w:p>
  </w:endnote>
  <w:endnote w:type="continuationSeparator" w:id="0">
    <w:p w14:paraId="153BCBBC" w14:textId="77777777" w:rsidR="007C0AAA" w:rsidRDefault="007C0AAA" w:rsidP="00FA6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GGW Sans Light">
    <w:altName w:val="Courier New"/>
    <w:charset w:val="00"/>
    <w:family w:val="modern"/>
    <w:notTrueType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7115074"/>
      <w:docPartObj>
        <w:docPartGallery w:val="Page Numbers (Bottom of Page)"/>
        <w:docPartUnique/>
      </w:docPartObj>
    </w:sdtPr>
    <w:sdtEndPr/>
    <w:sdtContent>
      <w:p w14:paraId="080D0EAC" w14:textId="131CC00C" w:rsidR="00B37C59" w:rsidRDefault="00B37C5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E8CA126" w14:textId="77777777" w:rsidR="00FA6EED" w:rsidRDefault="00FA6E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679E" w14:textId="77777777" w:rsidR="007C0AAA" w:rsidRDefault="007C0AAA" w:rsidP="00FA6EED">
      <w:r>
        <w:separator/>
      </w:r>
    </w:p>
  </w:footnote>
  <w:footnote w:type="continuationSeparator" w:id="0">
    <w:p w14:paraId="7F4068AE" w14:textId="77777777" w:rsidR="007C0AAA" w:rsidRDefault="007C0AAA" w:rsidP="00FA6E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4E66" w14:textId="4F0AF313" w:rsidR="00FA6EED" w:rsidRDefault="00FA6EED">
    <w:pPr>
      <w:pStyle w:val="Header"/>
    </w:pPr>
    <w:r w:rsidRPr="00FA6EED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BE57BF" wp14:editId="6B8BD8CE">
              <wp:simplePos x="0" y="0"/>
              <wp:positionH relativeFrom="page">
                <wp:posOffset>1852295</wp:posOffset>
              </wp:positionH>
              <wp:positionV relativeFrom="paragraph">
                <wp:posOffset>477520</wp:posOffset>
              </wp:positionV>
              <wp:extent cx="883285" cy="92075"/>
              <wp:effectExtent l="0" t="0" r="0" b="3175"/>
              <wp:wrapNone/>
              <wp:docPr id="18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3285" cy="92075"/>
                      </a:xfrm>
                      <a:custGeom>
                        <a:avLst/>
                        <a:gdLst>
                          <a:gd name="T0" fmla="+- 0 863 794"/>
                          <a:gd name="T1" fmla="*/ T0 w 1391"/>
                          <a:gd name="T2" fmla="+- 0 -970 -1113"/>
                          <a:gd name="T3" fmla="*/ -970 h 145"/>
                          <a:gd name="T4" fmla="+- 0 911 794"/>
                          <a:gd name="T5" fmla="*/ T4 w 1391"/>
                          <a:gd name="T6" fmla="+- 0 -1061 -1113"/>
                          <a:gd name="T7" fmla="*/ -1061 h 145"/>
                          <a:gd name="T8" fmla="+- 0 952 794"/>
                          <a:gd name="T9" fmla="*/ T8 w 1391"/>
                          <a:gd name="T10" fmla="+- 0 -1000 -1113"/>
                          <a:gd name="T11" fmla="*/ -1000 h 145"/>
                          <a:gd name="T12" fmla="+- 0 876 794"/>
                          <a:gd name="T13" fmla="*/ T12 w 1391"/>
                          <a:gd name="T14" fmla="+- 0 -1101 -1113"/>
                          <a:gd name="T15" fmla="*/ -1101 h 145"/>
                          <a:gd name="T16" fmla="+- 0 911 794"/>
                          <a:gd name="T17" fmla="*/ T16 w 1391"/>
                          <a:gd name="T18" fmla="+- 0 -1061 -1113"/>
                          <a:gd name="T19" fmla="*/ -1061 h 145"/>
                          <a:gd name="T20" fmla="+- 0 928 794"/>
                          <a:gd name="T21" fmla="*/ T20 w 1391"/>
                          <a:gd name="T22" fmla="+- 0 -1000 -1113"/>
                          <a:gd name="T23" fmla="*/ -1000 h 145"/>
                          <a:gd name="T24" fmla="+- 0 1020 794"/>
                          <a:gd name="T25" fmla="*/ T24 w 1391"/>
                          <a:gd name="T26" fmla="+- 0 -1111 -1113"/>
                          <a:gd name="T27" fmla="*/ -1111 h 145"/>
                          <a:gd name="T28" fmla="+- 0 1195 794"/>
                          <a:gd name="T29" fmla="*/ T28 w 1391"/>
                          <a:gd name="T30" fmla="+- 0 -1111 -1113"/>
                          <a:gd name="T31" fmla="*/ -1111 h 145"/>
                          <a:gd name="T32" fmla="+- 0 1197 794"/>
                          <a:gd name="T33" fmla="*/ T32 w 1391"/>
                          <a:gd name="T34" fmla="+- 0 -992 -1113"/>
                          <a:gd name="T35" fmla="*/ -992 h 145"/>
                          <a:gd name="T36" fmla="+- 0 1188 794"/>
                          <a:gd name="T37" fmla="*/ T36 w 1391"/>
                          <a:gd name="T38" fmla="+- 0 -1054 -1113"/>
                          <a:gd name="T39" fmla="*/ -1054 h 145"/>
                          <a:gd name="T40" fmla="+- 0 1195 794"/>
                          <a:gd name="T41" fmla="*/ T40 w 1391"/>
                          <a:gd name="T42" fmla="+- 0 -1111 -1113"/>
                          <a:gd name="T43" fmla="*/ -1111 h 145"/>
                          <a:gd name="T44" fmla="+- 0 1239 794"/>
                          <a:gd name="T45" fmla="*/ T44 w 1391"/>
                          <a:gd name="T46" fmla="+- 0 -978 -1113"/>
                          <a:gd name="T47" fmla="*/ -978 h 145"/>
                          <a:gd name="T48" fmla="+- 0 1295 794"/>
                          <a:gd name="T49" fmla="*/ T48 w 1391"/>
                          <a:gd name="T50" fmla="+- 0 -978 -1113"/>
                          <a:gd name="T51" fmla="*/ -978 h 145"/>
                          <a:gd name="T52" fmla="+- 0 1255 794"/>
                          <a:gd name="T53" fmla="*/ T52 w 1391"/>
                          <a:gd name="T54" fmla="+- 0 -996 -1113"/>
                          <a:gd name="T55" fmla="*/ -996 h 145"/>
                          <a:gd name="T56" fmla="+- 0 1278 794"/>
                          <a:gd name="T57" fmla="*/ T56 w 1391"/>
                          <a:gd name="T58" fmla="+- 0 -996 -1113"/>
                          <a:gd name="T59" fmla="*/ -996 h 145"/>
                          <a:gd name="T60" fmla="+- 0 1305 794"/>
                          <a:gd name="T61" fmla="*/ T60 w 1391"/>
                          <a:gd name="T62" fmla="+- 0 -1111 -1113"/>
                          <a:gd name="T63" fmla="*/ -1111 h 145"/>
                          <a:gd name="T64" fmla="+- 0 1366 794"/>
                          <a:gd name="T65" fmla="*/ T64 w 1391"/>
                          <a:gd name="T66" fmla="+- 0 -979 -1113"/>
                          <a:gd name="T67" fmla="*/ -979 h 145"/>
                          <a:gd name="T68" fmla="+- 0 1444 794"/>
                          <a:gd name="T69" fmla="*/ T68 w 1391"/>
                          <a:gd name="T70" fmla="+- 0 -980 -1113"/>
                          <a:gd name="T71" fmla="*/ -980 h 145"/>
                          <a:gd name="T72" fmla="+- 0 1375 794"/>
                          <a:gd name="T73" fmla="*/ T72 w 1391"/>
                          <a:gd name="T74" fmla="+- 0 -1011 -1113"/>
                          <a:gd name="T75" fmla="*/ -1011 h 145"/>
                          <a:gd name="T76" fmla="+- 0 1357 794"/>
                          <a:gd name="T77" fmla="*/ T76 w 1391"/>
                          <a:gd name="T78" fmla="+- 0 -1089 -1113"/>
                          <a:gd name="T79" fmla="*/ -1089 h 145"/>
                          <a:gd name="T80" fmla="+- 0 1418 794"/>
                          <a:gd name="T81" fmla="*/ T80 w 1391"/>
                          <a:gd name="T82" fmla="+- 0 -1022 -1113"/>
                          <a:gd name="T83" fmla="*/ -1022 h 145"/>
                          <a:gd name="T84" fmla="+- 0 1452 794"/>
                          <a:gd name="T85" fmla="*/ T84 w 1391"/>
                          <a:gd name="T86" fmla="+- 0 -990 -1113"/>
                          <a:gd name="T87" fmla="*/ -990 h 145"/>
                          <a:gd name="T88" fmla="+- 0 1420 794"/>
                          <a:gd name="T89" fmla="*/ T88 w 1391"/>
                          <a:gd name="T90" fmla="+- 0 -1051 -1113"/>
                          <a:gd name="T91" fmla="*/ -1051 h 145"/>
                          <a:gd name="T92" fmla="+- 0 1391 794"/>
                          <a:gd name="T93" fmla="*/ T92 w 1391"/>
                          <a:gd name="T94" fmla="+- 0 -1092 -1113"/>
                          <a:gd name="T95" fmla="*/ -1092 h 145"/>
                          <a:gd name="T96" fmla="+- 0 1405 794"/>
                          <a:gd name="T97" fmla="*/ T96 w 1391"/>
                          <a:gd name="T98" fmla="+- 0 -1113 -1113"/>
                          <a:gd name="T99" fmla="*/ -1113 h 145"/>
                          <a:gd name="T100" fmla="+- 0 1430 794"/>
                          <a:gd name="T101" fmla="*/ T100 w 1391"/>
                          <a:gd name="T102" fmla="+- 0 -1072 -1113"/>
                          <a:gd name="T103" fmla="*/ -1072 h 145"/>
                          <a:gd name="T104" fmla="+- 0 1530 794"/>
                          <a:gd name="T105" fmla="*/ T104 w 1391"/>
                          <a:gd name="T106" fmla="+- 0 -1111 -1113"/>
                          <a:gd name="T107" fmla="*/ -1111 h 145"/>
                          <a:gd name="T108" fmla="+- 0 1530 794"/>
                          <a:gd name="T109" fmla="*/ T108 w 1391"/>
                          <a:gd name="T110" fmla="+- 0 -1005 -1113"/>
                          <a:gd name="T111" fmla="*/ -1005 h 145"/>
                          <a:gd name="T112" fmla="+- 0 1530 794"/>
                          <a:gd name="T113" fmla="*/ T112 w 1391"/>
                          <a:gd name="T114" fmla="+- 0 -1040 -1113"/>
                          <a:gd name="T115" fmla="*/ -1040 h 145"/>
                          <a:gd name="T116" fmla="+- 0 1597 794"/>
                          <a:gd name="T117" fmla="*/ T116 w 1391"/>
                          <a:gd name="T118" fmla="+- 0 -970 -1113"/>
                          <a:gd name="T119" fmla="*/ -970 h 145"/>
                          <a:gd name="T120" fmla="+- 0 1593 794"/>
                          <a:gd name="T121" fmla="*/ T120 w 1391"/>
                          <a:gd name="T122" fmla="+- 0 -1111 -1113"/>
                          <a:gd name="T123" fmla="*/ -1111 h 145"/>
                          <a:gd name="T124" fmla="+- 0 1626 794"/>
                          <a:gd name="T125" fmla="*/ T124 w 1391"/>
                          <a:gd name="T126" fmla="+- 0 -1111 -1113"/>
                          <a:gd name="T127" fmla="*/ -1111 h 145"/>
                          <a:gd name="T128" fmla="+- 0 1692 794"/>
                          <a:gd name="T129" fmla="*/ T128 w 1391"/>
                          <a:gd name="T130" fmla="+- 0 -970 -1113"/>
                          <a:gd name="T131" fmla="*/ -970 h 145"/>
                          <a:gd name="T132" fmla="+- 0 1744 794"/>
                          <a:gd name="T133" fmla="*/ T132 w 1391"/>
                          <a:gd name="T134" fmla="+- 0 -970 -1113"/>
                          <a:gd name="T135" fmla="*/ -970 h 145"/>
                          <a:gd name="T136" fmla="+- 0 1771 794"/>
                          <a:gd name="T137" fmla="*/ T136 w 1391"/>
                          <a:gd name="T138" fmla="+- 0 -1032 -1113"/>
                          <a:gd name="T139" fmla="*/ -1032 h 145"/>
                          <a:gd name="T140" fmla="+- 0 1771 794"/>
                          <a:gd name="T141" fmla="*/ T140 w 1391"/>
                          <a:gd name="T142" fmla="+- 0 -1089 -1113"/>
                          <a:gd name="T143" fmla="*/ -1089 h 145"/>
                          <a:gd name="T144" fmla="+- 0 1921 794"/>
                          <a:gd name="T145" fmla="*/ T144 w 1391"/>
                          <a:gd name="T146" fmla="+- 0 -1107 -1113"/>
                          <a:gd name="T147" fmla="*/ -1107 h 145"/>
                          <a:gd name="T148" fmla="+- 0 1886 794"/>
                          <a:gd name="T149" fmla="*/ T148 w 1391"/>
                          <a:gd name="T150" fmla="+- 0 -1011 -1113"/>
                          <a:gd name="T151" fmla="*/ -1011 h 145"/>
                          <a:gd name="T152" fmla="+- 0 1957 794"/>
                          <a:gd name="T153" fmla="*/ T152 w 1391"/>
                          <a:gd name="T154" fmla="+- 0 -969 -1113"/>
                          <a:gd name="T155" fmla="*/ -969 h 145"/>
                          <a:gd name="T156" fmla="+- 0 2006 794"/>
                          <a:gd name="T157" fmla="*/ T156 w 1391"/>
                          <a:gd name="T158" fmla="+- 0 -985 -1113"/>
                          <a:gd name="T159" fmla="*/ -985 h 145"/>
                          <a:gd name="T160" fmla="+- 0 1921 794"/>
                          <a:gd name="T161" fmla="*/ T160 w 1391"/>
                          <a:gd name="T162" fmla="+- 0 -1003 -1113"/>
                          <a:gd name="T163" fmla="*/ -1003 h 145"/>
                          <a:gd name="T164" fmla="+- 0 1921 794"/>
                          <a:gd name="T165" fmla="*/ T164 w 1391"/>
                          <a:gd name="T166" fmla="+- 0 -1078 -1113"/>
                          <a:gd name="T167" fmla="*/ -1078 h 145"/>
                          <a:gd name="T168" fmla="+- 0 1986 794"/>
                          <a:gd name="T169" fmla="*/ T168 w 1391"/>
                          <a:gd name="T170" fmla="+- 0 -1101 -1113"/>
                          <a:gd name="T171" fmla="*/ -1101 h 145"/>
                          <a:gd name="T172" fmla="+- 0 1984 794"/>
                          <a:gd name="T173" fmla="*/ T172 w 1391"/>
                          <a:gd name="T174" fmla="+- 0 -985 -1113"/>
                          <a:gd name="T175" fmla="*/ -985 h 145"/>
                          <a:gd name="T176" fmla="+- 0 2006 794"/>
                          <a:gd name="T177" fmla="*/ T176 w 1391"/>
                          <a:gd name="T178" fmla="+- 0 -1042 -1113"/>
                          <a:gd name="T179" fmla="*/ -1042 h 145"/>
                          <a:gd name="T180" fmla="+- 0 1979 794"/>
                          <a:gd name="T181" fmla="*/ T180 w 1391"/>
                          <a:gd name="T182" fmla="+- 0 -1009 -1113"/>
                          <a:gd name="T183" fmla="*/ -1009 h 145"/>
                          <a:gd name="T184" fmla="+- 0 2006 794"/>
                          <a:gd name="T185" fmla="*/ T184 w 1391"/>
                          <a:gd name="T186" fmla="+- 0 -990 -1113"/>
                          <a:gd name="T187" fmla="*/ -990 h 145"/>
                          <a:gd name="T188" fmla="+- 0 1959 794"/>
                          <a:gd name="T189" fmla="*/ T188 w 1391"/>
                          <a:gd name="T190" fmla="+- 0 -1090 -1113"/>
                          <a:gd name="T191" fmla="*/ -1090 h 145"/>
                          <a:gd name="T192" fmla="+- 0 2007 794"/>
                          <a:gd name="T193" fmla="*/ T192 w 1391"/>
                          <a:gd name="T194" fmla="+- 0 -1065 -1113"/>
                          <a:gd name="T195" fmla="*/ -1065 h 145"/>
                          <a:gd name="T196" fmla="+- 0 2090 794"/>
                          <a:gd name="T197" fmla="*/ T196 w 1391"/>
                          <a:gd name="T198" fmla="+- 0 -1107 -1113"/>
                          <a:gd name="T199" fmla="*/ -1107 h 145"/>
                          <a:gd name="T200" fmla="+- 0 2055 794"/>
                          <a:gd name="T201" fmla="*/ T200 w 1391"/>
                          <a:gd name="T202" fmla="+- 0 -1011 -1113"/>
                          <a:gd name="T203" fmla="*/ -1011 h 145"/>
                          <a:gd name="T204" fmla="+- 0 2144 794"/>
                          <a:gd name="T205" fmla="*/ T204 w 1391"/>
                          <a:gd name="T206" fmla="+- 0 -973 -1113"/>
                          <a:gd name="T207" fmla="*/ -973 h 145"/>
                          <a:gd name="T208" fmla="+- 0 2102 794"/>
                          <a:gd name="T209" fmla="*/ T208 w 1391"/>
                          <a:gd name="T210" fmla="+- 0 -993 -1113"/>
                          <a:gd name="T211" fmla="*/ -993 h 145"/>
                          <a:gd name="T212" fmla="+- 0 2081 794"/>
                          <a:gd name="T213" fmla="*/ T212 w 1391"/>
                          <a:gd name="T214" fmla="+- 0 -1062 -1113"/>
                          <a:gd name="T215" fmla="*/ -1062 h 145"/>
                          <a:gd name="T216" fmla="+- 0 2167 794"/>
                          <a:gd name="T217" fmla="*/ T216 w 1391"/>
                          <a:gd name="T218" fmla="+- 0 -1091 -1113"/>
                          <a:gd name="T219" fmla="*/ -1091 h 145"/>
                          <a:gd name="T220" fmla="+- 0 2167 794"/>
                          <a:gd name="T221" fmla="*/ T220 w 1391"/>
                          <a:gd name="T222" fmla="+- 0 -1091 -1113"/>
                          <a:gd name="T223" fmla="*/ -1091 h 145"/>
                          <a:gd name="T224" fmla="+- 0 2153 794"/>
                          <a:gd name="T225" fmla="*/ T224 w 1391"/>
                          <a:gd name="T226" fmla="+- 0 -1062 -1113"/>
                          <a:gd name="T227" fmla="*/ -1062 h 145"/>
                          <a:gd name="T228" fmla="+- 0 2132 794"/>
                          <a:gd name="T229" fmla="*/ T228 w 1391"/>
                          <a:gd name="T230" fmla="+- 0 -993 -1113"/>
                          <a:gd name="T231" fmla="*/ -993 h 145"/>
                          <a:gd name="T232" fmla="+- 0 2184 794"/>
                          <a:gd name="T233" fmla="*/ T232 w 1391"/>
                          <a:gd name="T234" fmla="+- 0 -1040 -1113"/>
                          <a:gd name="T235" fmla="*/ -1040 h 1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  <a:cxn ang="0">
                            <a:pos x="T233" y="T235"/>
                          </a:cxn>
                        </a:cxnLst>
                        <a:rect l="0" t="0" r="r" b="b"/>
                        <a:pathLst>
                          <a:path w="1391" h="145">
                            <a:moveTo>
                              <a:pt x="29" y="2"/>
                            </a:moveTo>
                            <a:lnTo>
                              <a:pt x="0" y="2"/>
                            </a:lnTo>
                            <a:lnTo>
                              <a:pt x="37" y="143"/>
                            </a:lnTo>
                            <a:lnTo>
                              <a:pt x="69" y="143"/>
                            </a:lnTo>
                            <a:lnTo>
                              <a:pt x="77" y="113"/>
                            </a:lnTo>
                            <a:lnTo>
                              <a:pt x="54" y="113"/>
                            </a:lnTo>
                            <a:lnTo>
                              <a:pt x="29" y="2"/>
                            </a:lnTo>
                            <a:close/>
                            <a:moveTo>
                              <a:pt x="117" y="52"/>
                            </a:moveTo>
                            <a:lnTo>
                              <a:pt x="94" y="52"/>
                            </a:lnTo>
                            <a:lnTo>
                              <a:pt x="119" y="143"/>
                            </a:lnTo>
                            <a:lnTo>
                              <a:pt x="150" y="143"/>
                            </a:lnTo>
                            <a:lnTo>
                              <a:pt x="158" y="113"/>
                            </a:lnTo>
                            <a:lnTo>
                              <a:pt x="134" y="113"/>
                            </a:lnTo>
                            <a:lnTo>
                              <a:pt x="117" y="52"/>
                            </a:lnTo>
                            <a:close/>
                            <a:moveTo>
                              <a:pt x="106" y="12"/>
                            </a:moveTo>
                            <a:lnTo>
                              <a:pt x="82" y="12"/>
                            </a:lnTo>
                            <a:lnTo>
                              <a:pt x="54" y="113"/>
                            </a:lnTo>
                            <a:lnTo>
                              <a:pt x="77" y="113"/>
                            </a:lnTo>
                            <a:lnTo>
                              <a:pt x="94" y="52"/>
                            </a:lnTo>
                            <a:lnTo>
                              <a:pt x="117" y="52"/>
                            </a:lnTo>
                            <a:lnTo>
                              <a:pt x="106" y="12"/>
                            </a:lnTo>
                            <a:close/>
                            <a:moveTo>
                              <a:pt x="188" y="2"/>
                            </a:moveTo>
                            <a:lnTo>
                              <a:pt x="160" y="2"/>
                            </a:lnTo>
                            <a:lnTo>
                              <a:pt x="134" y="113"/>
                            </a:lnTo>
                            <a:lnTo>
                              <a:pt x="158" y="113"/>
                            </a:lnTo>
                            <a:lnTo>
                              <a:pt x="188" y="2"/>
                            </a:lnTo>
                            <a:close/>
                            <a:moveTo>
                              <a:pt x="253" y="2"/>
                            </a:moveTo>
                            <a:lnTo>
                              <a:pt x="226" y="2"/>
                            </a:lnTo>
                            <a:lnTo>
                              <a:pt x="226" y="143"/>
                            </a:lnTo>
                            <a:lnTo>
                              <a:pt x="253" y="143"/>
                            </a:lnTo>
                            <a:lnTo>
                              <a:pt x="253" y="2"/>
                            </a:lnTo>
                            <a:close/>
                            <a:moveTo>
                              <a:pt x="401" y="2"/>
                            </a:moveTo>
                            <a:lnTo>
                              <a:pt x="304" y="2"/>
                            </a:lnTo>
                            <a:lnTo>
                              <a:pt x="304" y="143"/>
                            </a:lnTo>
                            <a:lnTo>
                              <a:pt x="403" y="143"/>
                            </a:lnTo>
                            <a:lnTo>
                              <a:pt x="403" y="121"/>
                            </a:lnTo>
                            <a:lnTo>
                              <a:pt x="331" y="121"/>
                            </a:lnTo>
                            <a:lnTo>
                              <a:pt x="331" y="81"/>
                            </a:lnTo>
                            <a:lnTo>
                              <a:pt x="394" y="81"/>
                            </a:lnTo>
                            <a:lnTo>
                              <a:pt x="394" y="59"/>
                            </a:lnTo>
                            <a:lnTo>
                              <a:pt x="331" y="59"/>
                            </a:lnTo>
                            <a:lnTo>
                              <a:pt x="331" y="24"/>
                            </a:lnTo>
                            <a:lnTo>
                              <a:pt x="401" y="24"/>
                            </a:lnTo>
                            <a:lnTo>
                              <a:pt x="401" y="2"/>
                            </a:lnTo>
                            <a:close/>
                            <a:moveTo>
                              <a:pt x="461" y="106"/>
                            </a:moveTo>
                            <a:lnTo>
                              <a:pt x="435" y="106"/>
                            </a:lnTo>
                            <a:lnTo>
                              <a:pt x="438" y="123"/>
                            </a:lnTo>
                            <a:lnTo>
                              <a:pt x="445" y="135"/>
                            </a:lnTo>
                            <a:lnTo>
                              <a:pt x="457" y="142"/>
                            </a:lnTo>
                            <a:lnTo>
                              <a:pt x="473" y="145"/>
                            </a:lnTo>
                            <a:lnTo>
                              <a:pt x="488" y="142"/>
                            </a:lnTo>
                            <a:lnTo>
                              <a:pt x="501" y="135"/>
                            </a:lnTo>
                            <a:lnTo>
                              <a:pt x="508" y="124"/>
                            </a:lnTo>
                            <a:lnTo>
                              <a:pt x="509" y="123"/>
                            </a:lnTo>
                            <a:lnTo>
                              <a:pt x="465" y="123"/>
                            </a:lnTo>
                            <a:lnTo>
                              <a:pt x="461" y="117"/>
                            </a:lnTo>
                            <a:lnTo>
                              <a:pt x="461" y="106"/>
                            </a:lnTo>
                            <a:close/>
                            <a:moveTo>
                              <a:pt x="511" y="2"/>
                            </a:moveTo>
                            <a:lnTo>
                              <a:pt x="484" y="2"/>
                            </a:lnTo>
                            <a:lnTo>
                              <a:pt x="484" y="117"/>
                            </a:lnTo>
                            <a:lnTo>
                              <a:pt x="481" y="123"/>
                            </a:lnTo>
                            <a:lnTo>
                              <a:pt x="509" y="123"/>
                            </a:lnTo>
                            <a:lnTo>
                              <a:pt x="511" y="109"/>
                            </a:lnTo>
                            <a:lnTo>
                              <a:pt x="511" y="2"/>
                            </a:lnTo>
                            <a:close/>
                            <a:moveTo>
                              <a:pt x="581" y="102"/>
                            </a:moveTo>
                            <a:lnTo>
                              <a:pt x="555" y="102"/>
                            </a:lnTo>
                            <a:lnTo>
                              <a:pt x="561" y="121"/>
                            </a:lnTo>
                            <a:lnTo>
                              <a:pt x="572" y="134"/>
                            </a:lnTo>
                            <a:lnTo>
                              <a:pt x="589" y="142"/>
                            </a:lnTo>
                            <a:lnTo>
                              <a:pt x="610" y="145"/>
                            </a:lnTo>
                            <a:lnTo>
                              <a:pt x="633" y="142"/>
                            </a:lnTo>
                            <a:lnTo>
                              <a:pt x="650" y="133"/>
                            </a:lnTo>
                            <a:lnTo>
                              <a:pt x="658" y="123"/>
                            </a:lnTo>
                            <a:lnTo>
                              <a:pt x="596" y="123"/>
                            </a:lnTo>
                            <a:lnTo>
                              <a:pt x="584" y="119"/>
                            </a:lnTo>
                            <a:lnTo>
                              <a:pt x="581" y="102"/>
                            </a:lnTo>
                            <a:close/>
                            <a:moveTo>
                              <a:pt x="611" y="0"/>
                            </a:moveTo>
                            <a:lnTo>
                              <a:pt x="591" y="3"/>
                            </a:lnTo>
                            <a:lnTo>
                              <a:pt x="574" y="11"/>
                            </a:lnTo>
                            <a:lnTo>
                              <a:pt x="563" y="24"/>
                            </a:lnTo>
                            <a:lnTo>
                              <a:pt x="559" y="42"/>
                            </a:lnTo>
                            <a:lnTo>
                              <a:pt x="571" y="69"/>
                            </a:lnTo>
                            <a:lnTo>
                              <a:pt x="597" y="82"/>
                            </a:lnTo>
                            <a:lnTo>
                              <a:pt x="624" y="91"/>
                            </a:lnTo>
                            <a:lnTo>
                              <a:pt x="636" y="106"/>
                            </a:lnTo>
                            <a:lnTo>
                              <a:pt x="636" y="117"/>
                            </a:lnTo>
                            <a:lnTo>
                              <a:pt x="625" y="123"/>
                            </a:lnTo>
                            <a:lnTo>
                              <a:pt x="658" y="123"/>
                            </a:lnTo>
                            <a:lnTo>
                              <a:pt x="661" y="120"/>
                            </a:lnTo>
                            <a:lnTo>
                              <a:pt x="665" y="102"/>
                            </a:lnTo>
                            <a:lnTo>
                              <a:pt x="652" y="75"/>
                            </a:lnTo>
                            <a:lnTo>
                              <a:pt x="626" y="62"/>
                            </a:lnTo>
                            <a:lnTo>
                              <a:pt x="599" y="54"/>
                            </a:lnTo>
                            <a:lnTo>
                              <a:pt x="587" y="39"/>
                            </a:lnTo>
                            <a:lnTo>
                              <a:pt x="587" y="28"/>
                            </a:lnTo>
                            <a:lnTo>
                              <a:pt x="597" y="21"/>
                            </a:lnTo>
                            <a:lnTo>
                              <a:pt x="655" y="21"/>
                            </a:lnTo>
                            <a:lnTo>
                              <a:pt x="647" y="11"/>
                            </a:lnTo>
                            <a:lnTo>
                              <a:pt x="631" y="3"/>
                            </a:lnTo>
                            <a:lnTo>
                              <a:pt x="611" y="0"/>
                            </a:lnTo>
                            <a:close/>
                            <a:moveTo>
                              <a:pt x="655" y="21"/>
                            </a:moveTo>
                            <a:lnTo>
                              <a:pt x="625" y="21"/>
                            </a:lnTo>
                            <a:lnTo>
                              <a:pt x="634" y="28"/>
                            </a:lnTo>
                            <a:lnTo>
                              <a:pt x="636" y="41"/>
                            </a:lnTo>
                            <a:lnTo>
                              <a:pt x="663" y="41"/>
                            </a:lnTo>
                            <a:lnTo>
                              <a:pt x="657" y="24"/>
                            </a:lnTo>
                            <a:lnTo>
                              <a:pt x="655" y="21"/>
                            </a:lnTo>
                            <a:close/>
                            <a:moveTo>
                              <a:pt x="736" y="2"/>
                            </a:moveTo>
                            <a:lnTo>
                              <a:pt x="709" y="2"/>
                            </a:lnTo>
                            <a:lnTo>
                              <a:pt x="709" y="143"/>
                            </a:lnTo>
                            <a:lnTo>
                              <a:pt x="736" y="143"/>
                            </a:lnTo>
                            <a:lnTo>
                              <a:pt x="736" y="108"/>
                            </a:lnTo>
                            <a:lnTo>
                              <a:pt x="757" y="84"/>
                            </a:lnTo>
                            <a:lnTo>
                              <a:pt x="792" y="84"/>
                            </a:lnTo>
                            <a:lnTo>
                              <a:pt x="783" y="73"/>
                            </a:lnTo>
                            <a:lnTo>
                              <a:pt x="736" y="73"/>
                            </a:lnTo>
                            <a:lnTo>
                              <a:pt x="736" y="2"/>
                            </a:lnTo>
                            <a:close/>
                            <a:moveTo>
                              <a:pt x="792" y="84"/>
                            </a:moveTo>
                            <a:lnTo>
                              <a:pt x="757" y="84"/>
                            </a:lnTo>
                            <a:lnTo>
                              <a:pt x="803" y="143"/>
                            </a:lnTo>
                            <a:lnTo>
                              <a:pt x="836" y="143"/>
                            </a:lnTo>
                            <a:lnTo>
                              <a:pt x="792" y="84"/>
                            </a:lnTo>
                            <a:close/>
                            <a:moveTo>
                              <a:pt x="832" y="2"/>
                            </a:moveTo>
                            <a:lnTo>
                              <a:pt x="799" y="2"/>
                            </a:lnTo>
                            <a:lnTo>
                              <a:pt x="736" y="73"/>
                            </a:lnTo>
                            <a:lnTo>
                              <a:pt x="783" y="73"/>
                            </a:lnTo>
                            <a:lnTo>
                              <a:pt x="776" y="64"/>
                            </a:lnTo>
                            <a:lnTo>
                              <a:pt x="832" y="2"/>
                            </a:lnTo>
                            <a:close/>
                            <a:moveTo>
                              <a:pt x="898" y="2"/>
                            </a:moveTo>
                            <a:lnTo>
                              <a:pt x="871" y="2"/>
                            </a:lnTo>
                            <a:lnTo>
                              <a:pt x="871" y="143"/>
                            </a:lnTo>
                            <a:lnTo>
                              <a:pt x="898" y="143"/>
                            </a:lnTo>
                            <a:lnTo>
                              <a:pt x="898" y="2"/>
                            </a:lnTo>
                            <a:close/>
                            <a:moveTo>
                              <a:pt x="1046" y="2"/>
                            </a:moveTo>
                            <a:lnTo>
                              <a:pt x="950" y="2"/>
                            </a:lnTo>
                            <a:lnTo>
                              <a:pt x="950" y="143"/>
                            </a:lnTo>
                            <a:lnTo>
                              <a:pt x="1048" y="143"/>
                            </a:lnTo>
                            <a:lnTo>
                              <a:pt x="1048" y="121"/>
                            </a:lnTo>
                            <a:lnTo>
                              <a:pt x="977" y="121"/>
                            </a:lnTo>
                            <a:lnTo>
                              <a:pt x="977" y="81"/>
                            </a:lnTo>
                            <a:lnTo>
                              <a:pt x="1040" y="81"/>
                            </a:lnTo>
                            <a:lnTo>
                              <a:pt x="1040" y="59"/>
                            </a:lnTo>
                            <a:lnTo>
                              <a:pt x="977" y="59"/>
                            </a:lnTo>
                            <a:lnTo>
                              <a:pt x="977" y="24"/>
                            </a:lnTo>
                            <a:lnTo>
                              <a:pt x="1046" y="24"/>
                            </a:lnTo>
                            <a:lnTo>
                              <a:pt x="1046" y="2"/>
                            </a:lnTo>
                            <a:close/>
                            <a:moveTo>
                              <a:pt x="1155" y="0"/>
                            </a:moveTo>
                            <a:lnTo>
                              <a:pt x="1127" y="6"/>
                            </a:lnTo>
                            <a:lnTo>
                              <a:pt x="1106" y="20"/>
                            </a:lnTo>
                            <a:lnTo>
                              <a:pt x="1092" y="43"/>
                            </a:lnTo>
                            <a:lnTo>
                              <a:pt x="1087" y="73"/>
                            </a:lnTo>
                            <a:lnTo>
                              <a:pt x="1092" y="102"/>
                            </a:lnTo>
                            <a:lnTo>
                              <a:pt x="1105" y="125"/>
                            </a:lnTo>
                            <a:lnTo>
                              <a:pt x="1126" y="140"/>
                            </a:lnTo>
                            <a:lnTo>
                              <a:pt x="1151" y="145"/>
                            </a:lnTo>
                            <a:lnTo>
                              <a:pt x="1163" y="144"/>
                            </a:lnTo>
                            <a:lnTo>
                              <a:pt x="1173" y="141"/>
                            </a:lnTo>
                            <a:lnTo>
                              <a:pt x="1183" y="136"/>
                            </a:lnTo>
                            <a:lnTo>
                              <a:pt x="1190" y="128"/>
                            </a:lnTo>
                            <a:lnTo>
                              <a:pt x="1212" y="128"/>
                            </a:lnTo>
                            <a:lnTo>
                              <a:pt x="1212" y="123"/>
                            </a:lnTo>
                            <a:lnTo>
                              <a:pt x="1155" y="123"/>
                            </a:lnTo>
                            <a:lnTo>
                              <a:pt x="1139" y="120"/>
                            </a:lnTo>
                            <a:lnTo>
                              <a:pt x="1127" y="110"/>
                            </a:lnTo>
                            <a:lnTo>
                              <a:pt x="1119" y="94"/>
                            </a:lnTo>
                            <a:lnTo>
                              <a:pt x="1116" y="73"/>
                            </a:lnTo>
                            <a:lnTo>
                              <a:pt x="1119" y="51"/>
                            </a:lnTo>
                            <a:lnTo>
                              <a:pt x="1127" y="35"/>
                            </a:lnTo>
                            <a:lnTo>
                              <a:pt x="1139" y="25"/>
                            </a:lnTo>
                            <a:lnTo>
                              <a:pt x="1155" y="22"/>
                            </a:lnTo>
                            <a:lnTo>
                              <a:pt x="1201" y="22"/>
                            </a:lnTo>
                            <a:lnTo>
                              <a:pt x="1192" y="12"/>
                            </a:lnTo>
                            <a:lnTo>
                              <a:pt x="1175" y="3"/>
                            </a:lnTo>
                            <a:lnTo>
                              <a:pt x="1155" y="0"/>
                            </a:lnTo>
                            <a:close/>
                            <a:moveTo>
                              <a:pt x="1212" y="128"/>
                            </a:moveTo>
                            <a:lnTo>
                              <a:pt x="1190" y="128"/>
                            </a:lnTo>
                            <a:lnTo>
                              <a:pt x="1193" y="143"/>
                            </a:lnTo>
                            <a:lnTo>
                              <a:pt x="1212" y="143"/>
                            </a:lnTo>
                            <a:lnTo>
                              <a:pt x="1212" y="128"/>
                            </a:lnTo>
                            <a:close/>
                            <a:moveTo>
                              <a:pt x="1212" y="71"/>
                            </a:moveTo>
                            <a:lnTo>
                              <a:pt x="1161" y="71"/>
                            </a:lnTo>
                            <a:lnTo>
                              <a:pt x="1161" y="89"/>
                            </a:lnTo>
                            <a:lnTo>
                              <a:pt x="1188" y="89"/>
                            </a:lnTo>
                            <a:lnTo>
                              <a:pt x="1185" y="104"/>
                            </a:lnTo>
                            <a:lnTo>
                              <a:pt x="1178" y="115"/>
                            </a:lnTo>
                            <a:lnTo>
                              <a:pt x="1168" y="121"/>
                            </a:lnTo>
                            <a:lnTo>
                              <a:pt x="1155" y="123"/>
                            </a:lnTo>
                            <a:lnTo>
                              <a:pt x="1212" y="123"/>
                            </a:lnTo>
                            <a:lnTo>
                              <a:pt x="1212" y="71"/>
                            </a:lnTo>
                            <a:close/>
                            <a:moveTo>
                              <a:pt x="1201" y="22"/>
                            </a:moveTo>
                            <a:lnTo>
                              <a:pt x="1155" y="22"/>
                            </a:lnTo>
                            <a:lnTo>
                              <a:pt x="1165" y="23"/>
                            </a:lnTo>
                            <a:lnTo>
                              <a:pt x="1174" y="28"/>
                            </a:lnTo>
                            <a:lnTo>
                              <a:pt x="1181" y="36"/>
                            </a:lnTo>
                            <a:lnTo>
                              <a:pt x="1186" y="48"/>
                            </a:lnTo>
                            <a:lnTo>
                              <a:pt x="1213" y="48"/>
                            </a:lnTo>
                            <a:lnTo>
                              <a:pt x="1205" y="27"/>
                            </a:lnTo>
                            <a:lnTo>
                              <a:pt x="1201" y="22"/>
                            </a:lnTo>
                            <a:close/>
                            <a:moveTo>
                              <a:pt x="1323" y="0"/>
                            </a:moveTo>
                            <a:lnTo>
                              <a:pt x="1296" y="6"/>
                            </a:lnTo>
                            <a:lnTo>
                              <a:pt x="1274" y="20"/>
                            </a:lnTo>
                            <a:lnTo>
                              <a:pt x="1261" y="43"/>
                            </a:lnTo>
                            <a:lnTo>
                              <a:pt x="1256" y="73"/>
                            </a:lnTo>
                            <a:lnTo>
                              <a:pt x="1261" y="102"/>
                            </a:lnTo>
                            <a:lnTo>
                              <a:pt x="1274" y="125"/>
                            </a:lnTo>
                            <a:lnTo>
                              <a:pt x="1296" y="140"/>
                            </a:lnTo>
                            <a:lnTo>
                              <a:pt x="1323" y="145"/>
                            </a:lnTo>
                            <a:lnTo>
                              <a:pt x="1350" y="140"/>
                            </a:lnTo>
                            <a:lnTo>
                              <a:pt x="1372" y="125"/>
                            </a:lnTo>
                            <a:lnTo>
                              <a:pt x="1373" y="123"/>
                            </a:lnTo>
                            <a:lnTo>
                              <a:pt x="1323" y="123"/>
                            </a:lnTo>
                            <a:lnTo>
                              <a:pt x="1308" y="120"/>
                            </a:lnTo>
                            <a:lnTo>
                              <a:pt x="1296" y="110"/>
                            </a:lnTo>
                            <a:lnTo>
                              <a:pt x="1287" y="94"/>
                            </a:lnTo>
                            <a:lnTo>
                              <a:pt x="1285" y="73"/>
                            </a:lnTo>
                            <a:lnTo>
                              <a:pt x="1287" y="51"/>
                            </a:lnTo>
                            <a:lnTo>
                              <a:pt x="1296" y="35"/>
                            </a:lnTo>
                            <a:lnTo>
                              <a:pt x="1308" y="25"/>
                            </a:lnTo>
                            <a:lnTo>
                              <a:pt x="1323" y="22"/>
                            </a:lnTo>
                            <a:lnTo>
                              <a:pt x="1373" y="22"/>
                            </a:lnTo>
                            <a:lnTo>
                              <a:pt x="1372" y="20"/>
                            </a:lnTo>
                            <a:lnTo>
                              <a:pt x="1350" y="6"/>
                            </a:lnTo>
                            <a:lnTo>
                              <a:pt x="1323" y="0"/>
                            </a:lnTo>
                            <a:close/>
                            <a:moveTo>
                              <a:pt x="1373" y="22"/>
                            </a:moveTo>
                            <a:lnTo>
                              <a:pt x="1323" y="22"/>
                            </a:lnTo>
                            <a:lnTo>
                              <a:pt x="1338" y="25"/>
                            </a:lnTo>
                            <a:lnTo>
                              <a:pt x="1350" y="35"/>
                            </a:lnTo>
                            <a:lnTo>
                              <a:pt x="1359" y="51"/>
                            </a:lnTo>
                            <a:lnTo>
                              <a:pt x="1361" y="73"/>
                            </a:lnTo>
                            <a:lnTo>
                              <a:pt x="1359" y="94"/>
                            </a:lnTo>
                            <a:lnTo>
                              <a:pt x="1350" y="110"/>
                            </a:lnTo>
                            <a:lnTo>
                              <a:pt x="1338" y="120"/>
                            </a:lnTo>
                            <a:lnTo>
                              <a:pt x="1323" y="123"/>
                            </a:lnTo>
                            <a:lnTo>
                              <a:pt x="1373" y="123"/>
                            </a:lnTo>
                            <a:lnTo>
                              <a:pt x="1386" y="102"/>
                            </a:lnTo>
                            <a:lnTo>
                              <a:pt x="1390" y="73"/>
                            </a:lnTo>
                            <a:lnTo>
                              <a:pt x="1386" y="43"/>
                            </a:lnTo>
                            <a:lnTo>
                              <a:pt x="1373" y="22"/>
                            </a:lnTo>
                            <a:close/>
                          </a:path>
                        </a:pathLst>
                      </a:custGeom>
                      <a:solidFill>
                        <a:srgbClr val="0058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20C389" id="AutoShape 12" o:spid="_x0000_s1026" style="position:absolute;margin-left:145.85pt;margin-top:37.6pt;width:69.55pt;height:7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91,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" path="m29,2l,2,37,143r32,l77,113r-23,l29,2xm117,52r-23,l119,143r31,l158,113r-24,l117,52xm106,12r-24,l54,113r23,l94,52r23,l106,12xm188,2r-28,l134,113r24,l188,2xm253,2r-27,l226,143r27,l253,2xm401,2r-97,l304,143r99,l403,121r-72,l331,81r63,l394,59r-63,l331,24r70,l401,2xm461,106r-26,l438,123r7,12l457,142r16,3l488,142r13,-7l508,124r1,-1l465,123r-4,-6l461,106xm511,2r-27,l484,117r-3,6l509,123r2,-14l511,2xm581,102r-26,l561,121r11,13l589,142r21,3l633,142r17,-9l658,123r-62,l584,119r-3,-17xm611,l591,3r-17,8l563,24r-4,18l571,69r26,13l624,91r12,15l636,117r-11,6l658,123r3,-3l665,102,652,75,626,62,599,54,587,39r,-11l597,21r58,l647,11,631,3,611,xm655,21r-30,l634,28r2,13l663,41,657,24r-2,-3xm736,2r-27,l709,143r27,l736,108,757,84r35,l783,73r-47,l736,2xm792,84r-35,l803,143r33,l792,84xm832,2r-33,l736,73r47,l776,64,832,2xm898,2r-27,l871,143r27,l898,2xm1046,2r-96,l950,143r98,l1048,121r-71,l977,81r63,l1040,59r-63,l977,24r69,l1046,2xm1155,r-28,6l1106,20r-14,23l1087,73r5,29l1105,125r21,15l1151,145r12,-1l1173,141r10,-5l1190,128r22,l1212,123r-57,l1139,120r-12,-10l1119,94r-3,-21l1119,51r8,-16l1139,25r16,-3l1201,22r-9,-10l1175,3,1155,xm1212,128r-22,l1193,143r19,l1212,128xm1212,71r-51,l1161,89r27,l1185,104r-7,11l1168,121r-13,2l1212,123r,-52xm1201,22r-46,l1165,23r9,5l1181,36r5,12l1213,48r-8,-21l1201,22xm1323,r-27,6l1274,20r-13,23l1256,73r5,29l1274,125r22,15l1323,145r27,-5l1372,125r1,-2l1323,123r-15,-3l1296,110r-9,-16l1285,73r2,-22l1296,35r12,-10l1323,22r50,l1372,20,1350,6,1323,xm1373,22r-50,l1338,25r12,10l1359,51r2,22l1359,94r-9,16l1338,120r-15,3l1373,123r13,-21l1390,73r-4,-30l1373,22xe" fillcolor="#005847" stroked="f">
              <v:path arrowok="t" o:connecttype="custom" o:connectlocs="43815,-615950;74295,-673735;100330,-635000;52070,-699135;74295,-673735;85090,-635000;143510,-705485;254635,-705485;255905,-629920;250190,-669290;254635,-705485;282575,-621030;318135,-621030;292735,-632460;307340,-632460;324485,-705485;363220,-621665;412750,-622300;368935,-641985;357505,-691515;396240,-648970;417830,-628650;397510,-667385;379095,-693420;387985,-706755;403860,-680720;467360,-705485;467360,-638175;467360,-660400;509905,-615950;507365,-705485;528320,-705485;570230,-615950;603250,-615950;620395,-655320;620395,-691515;715645,-702945;693420,-641985;738505,-615315;769620,-625475;715645,-636905;715645,-684530;756920,-699135;755650,-625475;769620,-661670;752475,-640715;769620,-628650;739775,-692150;770255,-676275;822960,-702945;800735,-641985;857250,-617855;830580,-630555;817245,-674370;871855,-692785;871855,-692785;862965,-674370;849630,-630555;882650,-660400" o:connectangles="0,0,0,0,0,0,0,0,0,0,0,0,0,0,0,0,0,0,0,0,0,0,0,0,0,0,0,0,0,0,0,0,0,0,0,0,0,0,0,0,0,0,0,0,0,0,0,0,0,0,0,0,0,0,0,0,0,0,0"/>
              <w10:wrap anchorx="page"/>
            </v:shape>
          </w:pict>
        </mc:Fallback>
      </mc:AlternateContent>
    </w:r>
    <w:r w:rsidRPr="00FA6EE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8227FA" wp14:editId="13A9937D">
              <wp:simplePos x="0" y="0"/>
              <wp:positionH relativeFrom="page">
                <wp:posOffset>1833245</wp:posOffset>
              </wp:positionH>
              <wp:positionV relativeFrom="paragraph">
                <wp:posOffset>115570</wp:posOffset>
              </wp:positionV>
              <wp:extent cx="1233170" cy="116205"/>
              <wp:effectExtent l="0" t="0" r="9525" b="0"/>
              <wp:wrapNone/>
              <wp:docPr id="20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33170" cy="116205"/>
                      </a:xfrm>
                      <a:custGeom>
                        <a:avLst/>
                        <a:gdLst>
                          <a:gd name="T0" fmla="+- 0 855 801"/>
                          <a:gd name="T1" fmla="*/ T0 w 1942"/>
                          <a:gd name="T2" fmla="+- 0 -1452 -1634"/>
                          <a:gd name="T3" fmla="*/ -1452 h 183"/>
                          <a:gd name="T4" fmla="+- 0 827 801"/>
                          <a:gd name="T5" fmla="*/ T4 w 1942"/>
                          <a:gd name="T6" fmla="+- 0 -1494 -1634"/>
                          <a:gd name="T7" fmla="*/ -1494 h 183"/>
                          <a:gd name="T8" fmla="+- 0 817 801"/>
                          <a:gd name="T9" fmla="*/ T8 w 1942"/>
                          <a:gd name="T10" fmla="+- 0 -1528 -1634"/>
                          <a:gd name="T11" fmla="*/ -1528 h 183"/>
                          <a:gd name="T12" fmla="+- 0 903 801"/>
                          <a:gd name="T13" fmla="*/ T12 w 1942"/>
                          <a:gd name="T14" fmla="+- 0 -1474 -1634"/>
                          <a:gd name="T15" fmla="*/ -1474 h 183"/>
                          <a:gd name="T16" fmla="+- 0 833 801"/>
                          <a:gd name="T17" fmla="*/ T16 w 1942"/>
                          <a:gd name="T18" fmla="+- 0 -1558 -1634"/>
                          <a:gd name="T19" fmla="*/ -1558 h 183"/>
                          <a:gd name="T20" fmla="+- 0 856 801"/>
                          <a:gd name="T21" fmla="*/ T20 w 1942"/>
                          <a:gd name="T22" fmla="+- 0 -1596 -1634"/>
                          <a:gd name="T23" fmla="*/ -1596 h 183"/>
                          <a:gd name="T24" fmla="+- 0 902 801"/>
                          <a:gd name="T25" fmla="*/ T24 w 1942"/>
                          <a:gd name="T26" fmla="+- 0 -1573 -1634"/>
                          <a:gd name="T27" fmla="*/ -1573 h 183"/>
                          <a:gd name="T28" fmla="+- 0 941 801"/>
                          <a:gd name="T29" fmla="*/ T28 w 1942"/>
                          <a:gd name="T30" fmla="+- 0 -1469 -1634"/>
                          <a:gd name="T31" fmla="*/ -1469 h 183"/>
                          <a:gd name="T32" fmla="+- 0 1053 801"/>
                          <a:gd name="T33" fmla="*/ T32 w 1942"/>
                          <a:gd name="T34" fmla="+- 0 -1594 -1634"/>
                          <a:gd name="T35" fmla="*/ -1594 h 183"/>
                          <a:gd name="T36" fmla="+- 0 1140 801"/>
                          <a:gd name="T37" fmla="*/ T36 w 1942"/>
                          <a:gd name="T38" fmla="+- 0 -1512 -1634"/>
                          <a:gd name="T39" fmla="*/ -1512 h 183"/>
                          <a:gd name="T40" fmla="+- 0 1140 801"/>
                          <a:gd name="T41" fmla="*/ T40 w 1942"/>
                          <a:gd name="T42" fmla="+- 0 -1512 -1634"/>
                          <a:gd name="T43" fmla="*/ -1512 h 183"/>
                          <a:gd name="T44" fmla="+- 0 1119 801"/>
                          <a:gd name="T45" fmla="*/ T44 w 1942"/>
                          <a:gd name="T46" fmla="+- 0 -1524 -1634"/>
                          <a:gd name="T47" fmla="*/ -1524 h 183"/>
                          <a:gd name="T48" fmla="+- 0 1257 801"/>
                          <a:gd name="T49" fmla="*/ T48 w 1942"/>
                          <a:gd name="T50" fmla="+- 0 -1577 -1634"/>
                          <a:gd name="T51" fmla="*/ -1577 h 183"/>
                          <a:gd name="T52" fmla="+- 0 1305 801"/>
                          <a:gd name="T53" fmla="*/ T52 w 1942"/>
                          <a:gd name="T54" fmla="+- 0 -1452 -1634"/>
                          <a:gd name="T55" fmla="*/ -1452 h 183"/>
                          <a:gd name="T56" fmla="+- 0 1278 801"/>
                          <a:gd name="T57" fmla="*/ T56 w 1942"/>
                          <a:gd name="T58" fmla="+- 0 -1487 -1634"/>
                          <a:gd name="T59" fmla="*/ -1487 h 183"/>
                          <a:gd name="T60" fmla="+- 0 1305 801"/>
                          <a:gd name="T61" fmla="*/ T60 w 1942"/>
                          <a:gd name="T62" fmla="+- 0 -1574 -1634"/>
                          <a:gd name="T63" fmla="*/ -1574 h 183"/>
                          <a:gd name="T64" fmla="+- 0 1305 801"/>
                          <a:gd name="T65" fmla="*/ T64 w 1942"/>
                          <a:gd name="T66" fmla="+- 0 -1574 -1634"/>
                          <a:gd name="T67" fmla="*/ -1574 h 183"/>
                          <a:gd name="T68" fmla="+- 0 1332 801"/>
                          <a:gd name="T69" fmla="*/ T68 w 1942"/>
                          <a:gd name="T70" fmla="+- 0 -1487 -1634"/>
                          <a:gd name="T71" fmla="*/ -1487 h 183"/>
                          <a:gd name="T72" fmla="+- 0 1367 801"/>
                          <a:gd name="T73" fmla="*/ T72 w 1942"/>
                          <a:gd name="T74" fmla="+- 0 -1554 -1634"/>
                          <a:gd name="T75" fmla="*/ -1554 h 183"/>
                          <a:gd name="T76" fmla="+- 0 1513 801"/>
                          <a:gd name="T77" fmla="*/ T76 w 1942"/>
                          <a:gd name="T78" fmla="+- 0 -1476 -1634"/>
                          <a:gd name="T79" fmla="*/ -1476 h 183"/>
                          <a:gd name="T80" fmla="+- 0 1400 801"/>
                          <a:gd name="T81" fmla="*/ T80 w 1942"/>
                          <a:gd name="T82" fmla="+- 0 -1510 -1634"/>
                          <a:gd name="T83" fmla="*/ -1510 h 183"/>
                          <a:gd name="T84" fmla="+- 0 1445 801"/>
                          <a:gd name="T85" fmla="*/ T84 w 1942"/>
                          <a:gd name="T86" fmla="+- 0 -1536 -1634"/>
                          <a:gd name="T87" fmla="*/ -1536 h 183"/>
                          <a:gd name="T88" fmla="+- 0 1489 801"/>
                          <a:gd name="T89" fmla="*/ T88 w 1942"/>
                          <a:gd name="T90" fmla="+- 0 -1561 -1634"/>
                          <a:gd name="T91" fmla="*/ -1561 h 183"/>
                          <a:gd name="T92" fmla="+- 0 1658 801"/>
                          <a:gd name="T93" fmla="*/ T92 w 1942"/>
                          <a:gd name="T94" fmla="+- 0 -1489 -1634"/>
                          <a:gd name="T95" fmla="*/ -1489 h 183"/>
                          <a:gd name="T96" fmla="+- 0 1658 801"/>
                          <a:gd name="T97" fmla="*/ T96 w 1942"/>
                          <a:gd name="T98" fmla="+- 0 -1489 -1634"/>
                          <a:gd name="T99" fmla="*/ -1489 h 183"/>
                          <a:gd name="T100" fmla="+- 0 1602 801"/>
                          <a:gd name="T101" fmla="*/ T100 w 1942"/>
                          <a:gd name="T102" fmla="+- 0 -1564 -1634"/>
                          <a:gd name="T103" fmla="*/ -1564 h 183"/>
                          <a:gd name="T104" fmla="+- 0 1784 801"/>
                          <a:gd name="T105" fmla="*/ T104 w 1942"/>
                          <a:gd name="T106" fmla="+- 0 -1577 -1634"/>
                          <a:gd name="T107" fmla="*/ -1577 h 183"/>
                          <a:gd name="T108" fmla="+- 0 1829 801"/>
                          <a:gd name="T109" fmla="*/ T108 w 1942"/>
                          <a:gd name="T110" fmla="+- 0 -1452 -1634"/>
                          <a:gd name="T111" fmla="*/ -1452 h 183"/>
                          <a:gd name="T112" fmla="+- 0 1889 801"/>
                          <a:gd name="T113" fmla="*/ T112 w 1942"/>
                          <a:gd name="T114" fmla="+- 0 -1474 -1634"/>
                          <a:gd name="T115" fmla="*/ -1474 h 183"/>
                          <a:gd name="T116" fmla="+- 0 1797 801"/>
                          <a:gd name="T117" fmla="*/ T116 w 1942"/>
                          <a:gd name="T118" fmla="+- 0 -1546 -1634"/>
                          <a:gd name="T119" fmla="*/ -1546 h 183"/>
                          <a:gd name="T120" fmla="+- 0 1852 801"/>
                          <a:gd name="T121" fmla="*/ T120 w 1942"/>
                          <a:gd name="T122" fmla="+- 0 -1593 -1634"/>
                          <a:gd name="T123" fmla="*/ -1593 h 183"/>
                          <a:gd name="T124" fmla="+- 0 1889 801"/>
                          <a:gd name="T125" fmla="*/ T124 w 1942"/>
                          <a:gd name="T126" fmla="+- 0 -1468 -1634"/>
                          <a:gd name="T127" fmla="*/ -1468 h 183"/>
                          <a:gd name="T128" fmla="+- 0 1856 801"/>
                          <a:gd name="T129" fmla="*/ T128 w 1942"/>
                          <a:gd name="T130" fmla="+- 0 -1482 -1634"/>
                          <a:gd name="T131" fmla="*/ -1482 h 183"/>
                          <a:gd name="T132" fmla="+- 0 1832 801"/>
                          <a:gd name="T133" fmla="*/ T132 w 1942"/>
                          <a:gd name="T134" fmla="+- 0 -1574 -1634"/>
                          <a:gd name="T135" fmla="*/ -1574 h 183"/>
                          <a:gd name="T136" fmla="+- 0 1882 801"/>
                          <a:gd name="T137" fmla="*/ T136 w 1942"/>
                          <a:gd name="T138" fmla="+- 0 -1570 -1634"/>
                          <a:gd name="T139" fmla="*/ -1570 h 183"/>
                          <a:gd name="T140" fmla="+- 0 2037 801"/>
                          <a:gd name="T141" fmla="*/ T140 w 1942"/>
                          <a:gd name="T142" fmla="+- 0 -1476 -1634"/>
                          <a:gd name="T143" fmla="*/ -1476 h 183"/>
                          <a:gd name="T144" fmla="+- 0 1924 801"/>
                          <a:gd name="T145" fmla="*/ T144 w 1942"/>
                          <a:gd name="T146" fmla="+- 0 -1510 -1634"/>
                          <a:gd name="T147" fmla="*/ -1510 h 183"/>
                          <a:gd name="T148" fmla="+- 0 1969 801"/>
                          <a:gd name="T149" fmla="*/ T148 w 1942"/>
                          <a:gd name="T150" fmla="+- 0 -1536 -1634"/>
                          <a:gd name="T151" fmla="*/ -1536 h 183"/>
                          <a:gd name="T152" fmla="+- 0 2013 801"/>
                          <a:gd name="T153" fmla="*/ T152 w 1942"/>
                          <a:gd name="T154" fmla="+- 0 -1561 -1634"/>
                          <a:gd name="T155" fmla="*/ -1561 h 183"/>
                          <a:gd name="T156" fmla="+- 0 2133 801"/>
                          <a:gd name="T157" fmla="*/ T156 w 1942"/>
                          <a:gd name="T158" fmla="+- 0 -1596 -1634"/>
                          <a:gd name="T159" fmla="*/ -1596 h 183"/>
                          <a:gd name="T160" fmla="+- 0 2085 801"/>
                          <a:gd name="T161" fmla="*/ T160 w 1942"/>
                          <a:gd name="T162" fmla="+- 0 -1471 -1634"/>
                          <a:gd name="T163" fmla="*/ -1471 h 183"/>
                          <a:gd name="T164" fmla="+- 0 2133 801"/>
                          <a:gd name="T165" fmla="*/ T164 w 1942"/>
                          <a:gd name="T166" fmla="+- 0 -1474 -1634"/>
                          <a:gd name="T167" fmla="*/ -1474 h 183"/>
                          <a:gd name="T168" fmla="+- 0 2106 801"/>
                          <a:gd name="T169" fmla="*/ T168 w 1942"/>
                          <a:gd name="T170" fmla="+- 0 -1561 -1634"/>
                          <a:gd name="T171" fmla="*/ -1561 h 183"/>
                          <a:gd name="T172" fmla="+- 0 2133 801"/>
                          <a:gd name="T173" fmla="*/ T172 w 1942"/>
                          <a:gd name="T174" fmla="+- 0 -1596 -1634"/>
                          <a:gd name="T175" fmla="*/ -1596 h 183"/>
                          <a:gd name="T176" fmla="+- 0 2171 801"/>
                          <a:gd name="T177" fmla="*/ T176 w 1942"/>
                          <a:gd name="T178" fmla="+- 0 -1524 -1634"/>
                          <a:gd name="T179" fmla="*/ -1524 h 183"/>
                          <a:gd name="T180" fmla="+- 0 2195 801"/>
                          <a:gd name="T181" fmla="*/ T180 w 1942"/>
                          <a:gd name="T182" fmla="+- 0 -1494 -1634"/>
                          <a:gd name="T183" fmla="*/ -1494 h 183"/>
                          <a:gd name="T184" fmla="+- 0 2264 801"/>
                          <a:gd name="T185" fmla="*/ T184 w 1942"/>
                          <a:gd name="T186" fmla="+- 0 -1454 -1634"/>
                          <a:gd name="T187" fmla="*/ -1454 h 183"/>
                          <a:gd name="T188" fmla="+- 0 2320 801"/>
                          <a:gd name="T189" fmla="*/ T188 w 1942"/>
                          <a:gd name="T190" fmla="+- 0 -1545 -1634"/>
                          <a:gd name="T191" fmla="*/ -1545 h 183"/>
                          <a:gd name="T192" fmla="+- 0 2331 801"/>
                          <a:gd name="T193" fmla="*/ T192 w 1942"/>
                          <a:gd name="T194" fmla="+- 0 -1585 -1634"/>
                          <a:gd name="T195" fmla="*/ -1585 h 183"/>
                          <a:gd name="T196" fmla="+- 0 2331 801"/>
                          <a:gd name="T197" fmla="*/ T196 w 1942"/>
                          <a:gd name="T198" fmla="+- 0 -1585 -1634"/>
                          <a:gd name="T199" fmla="*/ -1585 h 183"/>
                          <a:gd name="T200" fmla="+- 0 2468 801"/>
                          <a:gd name="T201" fmla="*/ T200 w 1942"/>
                          <a:gd name="T202" fmla="+- 0 -1594 -1634"/>
                          <a:gd name="T203" fmla="*/ -1594 h 183"/>
                          <a:gd name="T204" fmla="+- 0 2468 801"/>
                          <a:gd name="T205" fmla="*/ T204 w 1942"/>
                          <a:gd name="T206" fmla="+- 0 -1594 -1634"/>
                          <a:gd name="T207" fmla="*/ -1594 h 183"/>
                          <a:gd name="T208" fmla="+- 0 2547 801"/>
                          <a:gd name="T209" fmla="*/ T208 w 1942"/>
                          <a:gd name="T210" fmla="+- 0 -1502 -1634"/>
                          <a:gd name="T211" fmla="*/ -1502 h 183"/>
                          <a:gd name="T212" fmla="+- 0 2573 801"/>
                          <a:gd name="T213" fmla="*/ T212 w 1942"/>
                          <a:gd name="T214" fmla="+- 0 -1594 -1634"/>
                          <a:gd name="T215" fmla="*/ -1594 h 183"/>
                          <a:gd name="T216" fmla="+- 0 2730 801"/>
                          <a:gd name="T217" fmla="*/ T216 w 1942"/>
                          <a:gd name="T218" fmla="+- 0 -1489 -1634"/>
                          <a:gd name="T219" fmla="*/ -1489 h 183"/>
                          <a:gd name="T220" fmla="+- 0 2730 801"/>
                          <a:gd name="T221" fmla="*/ T220 w 1942"/>
                          <a:gd name="T222" fmla="+- 0 -1489 -1634"/>
                          <a:gd name="T223" fmla="*/ -1489 h 183"/>
                          <a:gd name="T224" fmla="+- 0 2674 801"/>
                          <a:gd name="T225" fmla="*/ T224 w 1942"/>
                          <a:gd name="T226" fmla="+- 0 -1564 -1634"/>
                          <a:gd name="T227" fmla="*/ -1564 h 18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</a:cxnLst>
                        <a:rect l="0" t="0" r="r" b="b"/>
                        <a:pathLst>
                          <a:path w="1942" h="183">
                            <a:moveTo>
                              <a:pt x="26" y="140"/>
                            </a:moveTo>
                            <a:lnTo>
                              <a:pt x="0" y="140"/>
                            </a:lnTo>
                            <a:lnTo>
                              <a:pt x="5" y="158"/>
                            </a:lnTo>
                            <a:lnTo>
                              <a:pt x="17" y="172"/>
                            </a:lnTo>
                            <a:lnTo>
                              <a:pt x="33" y="180"/>
                            </a:lnTo>
                            <a:lnTo>
                              <a:pt x="54" y="182"/>
                            </a:lnTo>
                            <a:lnTo>
                              <a:pt x="77" y="179"/>
                            </a:lnTo>
                            <a:lnTo>
                              <a:pt x="94" y="171"/>
                            </a:lnTo>
                            <a:lnTo>
                              <a:pt x="102" y="160"/>
                            </a:lnTo>
                            <a:lnTo>
                              <a:pt x="40" y="160"/>
                            </a:lnTo>
                            <a:lnTo>
                              <a:pt x="28" y="156"/>
                            </a:lnTo>
                            <a:lnTo>
                              <a:pt x="26" y="140"/>
                            </a:lnTo>
                            <a:close/>
                            <a:moveTo>
                              <a:pt x="55" y="38"/>
                            </a:moveTo>
                            <a:lnTo>
                              <a:pt x="35" y="41"/>
                            </a:lnTo>
                            <a:lnTo>
                              <a:pt x="19" y="48"/>
                            </a:lnTo>
                            <a:lnTo>
                              <a:pt x="8" y="61"/>
                            </a:lnTo>
                            <a:lnTo>
                              <a:pt x="4" y="79"/>
                            </a:lnTo>
                            <a:lnTo>
                              <a:pt x="16" y="106"/>
                            </a:lnTo>
                            <a:lnTo>
                              <a:pt x="42" y="119"/>
                            </a:lnTo>
                            <a:lnTo>
                              <a:pt x="67" y="128"/>
                            </a:lnTo>
                            <a:lnTo>
                              <a:pt x="79" y="144"/>
                            </a:lnTo>
                            <a:lnTo>
                              <a:pt x="79" y="154"/>
                            </a:lnTo>
                            <a:lnTo>
                              <a:pt x="69" y="160"/>
                            </a:lnTo>
                            <a:lnTo>
                              <a:pt x="102" y="160"/>
                            </a:lnTo>
                            <a:lnTo>
                              <a:pt x="104" y="157"/>
                            </a:lnTo>
                            <a:lnTo>
                              <a:pt x="108" y="139"/>
                            </a:lnTo>
                            <a:lnTo>
                              <a:pt x="96" y="112"/>
                            </a:lnTo>
                            <a:lnTo>
                              <a:pt x="70" y="100"/>
                            </a:lnTo>
                            <a:lnTo>
                              <a:pt x="43" y="91"/>
                            </a:lnTo>
                            <a:lnTo>
                              <a:pt x="32" y="76"/>
                            </a:lnTo>
                            <a:lnTo>
                              <a:pt x="32" y="66"/>
                            </a:lnTo>
                            <a:lnTo>
                              <a:pt x="41" y="59"/>
                            </a:lnTo>
                            <a:lnTo>
                              <a:pt x="99" y="59"/>
                            </a:lnTo>
                            <a:lnTo>
                              <a:pt x="90" y="49"/>
                            </a:lnTo>
                            <a:lnTo>
                              <a:pt x="75" y="41"/>
                            </a:lnTo>
                            <a:lnTo>
                              <a:pt x="55" y="38"/>
                            </a:lnTo>
                            <a:close/>
                            <a:moveTo>
                              <a:pt x="99" y="59"/>
                            </a:moveTo>
                            <a:lnTo>
                              <a:pt x="69" y="59"/>
                            </a:lnTo>
                            <a:lnTo>
                              <a:pt x="77" y="66"/>
                            </a:lnTo>
                            <a:lnTo>
                              <a:pt x="80" y="78"/>
                            </a:lnTo>
                            <a:lnTo>
                              <a:pt x="106" y="78"/>
                            </a:lnTo>
                            <a:lnTo>
                              <a:pt x="101" y="61"/>
                            </a:lnTo>
                            <a:lnTo>
                              <a:pt x="99" y="59"/>
                            </a:lnTo>
                            <a:close/>
                            <a:moveTo>
                              <a:pt x="252" y="40"/>
                            </a:moveTo>
                            <a:lnTo>
                              <a:pt x="144" y="40"/>
                            </a:lnTo>
                            <a:lnTo>
                              <a:pt x="144" y="62"/>
                            </a:lnTo>
                            <a:lnTo>
                              <a:pt x="215" y="62"/>
                            </a:lnTo>
                            <a:lnTo>
                              <a:pt x="140" y="165"/>
                            </a:lnTo>
                            <a:lnTo>
                              <a:pt x="140" y="180"/>
                            </a:lnTo>
                            <a:lnTo>
                              <a:pt x="254" y="180"/>
                            </a:lnTo>
                            <a:lnTo>
                              <a:pt x="254" y="158"/>
                            </a:lnTo>
                            <a:lnTo>
                              <a:pt x="177" y="158"/>
                            </a:lnTo>
                            <a:lnTo>
                              <a:pt x="252" y="55"/>
                            </a:lnTo>
                            <a:lnTo>
                              <a:pt x="252" y="40"/>
                            </a:lnTo>
                            <a:close/>
                            <a:moveTo>
                              <a:pt x="318" y="40"/>
                            </a:moveTo>
                            <a:lnTo>
                              <a:pt x="291" y="40"/>
                            </a:lnTo>
                            <a:lnTo>
                              <a:pt x="291" y="180"/>
                            </a:lnTo>
                            <a:lnTo>
                              <a:pt x="318" y="180"/>
                            </a:lnTo>
                            <a:lnTo>
                              <a:pt x="318" y="146"/>
                            </a:lnTo>
                            <a:lnTo>
                              <a:pt x="339" y="122"/>
                            </a:lnTo>
                            <a:lnTo>
                              <a:pt x="373" y="122"/>
                            </a:lnTo>
                            <a:lnTo>
                              <a:pt x="364" y="110"/>
                            </a:lnTo>
                            <a:lnTo>
                              <a:pt x="318" y="110"/>
                            </a:lnTo>
                            <a:lnTo>
                              <a:pt x="318" y="40"/>
                            </a:lnTo>
                            <a:close/>
                            <a:moveTo>
                              <a:pt x="373" y="122"/>
                            </a:moveTo>
                            <a:lnTo>
                              <a:pt x="339" y="122"/>
                            </a:lnTo>
                            <a:lnTo>
                              <a:pt x="384" y="180"/>
                            </a:lnTo>
                            <a:lnTo>
                              <a:pt x="417" y="180"/>
                            </a:lnTo>
                            <a:lnTo>
                              <a:pt x="373" y="122"/>
                            </a:lnTo>
                            <a:close/>
                            <a:moveTo>
                              <a:pt x="413" y="40"/>
                            </a:moveTo>
                            <a:lnTo>
                              <a:pt x="381" y="40"/>
                            </a:lnTo>
                            <a:lnTo>
                              <a:pt x="318" y="110"/>
                            </a:lnTo>
                            <a:lnTo>
                              <a:pt x="364" y="110"/>
                            </a:lnTo>
                            <a:lnTo>
                              <a:pt x="358" y="101"/>
                            </a:lnTo>
                            <a:lnTo>
                              <a:pt x="413" y="40"/>
                            </a:lnTo>
                            <a:close/>
                            <a:moveTo>
                              <a:pt x="504" y="38"/>
                            </a:moveTo>
                            <a:lnTo>
                              <a:pt x="477" y="43"/>
                            </a:lnTo>
                            <a:lnTo>
                              <a:pt x="456" y="57"/>
                            </a:lnTo>
                            <a:lnTo>
                              <a:pt x="442" y="80"/>
                            </a:lnTo>
                            <a:lnTo>
                              <a:pt x="438" y="110"/>
                            </a:lnTo>
                            <a:lnTo>
                              <a:pt x="442" y="140"/>
                            </a:lnTo>
                            <a:lnTo>
                              <a:pt x="456" y="163"/>
                            </a:lnTo>
                            <a:lnTo>
                              <a:pt x="477" y="177"/>
                            </a:lnTo>
                            <a:lnTo>
                              <a:pt x="504" y="182"/>
                            </a:lnTo>
                            <a:lnTo>
                              <a:pt x="531" y="177"/>
                            </a:lnTo>
                            <a:lnTo>
                              <a:pt x="552" y="163"/>
                            </a:lnTo>
                            <a:lnTo>
                              <a:pt x="553" y="160"/>
                            </a:lnTo>
                            <a:lnTo>
                              <a:pt x="504" y="160"/>
                            </a:lnTo>
                            <a:lnTo>
                              <a:pt x="489" y="157"/>
                            </a:lnTo>
                            <a:lnTo>
                              <a:pt x="477" y="147"/>
                            </a:lnTo>
                            <a:lnTo>
                              <a:pt x="469" y="132"/>
                            </a:lnTo>
                            <a:lnTo>
                              <a:pt x="466" y="110"/>
                            </a:lnTo>
                            <a:lnTo>
                              <a:pt x="469" y="88"/>
                            </a:lnTo>
                            <a:lnTo>
                              <a:pt x="477" y="73"/>
                            </a:lnTo>
                            <a:lnTo>
                              <a:pt x="489" y="63"/>
                            </a:lnTo>
                            <a:lnTo>
                              <a:pt x="504" y="60"/>
                            </a:lnTo>
                            <a:lnTo>
                              <a:pt x="553" y="60"/>
                            </a:lnTo>
                            <a:lnTo>
                              <a:pt x="552" y="57"/>
                            </a:lnTo>
                            <a:lnTo>
                              <a:pt x="531" y="43"/>
                            </a:lnTo>
                            <a:lnTo>
                              <a:pt x="504" y="38"/>
                            </a:lnTo>
                            <a:close/>
                            <a:moveTo>
                              <a:pt x="553" y="60"/>
                            </a:moveTo>
                            <a:lnTo>
                              <a:pt x="504" y="60"/>
                            </a:lnTo>
                            <a:lnTo>
                              <a:pt x="519" y="63"/>
                            </a:lnTo>
                            <a:lnTo>
                              <a:pt x="531" y="73"/>
                            </a:lnTo>
                            <a:lnTo>
                              <a:pt x="539" y="88"/>
                            </a:lnTo>
                            <a:lnTo>
                              <a:pt x="542" y="110"/>
                            </a:lnTo>
                            <a:lnTo>
                              <a:pt x="539" y="132"/>
                            </a:lnTo>
                            <a:lnTo>
                              <a:pt x="531" y="147"/>
                            </a:lnTo>
                            <a:lnTo>
                              <a:pt x="519" y="157"/>
                            </a:lnTo>
                            <a:lnTo>
                              <a:pt x="504" y="160"/>
                            </a:lnTo>
                            <a:lnTo>
                              <a:pt x="553" y="160"/>
                            </a:lnTo>
                            <a:lnTo>
                              <a:pt x="566" y="140"/>
                            </a:lnTo>
                            <a:lnTo>
                              <a:pt x="571" y="110"/>
                            </a:lnTo>
                            <a:lnTo>
                              <a:pt x="566" y="80"/>
                            </a:lnTo>
                            <a:lnTo>
                              <a:pt x="553" y="60"/>
                            </a:lnTo>
                            <a:close/>
                            <a:moveTo>
                              <a:pt x="644" y="137"/>
                            </a:moveTo>
                            <a:lnTo>
                              <a:pt x="617" y="137"/>
                            </a:lnTo>
                            <a:lnTo>
                              <a:pt x="617" y="180"/>
                            </a:lnTo>
                            <a:lnTo>
                              <a:pt x="712" y="180"/>
                            </a:lnTo>
                            <a:lnTo>
                              <a:pt x="712" y="158"/>
                            </a:lnTo>
                            <a:lnTo>
                              <a:pt x="644" y="158"/>
                            </a:lnTo>
                            <a:lnTo>
                              <a:pt x="644" y="137"/>
                            </a:lnTo>
                            <a:close/>
                            <a:moveTo>
                              <a:pt x="644" y="40"/>
                            </a:moveTo>
                            <a:lnTo>
                              <a:pt x="617" y="40"/>
                            </a:lnTo>
                            <a:lnTo>
                              <a:pt x="617" y="113"/>
                            </a:lnTo>
                            <a:lnTo>
                              <a:pt x="599" y="124"/>
                            </a:lnTo>
                            <a:lnTo>
                              <a:pt x="599" y="148"/>
                            </a:lnTo>
                            <a:lnTo>
                              <a:pt x="617" y="137"/>
                            </a:lnTo>
                            <a:lnTo>
                              <a:pt x="644" y="137"/>
                            </a:lnTo>
                            <a:lnTo>
                              <a:pt x="644" y="122"/>
                            </a:lnTo>
                            <a:lnTo>
                              <a:pt x="685" y="98"/>
                            </a:lnTo>
                            <a:lnTo>
                              <a:pt x="644" y="98"/>
                            </a:lnTo>
                            <a:lnTo>
                              <a:pt x="644" y="40"/>
                            </a:lnTo>
                            <a:close/>
                            <a:moveTo>
                              <a:pt x="688" y="73"/>
                            </a:moveTo>
                            <a:lnTo>
                              <a:pt x="644" y="98"/>
                            </a:lnTo>
                            <a:lnTo>
                              <a:pt x="685" y="98"/>
                            </a:lnTo>
                            <a:lnTo>
                              <a:pt x="688" y="96"/>
                            </a:lnTo>
                            <a:lnTo>
                              <a:pt x="688" y="73"/>
                            </a:lnTo>
                            <a:close/>
                            <a:moveTo>
                              <a:pt x="817" y="40"/>
                            </a:moveTo>
                            <a:lnTo>
                              <a:pt x="786" y="40"/>
                            </a:lnTo>
                            <a:lnTo>
                              <a:pt x="736" y="180"/>
                            </a:lnTo>
                            <a:lnTo>
                              <a:pt x="763" y="180"/>
                            </a:lnTo>
                            <a:lnTo>
                              <a:pt x="775" y="145"/>
                            </a:lnTo>
                            <a:lnTo>
                              <a:pt x="857" y="145"/>
                            </a:lnTo>
                            <a:lnTo>
                              <a:pt x="849" y="124"/>
                            </a:lnTo>
                            <a:lnTo>
                              <a:pt x="783" y="124"/>
                            </a:lnTo>
                            <a:lnTo>
                              <a:pt x="801" y="70"/>
                            </a:lnTo>
                            <a:lnTo>
                              <a:pt x="828" y="70"/>
                            </a:lnTo>
                            <a:lnTo>
                              <a:pt x="817" y="40"/>
                            </a:lnTo>
                            <a:close/>
                            <a:moveTo>
                              <a:pt x="857" y="145"/>
                            </a:moveTo>
                            <a:lnTo>
                              <a:pt x="828" y="145"/>
                            </a:lnTo>
                            <a:lnTo>
                              <a:pt x="840" y="180"/>
                            </a:lnTo>
                            <a:lnTo>
                              <a:pt x="870" y="180"/>
                            </a:lnTo>
                            <a:lnTo>
                              <a:pt x="857" y="145"/>
                            </a:lnTo>
                            <a:close/>
                            <a:moveTo>
                              <a:pt x="828" y="70"/>
                            </a:moveTo>
                            <a:lnTo>
                              <a:pt x="801" y="70"/>
                            </a:lnTo>
                            <a:lnTo>
                              <a:pt x="820" y="124"/>
                            </a:lnTo>
                            <a:lnTo>
                              <a:pt x="849" y="124"/>
                            </a:lnTo>
                            <a:lnTo>
                              <a:pt x="828" y="70"/>
                            </a:lnTo>
                            <a:close/>
                            <a:moveTo>
                              <a:pt x="1031" y="38"/>
                            </a:moveTo>
                            <a:lnTo>
                              <a:pt x="1004" y="43"/>
                            </a:lnTo>
                            <a:lnTo>
                              <a:pt x="983" y="57"/>
                            </a:lnTo>
                            <a:lnTo>
                              <a:pt x="970" y="80"/>
                            </a:lnTo>
                            <a:lnTo>
                              <a:pt x="965" y="110"/>
                            </a:lnTo>
                            <a:lnTo>
                              <a:pt x="970" y="140"/>
                            </a:lnTo>
                            <a:lnTo>
                              <a:pt x="983" y="163"/>
                            </a:lnTo>
                            <a:lnTo>
                              <a:pt x="1003" y="177"/>
                            </a:lnTo>
                            <a:lnTo>
                              <a:pt x="1028" y="182"/>
                            </a:lnTo>
                            <a:lnTo>
                              <a:pt x="1040" y="181"/>
                            </a:lnTo>
                            <a:lnTo>
                              <a:pt x="1050" y="178"/>
                            </a:lnTo>
                            <a:lnTo>
                              <a:pt x="1059" y="173"/>
                            </a:lnTo>
                            <a:lnTo>
                              <a:pt x="1067" y="166"/>
                            </a:lnTo>
                            <a:lnTo>
                              <a:pt x="1088" y="166"/>
                            </a:lnTo>
                            <a:lnTo>
                              <a:pt x="1088" y="160"/>
                            </a:lnTo>
                            <a:lnTo>
                              <a:pt x="1032" y="160"/>
                            </a:lnTo>
                            <a:lnTo>
                              <a:pt x="1016" y="157"/>
                            </a:lnTo>
                            <a:lnTo>
                              <a:pt x="1004" y="147"/>
                            </a:lnTo>
                            <a:lnTo>
                              <a:pt x="996" y="132"/>
                            </a:lnTo>
                            <a:lnTo>
                              <a:pt x="993" y="110"/>
                            </a:lnTo>
                            <a:lnTo>
                              <a:pt x="996" y="88"/>
                            </a:lnTo>
                            <a:lnTo>
                              <a:pt x="1004" y="73"/>
                            </a:lnTo>
                            <a:lnTo>
                              <a:pt x="1016" y="63"/>
                            </a:lnTo>
                            <a:lnTo>
                              <a:pt x="1031" y="60"/>
                            </a:lnTo>
                            <a:lnTo>
                              <a:pt x="1077" y="60"/>
                            </a:lnTo>
                            <a:lnTo>
                              <a:pt x="1068" y="49"/>
                            </a:lnTo>
                            <a:lnTo>
                              <a:pt x="1051" y="41"/>
                            </a:lnTo>
                            <a:lnTo>
                              <a:pt x="1031" y="38"/>
                            </a:lnTo>
                            <a:close/>
                            <a:moveTo>
                              <a:pt x="1088" y="166"/>
                            </a:moveTo>
                            <a:lnTo>
                              <a:pt x="1067" y="166"/>
                            </a:lnTo>
                            <a:lnTo>
                              <a:pt x="1069" y="180"/>
                            </a:lnTo>
                            <a:lnTo>
                              <a:pt x="1088" y="180"/>
                            </a:lnTo>
                            <a:lnTo>
                              <a:pt x="1088" y="166"/>
                            </a:lnTo>
                            <a:close/>
                            <a:moveTo>
                              <a:pt x="1088" y="108"/>
                            </a:moveTo>
                            <a:lnTo>
                              <a:pt x="1037" y="108"/>
                            </a:lnTo>
                            <a:lnTo>
                              <a:pt x="1037" y="126"/>
                            </a:lnTo>
                            <a:lnTo>
                              <a:pt x="1064" y="126"/>
                            </a:lnTo>
                            <a:lnTo>
                              <a:pt x="1062" y="142"/>
                            </a:lnTo>
                            <a:lnTo>
                              <a:pt x="1055" y="152"/>
                            </a:lnTo>
                            <a:lnTo>
                              <a:pt x="1044" y="158"/>
                            </a:lnTo>
                            <a:lnTo>
                              <a:pt x="1032" y="160"/>
                            </a:lnTo>
                            <a:lnTo>
                              <a:pt x="1088" y="160"/>
                            </a:lnTo>
                            <a:lnTo>
                              <a:pt x="1088" y="108"/>
                            </a:lnTo>
                            <a:close/>
                            <a:moveTo>
                              <a:pt x="1077" y="60"/>
                            </a:moveTo>
                            <a:lnTo>
                              <a:pt x="1031" y="60"/>
                            </a:lnTo>
                            <a:lnTo>
                              <a:pt x="1041" y="61"/>
                            </a:lnTo>
                            <a:lnTo>
                              <a:pt x="1050" y="65"/>
                            </a:lnTo>
                            <a:lnTo>
                              <a:pt x="1057" y="73"/>
                            </a:lnTo>
                            <a:lnTo>
                              <a:pt x="1062" y="85"/>
                            </a:lnTo>
                            <a:lnTo>
                              <a:pt x="1088" y="85"/>
                            </a:lnTo>
                            <a:lnTo>
                              <a:pt x="1081" y="64"/>
                            </a:lnTo>
                            <a:lnTo>
                              <a:pt x="1077" y="60"/>
                            </a:lnTo>
                            <a:close/>
                            <a:moveTo>
                              <a:pt x="1168" y="137"/>
                            </a:moveTo>
                            <a:lnTo>
                              <a:pt x="1141" y="137"/>
                            </a:lnTo>
                            <a:lnTo>
                              <a:pt x="1141" y="180"/>
                            </a:lnTo>
                            <a:lnTo>
                              <a:pt x="1236" y="180"/>
                            </a:lnTo>
                            <a:lnTo>
                              <a:pt x="1236" y="158"/>
                            </a:lnTo>
                            <a:lnTo>
                              <a:pt x="1168" y="158"/>
                            </a:lnTo>
                            <a:lnTo>
                              <a:pt x="1168" y="137"/>
                            </a:lnTo>
                            <a:close/>
                            <a:moveTo>
                              <a:pt x="1168" y="40"/>
                            </a:moveTo>
                            <a:lnTo>
                              <a:pt x="1141" y="40"/>
                            </a:lnTo>
                            <a:lnTo>
                              <a:pt x="1141" y="113"/>
                            </a:lnTo>
                            <a:lnTo>
                              <a:pt x="1123" y="124"/>
                            </a:lnTo>
                            <a:lnTo>
                              <a:pt x="1123" y="148"/>
                            </a:lnTo>
                            <a:lnTo>
                              <a:pt x="1141" y="137"/>
                            </a:lnTo>
                            <a:lnTo>
                              <a:pt x="1168" y="137"/>
                            </a:lnTo>
                            <a:lnTo>
                              <a:pt x="1168" y="122"/>
                            </a:lnTo>
                            <a:lnTo>
                              <a:pt x="1209" y="98"/>
                            </a:lnTo>
                            <a:lnTo>
                              <a:pt x="1168" y="98"/>
                            </a:lnTo>
                            <a:lnTo>
                              <a:pt x="1168" y="40"/>
                            </a:lnTo>
                            <a:close/>
                            <a:moveTo>
                              <a:pt x="1212" y="73"/>
                            </a:moveTo>
                            <a:lnTo>
                              <a:pt x="1168" y="98"/>
                            </a:lnTo>
                            <a:lnTo>
                              <a:pt x="1209" y="98"/>
                            </a:lnTo>
                            <a:lnTo>
                              <a:pt x="1212" y="96"/>
                            </a:lnTo>
                            <a:lnTo>
                              <a:pt x="1212" y="73"/>
                            </a:lnTo>
                            <a:close/>
                            <a:moveTo>
                              <a:pt x="1373" y="0"/>
                            </a:moveTo>
                            <a:lnTo>
                              <a:pt x="1344" y="0"/>
                            </a:lnTo>
                            <a:lnTo>
                              <a:pt x="1321" y="27"/>
                            </a:lnTo>
                            <a:lnTo>
                              <a:pt x="1340" y="27"/>
                            </a:lnTo>
                            <a:lnTo>
                              <a:pt x="1373" y="0"/>
                            </a:lnTo>
                            <a:close/>
                            <a:moveTo>
                              <a:pt x="1332" y="38"/>
                            </a:moveTo>
                            <a:lnTo>
                              <a:pt x="1305" y="43"/>
                            </a:lnTo>
                            <a:lnTo>
                              <a:pt x="1284" y="57"/>
                            </a:lnTo>
                            <a:lnTo>
                              <a:pt x="1270" y="80"/>
                            </a:lnTo>
                            <a:lnTo>
                              <a:pt x="1266" y="110"/>
                            </a:lnTo>
                            <a:lnTo>
                              <a:pt x="1270" y="140"/>
                            </a:lnTo>
                            <a:lnTo>
                              <a:pt x="1284" y="163"/>
                            </a:lnTo>
                            <a:lnTo>
                              <a:pt x="1305" y="177"/>
                            </a:lnTo>
                            <a:lnTo>
                              <a:pt x="1332" y="182"/>
                            </a:lnTo>
                            <a:lnTo>
                              <a:pt x="1359" y="177"/>
                            </a:lnTo>
                            <a:lnTo>
                              <a:pt x="1380" y="163"/>
                            </a:lnTo>
                            <a:lnTo>
                              <a:pt x="1381" y="160"/>
                            </a:lnTo>
                            <a:lnTo>
                              <a:pt x="1332" y="160"/>
                            </a:lnTo>
                            <a:lnTo>
                              <a:pt x="1317" y="157"/>
                            </a:lnTo>
                            <a:lnTo>
                              <a:pt x="1305" y="147"/>
                            </a:lnTo>
                            <a:lnTo>
                              <a:pt x="1297" y="132"/>
                            </a:lnTo>
                            <a:lnTo>
                              <a:pt x="1294" y="110"/>
                            </a:lnTo>
                            <a:lnTo>
                              <a:pt x="1297" y="88"/>
                            </a:lnTo>
                            <a:lnTo>
                              <a:pt x="1305" y="73"/>
                            </a:lnTo>
                            <a:lnTo>
                              <a:pt x="1317" y="63"/>
                            </a:lnTo>
                            <a:lnTo>
                              <a:pt x="1332" y="60"/>
                            </a:lnTo>
                            <a:lnTo>
                              <a:pt x="1381" y="60"/>
                            </a:lnTo>
                            <a:lnTo>
                              <a:pt x="1380" y="57"/>
                            </a:lnTo>
                            <a:lnTo>
                              <a:pt x="1359" y="43"/>
                            </a:lnTo>
                            <a:lnTo>
                              <a:pt x="1332" y="38"/>
                            </a:lnTo>
                            <a:close/>
                            <a:moveTo>
                              <a:pt x="1381" y="60"/>
                            </a:moveTo>
                            <a:lnTo>
                              <a:pt x="1332" y="60"/>
                            </a:lnTo>
                            <a:lnTo>
                              <a:pt x="1347" y="63"/>
                            </a:lnTo>
                            <a:lnTo>
                              <a:pt x="1359" y="73"/>
                            </a:lnTo>
                            <a:lnTo>
                              <a:pt x="1367" y="88"/>
                            </a:lnTo>
                            <a:lnTo>
                              <a:pt x="1370" y="110"/>
                            </a:lnTo>
                            <a:lnTo>
                              <a:pt x="1367" y="132"/>
                            </a:lnTo>
                            <a:lnTo>
                              <a:pt x="1359" y="147"/>
                            </a:lnTo>
                            <a:lnTo>
                              <a:pt x="1347" y="157"/>
                            </a:lnTo>
                            <a:lnTo>
                              <a:pt x="1332" y="160"/>
                            </a:lnTo>
                            <a:lnTo>
                              <a:pt x="1381" y="160"/>
                            </a:lnTo>
                            <a:lnTo>
                              <a:pt x="1394" y="140"/>
                            </a:lnTo>
                            <a:lnTo>
                              <a:pt x="1399" y="110"/>
                            </a:lnTo>
                            <a:lnTo>
                              <a:pt x="1394" y="80"/>
                            </a:lnTo>
                            <a:lnTo>
                              <a:pt x="1381" y="60"/>
                            </a:lnTo>
                            <a:close/>
                            <a:moveTo>
                              <a:pt x="1455" y="40"/>
                            </a:moveTo>
                            <a:lnTo>
                              <a:pt x="1426" y="40"/>
                            </a:lnTo>
                            <a:lnTo>
                              <a:pt x="1463" y="180"/>
                            </a:lnTo>
                            <a:lnTo>
                              <a:pt x="1494" y="180"/>
                            </a:lnTo>
                            <a:lnTo>
                              <a:pt x="1502" y="150"/>
                            </a:lnTo>
                            <a:lnTo>
                              <a:pt x="1479" y="150"/>
                            </a:lnTo>
                            <a:lnTo>
                              <a:pt x="1455" y="40"/>
                            </a:lnTo>
                            <a:close/>
                            <a:moveTo>
                              <a:pt x="1541" y="89"/>
                            </a:moveTo>
                            <a:lnTo>
                              <a:pt x="1519" y="89"/>
                            </a:lnTo>
                            <a:lnTo>
                              <a:pt x="1543" y="180"/>
                            </a:lnTo>
                            <a:lnTo>
                              <a:pt x="1574" y="180"/>
                            </a:lnTo>
                            <a:lnTo>
                              <a:pt x="1582" y="150"/>
                            </a:lnTo>
                            <a:lnTo>
                              <a:pt x="1558" y="150"/>
                            </a:lnTo>
                            <a:lnTo>
                              <a:pt x="1541" y="89"/>
                            </a:lnTo>
                            <a:close/>
                            <a:moveTo>
                              <a:pt x="1530" y="49"/>
                            </a:moveTo>
                            <a:lnTo>
                              <a:pt x="1507" y="49"/>
                            </a:lnTo>
                            <a:lnTo>
                              <a:pt x="1479" y="150"/>
                            </a:lnTo>
                            <a:lnTo>
                              <a:pt x="1502" y="150"/>
                            </a:lnTo>
                            <a:lnTo>
                              <a:pt x="1519" y="89"/>
                            </a:lnTo>
                            <a:lnTo>
                              <a:pt x="1541" y="89"/>
                            </a:lnTo>
                            <a:lnTo>
                              <a:pt x="1530" y="49"/>
                            </a:lnTo>
                            <a:close/>
                            <a:moveTo>
                              <a:pt x="1612" y="40"/>
                            </a:moveTo>
                            <a:lnTo>
                              <a:pt x="1584" y="40"/>
                            </a:lnTo>
                            <a:lnTo>
                              <a:pt x="1558" y="150"/>
                            </a:lnTo>
                            <a:lnTo>
                              <a:pt x="1582" y="150"/>
                            </a:lnTo>
                            <a:lnTo>
                              <a:pt x="1612" y="40"/>
                            </a:lnTo>
                            <a:close/>
                            <a:moveTo>
                              <a:pt x="1667" y="40"/>
                            </a:moveTo>
                            <a:lnTo>
                              <a:pt x="1647" y="40"/>
                            </a:lnTo>
                            <a:lnTo>
                              <a:pt x="1647" y="180"/>
                            </a:lnTo>
                            <a:lnTo>
                              <a:pt x="1673" y="180"/>
                            </a:lnTo>
                            <a:lnTo>
                              <a:pt x="1673" y="88"/>
                            </a:lnTo>
                            <a:lnTo>
                              <a:pt x="1708" y="88"/>
                            </a:lnTo>
                            <a:lnTo>
                              <a:pt x="1667" y="40"/>
                            </a:lnTo>
                            <a:close/>
                            <a:moveTo>
                              <a:pt x="1708" y="88"/>
                            </a:moveTo>
                            <a:lnTo>
                              <a:pt x="1673" y="88"/>
                            </a:lnTo>
                            <a:lnTo>
                              <a:pt x="1752" y="180"/>
                            </a:lnTo>
                            <a:lnTo>
                              <a:pt x="1772" y="180"/>
                            </a:lnTo>
                            <a:lnTo>
                              <a:pt x="1772" y="132"/>
                            </a:lnTo>
                            <a:lnTo>
                              <a:pt x="1746" y="132"/>
                            </a:lnTo>
                            <a:lnTo>
                              <a:pt x="1708" y="88"/>
                            </a:lnTo>
                            <a:close/>
                            <a:moveTo>
                              <a:pt x="1772" y="40"/>
                            </a:moveTo>
                            <a:lnTo>
                              <a:pt x="1746" y="40"/>
                            </a:lnTo>
                            <a:lnTo>
                              <a:pt x="1746" y="132"/>
                            </a:lnTo>
                            <a:lnTo>
                              <a:pt x="1772" y="132"/>
                            </a:lnTo>
                            <a:lnTo>
                              <a:pt x="1772" y="40"/>
                            </a:lnTo>
                            <a:close/>
                            <a:moveTo>
                              <a:pt x="1889" y="40"/>
                            </a:moveTo>
                            <a:lnTo>
                              <a:pt x="1858" y="40"/>
                            </a:lnTo>
                            <a:lnTo>
                              <a:pt x="1808" y="180"/>
                            </a:lnTo>
                            <a:lnTo>
                              <a:pt x="1835" y="180"/>
                            </a:lnTo>
                            <a:lnTo>
                              <a:pt x="1847" y="145"/>
                            </a:lnTo>
                            <a:lnTo>
                              <a:pt x="1929" y="145"/>
                            </a:lnTo>
                            <a:lnTo>
                              <a:pt x="1920" y="124"/>
                            </a:lnTo>
                            <a:lnTo>
                              <a:pt x="1855" y="124"/>
                            </a:lnTo>
                            <a:lnTo>
                              <a:pt x="1873" y="70"/>
                            </a:lnTo>
                            <a:lnTo>
                              <a:pt x="1900" y="70"/>
                            </a:lnTo>
                            <a:lnTo>
                              <a:pt x="1889" y="40"/>
                            </a:lnTo>
                            <a:close/>
                            <a:moveTo>
                              <a:pt x="1929" y="145"/>
                            </a:moveTo>
                            <a:lnTo>
                              <a:pt x="1900" y="145"/>
                            </a:lnTo>
                            <a:lnTo>
                              <a:pt x="1912" y="180"/>
                            </a:lnTo>
                            <a:lnTo>
                              <a:pt x="1942" y="180"/>
                            </a:lnTo>
                            <a:lnTo>
                              <a:pt x="1929" y="145"/>
                            </a:lnTo>
                            <a:close/>
                            <a:moveTo>
                              <a:pt x="1900" y="70"/>
                            </a:moveTo>
                            <a:lnTo>
                              <a:pt x="1873" y="70"/>
                            </a:lnTo>
                            <a:lnTo>
                              <a:pt x="1892" y="124"/>
                            </a:lnTo>
                            <a:lnTo>
                              <a:pt x="1920" y="124"/>
                            </a:lnTo>
                            <a:lnTo>
                              <a:pt x="1900" y="70"/>
                            </a:lnTo>
                            <a:close/>
                          </a:path>
                        </a:pathLst>
                      </a:custGeom>
                      <a:solidFill>
                        <a:srgbClr val="0058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EA1437" id="AutoShape 10" o:spid="_x0000_s1026" style="position:absolute;margin-left:144.35pt;margin-top:9.1pt;width:97.1pt;height:9.1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42,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" path="m26,140l,140r5,18l17,172r16,8l54,182r23,-3l94,171r8,-11l40,160,28,156,26,140xm55,38l35,41,19,48,8,61,4,79r12,27l42,119r25,9l79,144r,10l69,160r33,l104,157r4,-18l96,112,70,100,43,91,32,76r,-10l41,59r58,l90,49,75,41,55,38xm99,59r-30,l77,66r3,12l106,78,101,61,99,59xm252,40r-108,l144,62r71,l140,165r,15l254,180r,-22l177,158,252,55r,-15xm318,40r-27,l291,180r27,l318,146r21,-24l373,122r-9,-12l318,110r,-70xm373,122r-34,l384,180r33,l373,122xm413,40r-32,l318,110r46,l358,101,413,40xm504,38r-27,5l456,57,442,80r-4,30l442,140r14,23l477,177r27,5l531,177r21,-14l553,160r-49,l489,157,477,147r-8,-15l466,110r3,-22l477,73,489,63r15,-3l553,60r-1,-3l531,43,504,38xm553,60r-49,l519,63r12,10l539,88r3,22l539,132r-8,15l519,157r-15,3l553,160r13,-20l571,110,566,80,553,60xm644,137r-27,l617,180r95,l712,158r-68,l644,137xm644,40r-27,l617,113r-18,11l599,148r18,-11l644,137r,-15l685,98r-41,l644,40xm688,73l644,98r41,l688,96r,-23xm817,40r-31,l736,180r27,l775,145r82,l849,124r-66,l801,70r27,l817,40xm857,145r-29,l840,180r30,l857,145xm828,70r-27,l820,124r29,l828,70xm1031,38r-27,5l983,57,970,80r-5,30l970,140r13,23l1003,177r25,5l1040,181r10,-3l1059,173r8,-7l1088,166r,-6l1032,160r-16,-3l1004,147r-8,-15l993,110r3,-22l1004,73r12,-10l1031,60r46,l1068,49r-17,-8l1031,38xm1088,166r-21,l1069,180r19,l1088,166xm1088,108r-51,l1037,126r27,l1062,142r-7,10l1044,158r-12,2l1088,160r,-52xm1077,60r-46,l1041,61r9,4l1057,73r5,12l1088,85r-7,-21l1077,60xm1168,137r-27,l1141,180r95,l1236,158r-68,l1168,137xm1168,40r-27,l1141,113r-18,11l1123,148r18,-11l1168,137r,-15l1209,98r-41,l1168,40xm1212,73r-44,25l1209,98r3,-2l1212,73xm1373,r-29,l1321,27r19,l1373,xm1332,38r-27,5l1284,57r-14,23l1266,110r4,30l1284,163r21,14l1332,182r27,-5l1380,163r1,-3l1332,160r-15,-3l1305,147r-8,-15l1294,110r3,-22l1305,73r12,-10l1332,60r49,l1380,57,1359,43r-27,-5xm1381,60r-49,l1347,63r12,10l1367,88r3,22l1367,132r-8,15l1347,157r-15,3l1381,160r13,-20l1399,110r-5,-30l1381,60xm1455,40r-29,l1463,180r31,l1502,150r-23,l1455,40xm1541,89r-22,l1543,180r31,l1582,150r-24,l1541,89xm1530,49r-23,l1479,150r23,l1519,89r22,l1530,49xm1612,40r-28,l1558,150r24,l1612,40xm1667,40r-20,l1647,180r26,l1673,88r35,l1667,40xm1708,88r-35,l1752,180r20,l1772,132r-26,l1708,88xm1772,40r-26,l1746,132r26,l1772,40xm1889,40r-31,l1808,180r27,l1847,145r82,l1920,124r-65,l1873,70r27,l1889,40xm1929,145r-29,l1912,180r30,l1929,145xm1900,70r-27,l1892,124r28,l1900,70xe" fillcolor="#005847" stroked="f">
              <v:path arrowok="t" o:connecttype="custom" o:connectlocs="34290,-922020;16510,-948690;10160,-970280;64770,-935990;20320,-989330;34925,-1013460;64135,-998855;88900,-932815;160020,-1012190;215265,-960120;215265,-960120;201930,-967740;289560,-1001395;320040,-922020;302895,-944245;320040,-999490;320040,-999490;337185,-944245;359410,-986790;452120,-937260;380365,-958850;408940,-975360;436880,-991235;544195,-945515;544195,-945515;508635,-993140;624205,-1001395;652780,-922020;690880,-935990;632460,-981710;667385,-1011555;690880,-932180;669925,-941070;654685,-999490;686435,-996950;784860,-937260;713105,-958850;741680,-975360;769620,-991235;845820,-1013460;815340,-934085;845820,-935990;828675,-991235;845820,-1013460;869950,-967740;885190,-948690;929005,-923290;964565,-981075;971550,-1006475;971550,-1006475;1058545,-1012190;1058545,-1012190;1108710,-953770;1125220,-1012190;1224915,-945515;1224915,-945515;1189355,-993140" o:connectangles="0,0,0,0,0,0,0,0,0,0,0,0,0,0,0,0,0,0,0,0,0,0,0,0,0,0,0,0,0,0,0,0,0,0,0,0,0,0,0,0,0,0,0,0,0,0,0,0,0,0,0,0,0,0,0,0,0"/>
              <w10:wrap anchorx="page"/>
            </v:shape>
          </w:pict>
        </mc:Fallback>
      </mc:AlternateContent>
    </w:r>
    <w:r w:rsidRPr="00FA6EE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1EF206" wp14:editId="226490BB">
              <wp:simplePos x="0" y="0"/>
              <wp:positionH relativeFrom="page">
                <wp:posOffset>1842770</wp:posOffset>
              </wp:positionH>
              <wp:positionV relativeFrom="paragraph">
                <wp:posOffset>306070</wp:posOffset>
              </wp:positionV>
              <wp:extent cx="1233805" cy="92075"/>
              <wp:effectExtent l="0" t="0" r="4445" b="3175"/>
              <wp:wrapNone/>
              <wp:docPr id="19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33805" cy="92075"/>
                      </a:xfrm>
                      <a:custGeom>
                        <a:avLst/>
                        <a:gdLst>
                          <a:gd name="T0" fmla="+- 0 819 800"/>
                          <a:gd name="T1" fmla="*/ T0 w 1943"/>
                          <a:gd name="T2" fmla="+- 0 -1230 -1354"/>
                          <a:gd name="T3" fmla="*/ -1230 h 145"/>
                          <a:gd name="T4" fmla="+- 0 926 800"/>
                          <a:gd name="T5" fmla="*/ T4 w 1943"/>
                          <a:gd name="T6" fmla="+- 0 -1226 -1354"/>
                          <a:gd name="T7" fmla="*/ -1226 h 145"/>
                          <a:gd name="T8" fmla="+- 0 833 800"/>
                          <a:gd name="T9" fmla="*/ T8 w 1943"/>
                          <a:gd name="T10" fmla="+- 0 -1304 -1354"/>
                          <a:gd name="T11" fmla="*/ -1304 h 145"/>
                          <a:gd name="T12" fmla="+- 0 869 800"/>
                          <a:gd name="T13" fmla="*/ T12 w 1943"/>
                          <a:gd name="T14" fmla="+- 0 -1354 -1354"/>
                          <a:gd name="T15" fmla="*/ -1354 h 145"/>
                          <a:gd name="T16" fmla="+- 0 875 800"/>
                          <a:gd name="T17" fmla="*/ T16 w 1943"/>
                          <a:gd name="T18" fmla="+- 0 -1284 -1354"/>
                          <a:gd name="T19" fmla="*/ -1284 h 145"/>
                          <a:gd name="T20" fmla="+- 0 926 800"/>
                          <a:gd name="T21" fmla="*/ T20 w 1943"/>
                          <a:gd name="T22" fmla="+- 0 -1232 -1354"/>
                          <a:gd name="T23" fmla="*/ -1232 h 145"/>
                          <a:gd name="T24" fmla="+- 0 900 800"/>
                          <a:gd name="T25" fmla="*/ T24 w 1943"/>
                          <a:gd name="T26" fmla="+- 0 -1307 -1354"/>
                          <a:gd name="T27" fmla="*/ -1307 h 145"/>
                          <a:gd name="T28" fmla="+- 0 976 800"/>
                          <a:gd name="T29" fmla="*/ T28 w 1943"/>
                          <a:gd name="T30" fmla="+- 0 -1312 -1354"/>
                          <a:gd name="T31" fmla="*/ -1312 h 145"/>
                          <a:gd name="T32" fmla="+- 0 1088 800"/>
                          <a:gd name="T33" fmla="*/ T32 w 1943"/>
                          <a:gd name="T34" fmla="+- 0 -1230 -1354"/>
                          <a:gd name="T35" fmla="*/ -1230 h 145"/>
                          <a:gd name="T36" fmla="+- 0 1004 800"/>
                          <a:gd name="T37" fmla="*/ T36 w 1943"/>
                          <a:gd name="T38" fmla="+- 0 -1304 -1354"/>
                          <a:gd name="T39" fmla="*/ -1304 h 145"/>
                          <a:gd name="T40" fmla="+- 0 1039 800"/>
                          <a:gd name="T41" fmla="*/ T40 w 1943"/>
                          <a:gd name="T42" fmla="+- 0 -1354 -1354"/>
                          <a:gd name="T43" fmla="*/ -1354 h 145"/>
                          <a:gd name="T44" fmla="+- 0 1075 800"/>
                          <a:gd name="T45" fmla="*/ T44 w 1943"/>
                          <a:gd name="T46" fmla="+- 0 -1261 -1354"/>
                          <a:gd name="T47" fmla="*/ -1261 h 145"/>
                          <a:gd name="T48" fmla="+- 0 1103 800"/>
                          <a:gd name="T49" fmla="*/ T48 w 1943"/>
                          <a:gd name="T50" fmla="+- 0 -1312 -1354"/>
                          <a:gd name="T51" fmla="*/ -1312 h 145"/>
                          <a:gd name="T52" fmla="+- 0 1204 800"/>
                          <a:gd name="T53" fmla="*/ T52 w 1943"/>
                          <a:gd name="T54" fmla="+- 0 -1210 -1354"/>
                          <a:gd name="T55" fmla="*/ -1210 h 145"/>
                          <a:gd name="T56" fmla="+- 0 1205 800"/>
                          <a:gd name="T57" fmla="*/ T56 w 1943"/>
                          <a:gd name="T58" fmla="+- 0 -1354 -1354"/>
                          <a:gd name="T59" fmla="*/ -1354 h 145"/>
                          <a:gd name="T60" fmla="+- 0 1217 800"/>
                          <a:gd name="T61" fmla="*/ T60 w 1943"/>
                          <a:gd name="T62" fmla="+- 0 -1264 -1354"/>
                          <a:gd name="T63" fmla="*/ -1264 h 145"/>
                          <a:gd name="T64" fmla="+- 0 1247 800"/>
                          <a:gd name="T65" fmla="*/ T64 w 1943"/>
                          <a:gd name="T66" fmla="+- 0 -1280 -1354"/>
                          <a:gd name="T67" fmla="*/ -1280 h 145"/>
                          <a:gd name="T68" fmla="+- 0 1241 800"/>
                          <a:gd name="T69" fmla="*/ T68 w 1943"/>
                          <a:gd name="T70" fmla="+- 0 -1344 -1354"/>
                          <a:gd name="T71" fmla="*/ -1344 h 145"/>
                          <a:gd name="T72" fmla="+- 0 1257 800"/>
                          <a:gd name="T73" fmla="*/ T72 w 1943"/>
                          <a:gd name="T74" fmla="+- 0 -1314 -1354"/>
                          <a:gd name="T75" fmla="*/ -1314 h 145"/>
                          <a:gd name="T76" fmla="+- 0 1334 800"/>
                          <a:gd name="T77" fmla="*/ T76 w 1943"/>
                          <a:gd name="T78" fmla="+- 0 -1263 -1354"/>
                          <a:gd name="T79" fmla="*/ -1263 h 145"/>
                          <a:gd name="T80" fmla="+- 0 1406 800"/>
                          <a:gd name="T81" fmla="*/ T80 w 1943"/>
                          <a:gd name="T82" fmla="+- 0 -1331 -1354"/>
                          <a:gd name="T83" fmla="*/ -1331 h 145"/>
                          <a:gd name="T84" fmla="+- 0 1385 800"/>
                          <a:gd name="T85" fmla="*/ T84 w 1943"/>
                          <a:gd name="T86" fmla="+- 0 -1292 -1354"/>
                          <a:gd name="T87" fmla="*/ -1292 h 145"/>
                          <a:gd name="T88" fmla="+- 0 1515 800"/>
                          <a:gd name="T89" fmla="*/ T88 w 1943"/>
                          <a:gd name="T90" fmla="+- 0 -1354 -1354"/>
                          <a:gd name="T91" fmla="*/ -1354 h 145"/>
                          <a:gd name="T92" fmla="+- 0 1488 800"/>
                          <a:gd name="T93" fmla="*/ T92 w 1943"/>
                          <a:gd name="T94" fmla="+- 0 -1215 -1354"/>
                          <a:gd name="T95" fmla="*/ -1215 h 145"/>
                          <a:gd name="T96" fmla="+- 0 1487 800"/>
                          <a:gd name="T97" fmla="*/ T96 w 1943"/>
                          <a:gd name="T98" fmla="+- 0 -1245 -1354"/>
                          <a:gd name="T99" fmla="*/ -1245 h 145"/>
                          <a:gd name="T100" fmla="+- 0 1565 800"/>
                          <a:gd name="T101" fmla="*/ T100 w 1943"/>
                          <a:gd name="T102" fmla="+- 0 -1333 -1354"/>
                          <a:gd name="T103" fmla="*/ -1333 h 145"/>
                          <a:gd name="T104" fmla="+- 0 1543 800"/>
                          <a:gd name="T105" fmla="*/ T104 w 1943"/>
                          <a:gd name="T106" fmla="+- 0 -1320 -1354"/>
                          <a:gd name="T107" fmla="*/ -1320 h 145"/>
                          <a:gd name="T108" fmla="+- 0 1565 800"/>
                          <a:gd name="T109" fmla="*/ T108 w 1943"/>
                          <a:gd name="T110" fmla="+- 0 -1232 -1354"/>
                          <a:gd name="T111" fmla="*/ -1232 h 145"/>
                          <a:gd name="T112" fmla="+- 0 1632 800"/>
                          <a:gd name="T113" fmla="*/ T112 w 1943"/>
                          <a:gd name="T114" fmla="+- 0 -1212 -1354"/>
                          <a:gd name="T115" fmla="*/ -1212 h 145"/>
                          <a:gd name="T116" fmla="+- 0 1736 800"/>
                          <a:gd name="T117" fmla="*/ T116 w 1943"/>
                          <a:gd name="T118" fmla="+- 0 -1331 -1354"/>
                          <a:gd name="T119" fmla="*/ -1331 h 145"/>
                          <a:gd name="T120" fmla="+- 0 1713 800"/>
                          <a:gd name="T121" fmla="*/ T120 w 1943"/>
                          <a:gd name="T122" fmla="+- 0 -1319 -1354"/>
                          <a:gd name="T123" fmla="*/ -1319 h 145"/>
                          <a:gd name="T124" fmla="+- 0 1736 800"/>
                          <a:gd name="T125" fmla="*/ T124 w 1943"/>
                          <a:gd name="T126" fmla="+- 0 -1233 -1354"/>
                          <a:gd name="T127" fmla="*/ -1233 h 145"/>
                          <a:gd name="T128" fmla="+- 0 1782 800"/>
                          <a:gd name="T129" fmla="*/ T128 w 1943"/>
                          <a:gd name="T130" fmla="+- 0 -1212 -1354"/>
                          <a:gd name="T131" fmla="*/ -1212 h 145"/>
                          <a:gd name="T132" fmla="+- 0 1877 800"/>
                          <a:gd name="T133" fmla="*/ T132 w 1943"/>
                          <a:gd name="T134" fmla="+- 0 -1322 -1354"/>
                          <a:gd name="T135" fmla="*/ -1322 h 145"/>
                          <a:gd name="T136" fmla="+- 0 1877 800"/>
                          <a:gd name="T137" fmla="*/ T136 w 1943"/>
                          <a:gd name="T138" fmla="+- 0 -1322 -1354"/>
                          <a:gd name="T139" fmla="*/ -1322 h 145"/>
                          <a:gd name="T140" fmla="+- 0 1963 800"/>
                          <a:gd name="T141" fmla="*/ T140 w 1943"/>
                          <a:gd name="T142" fmla="+- 0 -1212 -1354"/>
                          <a:gd name="T143" fmla="*/ -1212 h 145"/>
                          <a:gd name="T144" fmla="+- 0 2060 800"/>
                          <a:gd name="T145" fmla="*/ T144 w 1943"/>
                          <a:gd name="T146" fmla="+- 0 -1287 -1354"/>
                          <a:gd name="T147" fmla="*/ -1287 h 145"/>
                          <a:gd name="T148" fmla="+- 0 2015 800"/>
                          <a:gd name="T149" fmla="*/ T148 w 1943"/>
                          <a:gd name="T150" fmla="+- 0 -1352 -1354"/>
                          <a:gd name="T151" fmla="*/ -1352 h 145"/>
                          <a:gd name="T152" fmla="+- 0 2054 800"/>
                          <a:gd name="T153" fmla="*/ T152 w 1943"/>
                          <a:gd name="T154" fmla="+- 0 -1257 -1354"/>
                          <a:gd name="T155" fmla="*/ -1257 h 145"/>
                          <a:gd name="T156" fmla="+- 0 2029 800"/>
                          <a:gd name="T157" fmla="*/ T156 w 1943"/>
                          <a:gd name="T158" fmla="+- 0 -1288 -1354"/>
                          <a:gd name="T159" fmla="*/ -1288 h 145"/>
                          <a:gd name="T160" fmla="+- 0 2113 800"/>
                          <a:gd name="T161" fmla="*/ T160 w 1943"/>
                          <a:gd name="T162" fmla="+- 0 -1253 -1354"/>
                          <a:gd name="T163" fmla="*/ -1253 h 145"/>
                          <a:gd name="T164" fmla="+- 0 2217 800"/>
                          <a:gd name="T165" fmla="*/ T164 w 1943"/>
                          <a:gd name="T166" fmla="+- 0 -1232 -1354"/>
                          <a:gd name="T167" fmla="*/ -1232 h 145"/>
                          <a:gd name="T168" fmla="+- 0 2121 800"/>
                          <a:gd name="T169" fmla="*/ T168 w 1943"/>
                          <a:gd name="T170" fmla="+- 0 -1331 -1354"/>
                          <a:gd name="T171" fmla="*/ -1331 h 145"/>
                          <a:gd name="T172" fmla="+- 0 2184 800"/>
                          <a:gd name="T173" fmla="*/ T172 w 1943"/>
                          <a:gd name="T174" fmla="+- 0 -1232 -1354"/>
                          <a:gd name="T175" fmla="*/ -1232 h 145"/>
                          <a:gd name="T176" fmla="+- 0 2146 800"/>
                          <a:gd name="T177" fmla="*/ T176 w 1943"/>
                          <a:gd name="T178" fmla="+- 0 -1316 -1354"/>
                          <a:gd name="T179" fmla="*/ -1316 h 145"/>
                          <a:gd name="T180" fmla="+- 0 2214 800"/>
                          <a:gd name="T181" fmla="*/ T180 w 1943"/>
                          <a:gd name="T182" fmla="+- 0 -1333 -1354"/>
                          <a:gd name="T183" fmla="*/ -1333 h 145"/>
                          <a:gd name="T184" fmla="+- 0 2327 800"/>
                          <a:gd name="T185" fmla="*/ T184 w 1943"/>
                          <a:gd name="T186" fmla="+- 0 -1331 -1354"/>
                          <a:gd name="T187" fmla="*/ -1331 h 145"/>
                          <a:gd name="T188" fmla="+- 0 2254 800"/>
                          <a:gd name="T189" fmla="*/ T188 w 1943"/>
                          <a:gd name="T190" fmla="+- 0 -1331 -1354"/>
                          <a:gd name="T191" fmla="*/ -1331 h 145"/>
                          <a:gd name="T192" fmla="+- 0 2475 800"/>
                          <a:gd name="T193" fmla="*/ T192 w 1943"/>
                          <a:gd name="T194" fmla="+- 0 -1242 -1354"/>
                          <a:gd name="T195" fmla="*/ -1242 h 145"/>
                          <a:gd name="T196" fmla="+- 0 2557 800"/>
                          <a:gd name="T197" fmla="*/ T196 w 1943"/>
                          <a:gd name="T198" fmla="+- 0 -1242 -1354"/>
                          <a:gd name="T199" fmla="*/ -1242 h 145"/>
                          <a:gd name="T200" fmla="+- 0 2492 800"/>
                          <a:gd name="T201" fmla="*/ T200 w 1943"/>
                          <a:gd name="T202" fmla="+- 0 -1303 -1354"/>
                          <a:gd name="T203" fmla="*/ -1303 h 145"/>
                          <a:gd name="T204" fmla="+- 0 2587 800"/>
                          <a:gd name="T205" fmla="*/ T204 w 1943"/>
                          <a:gd name="T206" fmla="+- 0 -1352 -1354"/>
                          <a:gd name="T207" fmla="*/ -1352 h 145"/>
                          <a:gd name="T208" fmla="+- 0 2721 800"/>
                          <a:gd name="T209" fmla="*/ T208 w 1943"/>
                          <a:gd name="T210" fmla="+- 0 -1269 -1354"/>
                          <a:gd name="T211" fmla="*/ -1269 h 145"/>
                          <a:gd name="T212" fmla="+- 0 2713 800"/>
                          <a:gd name="T213" fmla="*/ T212 w 1943"/>
                          <a:gd name="T214" fmla="+- 0 -1212 -1354"/>
                          <a:gd name="T215" fmla="*/ -1212 h 145"/>
                          <a:gd name="T216" fmla="+- 0 2700 800"/>
                          <a:gd name="T217" fmla="*/ T216 w 1943"/>
                          <a:gd name="T218" fmla="+- 0 -1322 -1354"/>
                          <a:gd name="T219" fmla="*/ -1322 h 1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</a:cxnLst>
                        <a:rect l="0" t="0" r="r" b="b"/>
                        <a:pathLst>
                          <a:path w="1943" h="145">
                            <a:moveTo>
                              <a:pt x="69" y="0"/>
                            </a:moveTo>
                            <a:lnTo>
                              <a:pt x="41" y="5"/>
                            </a:lnTo>
                            <a:lnTo>
                              <a:pt x="19" y="19"/>
                            </a:lnTo>
                            <a:lnTo>
                              <a:pt x="5" y="42"/>
                            </a:lnTo>
                            <a:lnTo>
                              <a:pt x="0" y="72"/>
                            </a:lnTo>
                            <a:lnTo>
                              <a:pt x="5" y="102"/>
                            </a:lnTo>
                            <a:lnTo>
                              <a:pt x="19" y="124"/>
                            </a:lnTo>
                            <a:lnTo>
                              <a:pt x="39" y="139"/>
                            </a:lnTo>
                            <a:lnTo>
                              <a:pt x="65" y="144"/>
                            </a:lnTo>
                            <a:lnTo>
                              <a:pt x="77" y="143"/>
                            </a:lnTo>
                            <a:lnTo>
                              <a:pt x="88" y="140"/>
                            </a:lnTo>
                            <a:lnTo>
                              <a:pt x="97" y="135"/>
                            </a:lnTo>
                            <a:lnTo>
                              <a:pt x="105" y="128"/>
                            </a:lnTo>
                            <a:lnTo>
                              <a:pt x="126" y="128"/>
                            </a:lnTo>
                            <a:lnTo>
                              <a:pt x="126" y="122"/>
                            </a:lnTo>
                            <a:lnTo>
                              <a:pt x="69" y="122"/>
                            </a:lnTo>
                            <a:lnTo>
                              <a:pt x="53" y="119"/>
                            </a:lnTo>
                            <a:lnTo>
                              <a:pt x="40" y="109"/>
                            </a:lnTo>
                            <a:lnTo>
                              <a:pt x="33" y="93"/>
                            </a:lnTo>
                            <a:lnTo>
                              <a:pt x="30" y="72"/>
                            </a:lnTo>
                            <a:lnTo>
                              <a:pt x="33" y="50"/>
                            </a:lnTo>
                            <a:lnTo>
                              <a:pt x="41" y="34"/>
                            </a:lnTo>
                            <a:lnTo>
                              <a:pt x="53" y="25"/>
                            </a:lnTo>
                            <a:lnTo>
                              <a:pt x="69" y="21"/>
                            </a:lnTo>
                            <a:lnTo>
                              <a:pt x="115" y="21"/>
                            </a:lnTo>
                            <a:lnTo>
                              <a:pt x="106" y="11"/>
                            </a:lnTo>
                            <a:lnTo>
                              <a:pt x="89" y="2"/>
                            </a:lnTo>
                            <a:lnTo>
                              <a:pt x="69" y="0"/>
                            </a:lnTo>
                            <a:close/>
                            <a:moveTo>
                              <a:pt x="126" y="128"/>
                            </a:moveTo>
                            <a:lnTo>
                              <a:pt x="105" y="128"/>
                            </a:lnTo>
                            <a:lnTo>
                              <a:pt x="107" y="142"/>
                            </a:lnTo>
                            <a:lnTo>
                              <a:pt x="126" y="142"/>
                            </a:lnTo>
                            <a:lnTo>
                              <a:pt x="126" y="128"/>
                            </a:lnTo>
                            <a:close/>
                            <a:moveTo>
                              <a:pt x="126" y="70"/>
                            </a:moveTo>
                            <a:lnTo>
                              <a:pt x="75" y="70"/>
                            </a:lnTo>
                            <a:lnTo>
                              <a:pt x="75" y="88"/>
                            </a:lnTo>
                            <a:lnTo>
                              <a:pt x="102" y="88"/>
                            </a:lnTo>
                            <a:lnTo>
                              <a:pt x="99" y="103"/>
                            </a:lnTo>
                            <a:lnTo>
                              <a:pt x="92" y="114"/>
                            </a:lnTo>
                            <a:lnTo>
                              <a:pt x="82" y="120"/>
                            </a:lnTo>
                            <a:lnTo>
                              <a:pt x="69" y="122"/>
                            </a:lnTo>
                            <a:lnTo>
                              <a:pt x="126" y="122"/>
                            </a:lnTo>
                            <a:lnTo>
                              <a:pt x="126" y="70"/>
                            </a:lnTo>
                            <a:close/>
                            <a:moveTo>
                              <a:pt x="115" y="21"/>
                            </a:moveTo>
                            <a:lnTo>
                              <a:pt x="69" y="21"/>
                            </a:lnTo>
                            <a:lnTo>
                              <a:pt x="79" y="23"/>
                            </a:lnTo>
                            <a:lnTo>
                              <a:pt x="88" y="27"/>
                            </a:lnTo>
                            <a:lnTo>
                              <a:pt x="95" y="35"/>
                            </a:lnTo>
                            <a:lnTo>
                              <a:pt x="100" y="47"/>
                            </a:lnTo>
                            <a:lnTo>
                              <a:pt x="127" y="47"/>
                            </a:lnTo>
                            <a:lnTo>
                              <a:pt x="119" y="26"/>
                            </a:lnTo>
                            <a:lnTo>
                              <a:pt x="115" y="21"/>
                            </a:lnTo>
                            <a:close/>
                            <a:moveTo>
                              <a:pt x="239" y="0"/>
                            </a:moveTo>
                            <a:lnTo>
                              <a:pt x="212" y="5"/>
                            </a:lnTo>
                            <a:lnTo>
                              <a:pt x="190" y="19"/>
                            </a:lnTo>
                            <a:lnTo>
                              <a:pt x="176" y="42"/>
                            </a:lnTo>
                            <a:lnTo>
                              <a:pt x="171" y="72"/>
                            </a:lnTo>
                            <a:lnTo>
                              <a:pt x="176" y="102"/>
                            </a:lnTo>
                            <a:lnTo>
                              <a:pt x="190" y="124"/>
                            </a:lnTo>
                            <a:lnTo>
                              <a:pt x="212" y="139"/>
                            </a:lnTo>
                            <a:lnTo>
                              <a:pt x="239" y="144"/>
                            </a:lnTo>
                            <a:lnTo>
                              <a:pt x="267" y="139"/>
                            </a:lnTo>
                            <a:lnTo>
                              <a:pt x="288" y="124"/>
                            </a:lnTo>
                            <a:lnTo>
                              <a:pt x="290" y="122"/>
                            </a:lnTo>
                            <a:lnTo>
                              <a:pt x="239" y="122"/>
                            </a:lnTo>
                            <a:lnTo>
                              <a:pt x="224" y="119"/>
                            </a:lnTo>
                            <a:lnTo>
                              <a:pt x="212" y="109"/>
                            </a:lnTo>
                            <a:lnTo>
                              <a:pt x="204" y="93"/>
                            </a:lnTo>
                            <a:lnTo>
                              <a:pt x="201" y="72"/>
                            </a:lnTo>
                            <a:lnTo>
                              <a:pt x="204" y="50"/>
                            </a:lnTo>
                            <a:lnTo>
                              <a:pt x="212" y="34"/>
                            </a:lnTo>
                            <a:lnTo>
                              <a:pt x="224" y="25"/>
                            </a:lnTo>
                            <a:lnTo>
                              <a:pt x="239" y="21"/>
                            </a:lnTo>
                            <a:lnTo>
                              <a:pt x="290" y="21"/>
                            </a:lnTo>
                            <a:lnTo>
                              <a:pt x="288" y="19"/>
                            </a:lnTo>
                            <a:lnTo>
                              <a:pt x="267" y="5"/>
                            </a:lnTo>
                            <a:lnTo>
                              <a:pt x="239" y="0"/>
                            </a:lnTo>
                            <a:close/>
                            <a:moveTo>
                              <a:pt x="290" y="21"/>
                            </a:moveTo>
                            <a:lnTo>
                              <a:pt x="239" y="21"/>
                            </a:lnTo>
                            <a:lnTo>
                              <a:pt x="255" y="25"/>
                            </a:lnTo>
                            <a:lnTo>
                              <a:pt x="267" y="34"/>
                            </a:lnTo>
                            <a:lnTo>
                              <a:pt x="275" y="50"/>
                            </a:lnTo>
                            <a:lnTo>
                              <a:pt x="278" y="72"/>
                            </a:lnTo>
                            <a:lnTo>
                              <a:pt x="275" y="93"/>
                            </a:lnTo>
                            <a:lnTo>
                              <a:pt x="267" y="109"/>
                            </a:lnTo>
                            <a:lnTo>
                              <a:pt x="255" y="119"/>
                            </a:lnTo>
                            <a:lnTo>
                              <a:pt x="239" y="122"/>
                            </a:lnTo>
                            <a:lnTo>
                              <a:pt x="290" y="122"/>
                            </a:lnTo>
                            <a:lnTo>
                              <a:pt x="303" y="102"/>
                            </a:lnTo>
                            <a:lnTo>
                              <a:pt x="308" y="72"/>
                            </a:lnTo>
                            <a:lnTo>
                              <a:pt x="303" y="42"/>
                            </a:lnTo>
                            <a:lnTo>
                              <a:pt x="290" y="21"/>
                            </a:lnTo>
                            <a:close/>
                            <a:moveTo>
                              <a:pt x="375" y="101"/>
                            </a:moveTo>
                            <a:lnTo>
                              <a:pt x="348" y="101"/>
                            </a:lnTo>
                            <a:lnTo>
                              <a:pt x="354" y="120"/>
                            </a:lnTo>
                            <a:lnTo>
                              <a:pt x="365" y="133"/>
                            </a:lnTo>
                            <a:lnTo>
                              <a:pt x="382" y="141"/>
                            </a:lnTo>
                            <a:lnTo>
                              <a:pt x="404" y="144"/>
                            </a:lnTo>
                            <a:lnTo>
                              <a:pt x="427" y="141"/>
                            </a:lnTo>
                            <a:lnTo>
                              <a:pt x="444" y="132"/>
                            </a:lnTo>
                            <a:lnTo>
                              <a:pt x="452" y="122"/>
                            </a:lnTo>
                            <a:lnTo>
                              <a:pt x="390" y="122"/>
                            </a:lnTo>
                            <a:lnTo>
                              <a:pt x="377" y="118"/>
                            </a:lnTo>
                            <a:lnTo>
                              <a:pt x="375" y="101"/>
                            </a:lnTo>
                            <a:close/>
                            <a:moveTo>
                              <a:pt x="405" y="0"/>
                            </a:moveTo>
                            <a:lnTo>
                              <a:pt x="384" y="2"/>
                            </a:lnTo>
                            <a:lnTo>
                              <a:pt x="367" y="10"/>
                            </a:lnTo>
                            <a:lnTo>
                              <a:pt x="356" y="23"/>
                            </a:lnTo>
                            <a:lnTo>
                              <a:pt x="352" y="41"/>
                            </a:lnTo>
                            <a:lnTo>
                              <a:pt x="364" y="68"/>
                            </a:lnTo>
                            <a:lnTo>
                              <a:pt x="391" y="81"/>
                            </a:lnTo>
                            <a:lnTo>
                              <a:pt x="417" y="90"/>
                            </a:lnTo>
                            <a:lnTo>
                              <a:pt x="429" y="105"/>
                            </a:lnTo>
                            <a:lnTo>
                              <a:pt x="429" y="116"/>
                            </a:lnTo>
                            <a:lnTo>
                              <a:pt x="419" y="122"/>
                            </a:lnTo>
                            <a:lnTo>
                              <a:pt x="452" y="122"/>
                            </a:lnTo>
                            <a:lnTo>
                              <a:pt x="455" y="119"/>
                            </a:lnTo>
                            <a:lnTo>
                              <a:pt x="459" y="101"/>
                            </a:lnTo>
                            <a:lnTo>
                              <a:pt x="447" y="74"/>
                            </a:lnTo>
                            <a:lnTo>
                              <a:pt x="420" y="61"/>
                            </a:lnTo>
                            <a:lnTo>
                              <a:pt x="393" y="53"/>
                            </a:lnTo>
                            <a:lnTo>
                              <a:pt x="381" y="38"/>
                            </a:lnTo>
                            <a:lnTo>
                              <a:pt x="381" y="28"/>
                            </a:lnTo>
                            <a:lnTo>
                              <a:pt x="390" y="21"/>
                            </a:lnTo>
                            <a:lnTo>
                              <a:pt x="449" y="21"/>
                            </a:lnTo>
                            <a:lnTo>
                              <a:pt x="441" y="10"/>
                            </a:lnTo>
                            <a:lnTo>
                              <a:pt x="425" y="2"/>
                            </a:lnTo>
                            <a:lnTo>
                              <a:pt x="405" y="0"/>
                            </a:lnTo>
                            <a:close/>
                            <a:moveTo>
                              <a:pt x="449" y="21"/>
                            </a:moveTo>
                            <a:lnTo>
                              <a:pt x="419" y="21"/>
                            </a:lnTo>
                            <a:lnTo>
                              <a:pt x="428" y="27"/>
                            </a:lnTo>
                            <a:lnTo>
                              <a:pt x="430" y="40"/>
                            </a:lnTo>
                            <a:lnTo>
                              <a:pt x="457" y="40"/>
                            </a:lnTo>
                            <a:lnTo>
                              <a:pt x="452" y="23"/>
                            </a:lnTo>
                            <a:lnTo>
                              <a:pt x="449" y="21"/>
                            </a:lnTo>
                            <a:close/>
                            <a:moveTo>
                              <a:pt x="561" y="2"/>
                            </a:moveTo>
                            <a:lnTo>
                              <a:pt x="507" y="2"/>
                            </a:lnTo>
                            <a:lnTo>
                              <a:pt x="507" y="142"/>
                            </a:lnTo>
                            <a:lnTo>
                              <a:pt x="534" y="142"/>
                            </a:lnTo>
                            <a:lnTo>
                              <a:pt x="534" y="91"/>
                            </a:lnTo>
                            <a:lnTo>
                              <a:pt x="561" y="91"/>
                            </a:lnTo>
                            <a:lnTo>
                              <a:pt x="581" y="88"/>
                            </a:lnTo>
                            <a:lnTo>
                              <a:pt x="597" y="80"/>
                            </a:lnTo>
                            <a:lnTo>
                              <a:pt x="606" y="69"/>
                            </a:lnTo>
                            <a:lnTo>
                              <a:pt x="534" y="69"/>
                            </a:lnTo>
                            <a:lnTo>
                              <a:pt x="534" y="23"/>
                            </a:lnTo>
                            <a:lnTo>
                              <a:pt x="606" y="23"/>
                            </a:lnTo>
                            <a:lnTo>
                              <a:pt x="597" y="12"/>
                            </a:lnTo>
                            <a:lnTo>
                              <a:pt x="581" y="4"/>
                            </a:lnTo>
                            <a:lnTo>
                              <a:pt x="561" y="2"/>
                            </a:lnTo>
                            <a:close/>
                            <a:moveTo>
                              <a:pt x="606" y="23"/>
                            </a:moveTo>
                            <a:lnTo>
                              <a:pt x="575" y="23"/>
                            </a:lnTo>
                            <a:lnTo>
                              <a:pt x="585" y="31"/>
                            </a:lnTo>
                            <a:lnTo>
                              <a:pt x="585" y="62"/>
                            </a:lnTo>
                            <a:lnTo>
                              <a:pt x="575" y="69"/>
                            </a:lnTo>
                            <a:lnTo>
                              <a:pt x="606" y="69"/>
                            </a:lnTo>
                            <a:lnTo>
                              <a:pt x="609" y="67"/>
                            </a:lnTo>
                            <a:lnTo>
                              <a:pt x="613" y="46"/>
                            </a:lnTo>
                            <a:lnTo>
                              <a:pt x="609" y="26"/>
                            </a:lnTo>
                            <a:lnTo>
                              <a:pt x="606" y="23"/>
                            </a:lnTo>
                            <a:close/>
                            <a:moveTo>
                              <a:pt x="715" y="0"/>
                            </a:moveTo>
                            <a:lnTo>
                              <a:pt x="688" y="5"/>
                            </a:lnTo>
                            <a:lnTo>
                              <a:pt x="666" y="19"/>
                            </a:lnTo>
                            <a:lnTo>
                              <a:pt x="652" y="42"/>
                            </a:lnTo>
                            <a:lnTo>
                              <a:pt x="647" y="72"/>
                            </a:lnTo>
                            <a:lnTo>
                              <a:pt x="652" y="102"/>
                            </a:lnTo>
                            <a:lnTo>
                              <a:pt x="666" y="124"/>
                            </a:lnTo>
                            <a:lnTo>
                              <a:pt x="688" y="139"/>
                            </a:lnTo>
                            <a:lnTo>
                              <a:pt x="715" y="144"/>
                            </a:lnTo>
                            <a:lnTo>
                              <a:pt x="743" y="139"/>
                            </a:lnTo>
                            <a:lnTo>
                              <a:pt x="764" y="124"/>
                            </a:lnTo>
                            <a:lnTo>
                              <a:pt x="765" y="122"/>
                            </a:lnTo>
                            <a:lnTo>
                              <a:pt x="715" y="122"/>
                            </a:lnTo>
                            <a:lnTo>
                              <a:pt x="700" y="119"/>
                            </a:lnTo>
                            <a:lnTo>
                              <a:pt x="687" y="109"/>
                            </a:lnTo>
                            <a:lnTo>
                              <a:pt x="679" y="93"/>
                            </a:lnTo>
                            <a:lnTo>
                              <a:pt x="676" y="72"/>
                            </a:lnTo>
                            <a:lnTo>
                              <a:pt x="679" y="50"/>
                            </a:lnTo>
                            <a:lnTo>
                              <a:pt x="687" y="34"/>
                            </a:lnTo>
                            <a:lnTo>
                              <a:pt x="700" y="25"/>
                            </a:lnTo>
                            <a:lnTo>
                              <a:pt x="715" y="21"/>
                            </a:lnTo>
                            <a:lnTo>
                              <a:pt x="765" y="21"/>
                            </a:lnTo>
                            <a:lnTo>
                              <a:pt x="764" y="19"/>
                            </a:lnTo>
                            <a:lnTo>
                              <a:pt x="743" y="5"/>
                            </a:lnTo>
                            <a:lnTo>
                              <a:pt x="715" y="0"/>
                            </a:lnTo>
                            <a:close/>
                            <a:moveTo>
                              <a:pt x="765" y="21"/>
                            </a:moveTo>
                            <a:lnTo>
                              <a:pt x="715" y="21"/>
                            </a:lnTo>
                            <a:lnTo>
                              <a:pt x="730" y="25"/>
                            </a:lnTo>
                            <a:lnTo>
                              <a:pt x="743" y="34"/>
                            </a:lnTo>
                            <a:lnTo>
                              <a:pt x="751" y="50"/>
                            </a:lnTo>
                            <a:lnTo>
                              <a:pt x="754" y="72"/>
                            </a:lnTo>
                            <a:lnTo>
                              <a:pt x="751" y="93"/>
                            </a:lnTo>
                            <a:lnTo>
                              <a:pt x="743" y="109"/>
                            </a:lnTo>
                            <a:lnTo>
                              <a:pt x="730" y="119"/>
                            </a:lnTo>
                            <a:lnTo>
                              <a:pt x="715" y="122"/>
                            </a:lnTo>
                            <a:lnTo>
                              <a:pt x="765" y="122"/>
                            </a:lnTo>
                            <a:lnTo>
                              <a:pt x="778" y="102"/>
                            </a:lnTo>
                            <a:lnTo>
                              <a:pt x="783" y="72"/>
                            </a:lnTo>
                            <a:lnTo>
                              <a:pt x="778" y="42"/>
                            </a:lnTo>
                            <a:lnTo>
                              <a:pt x="765" y="21"/>
                            </a:lnTo>
                            <a:close/>
                            <a:moveTo>
                              <a:pt x="884" y="2"/>
                            </a:moveTo>
                            <a:lnTo>
                              <a:pt x="832" y="2"/>
                            </a:lnTo>
                            <a:lnTo>
                              <a:pt x="832" y="142"/>
                            </a:lnTo>
                            <a:lnTo>
                              <a:pt x="884" y="142"/>
                            </a:lnTo>
                            <a:lnTo>
                              <a:pt x="912" y="137"/>
                            </a:lnTo>
                            <a:lnTo>
                              <a:pt x="934" y="123"/>
                            </a:lnTo>
                            <a:lnTo>
                              <a:pt x="936" y="121"/>
                            </a:lnTo>
                            <a:lnTo>
                              <a:pt x="859" y="121"/>
                            </a:lnTo>
                            <a:lnTo>
                              <a:pt x="859" y="23"/>
                            </a:lnTo>
                            <a:lnTo>
                              <a:pt x="936" y="23"/>
                            </a:lnTo>
                            <a:lnTo>
                              <a:pt x="934" y="20"/>
                            </a:lnTo>
                            <a:lnTo>
                              <a:pt x="912" y="6"/>
                            </a:lnTo>
                            <a:lnTo>
                              <a:pt x="884" y="2"/>
                            </a:lnTo>
                            <a:close/>
                            <a:moveTo>
                              <a:pt x="936" y="23"/>
                            </a:moveTo>
                            <a:lnTo>
                              <a:pt x="882" y="23"/>
                            </a:lnTo>
                            <a:lnTo>
                              <a:pt x="899" y="26"/>
                            </a:lnTo>
                            <a:lnTo>
                              <a:pt x="913" y="35"/>
                            </a:lnTo>
                            <a:lnTo>
                              <a:pt x="922" y="50"/>
                            </a:lnTo>
                            <a:lnTo>
                              <a:pt x="925" y="72"/>
                            </a:lnTo>
                            <a:lnTo>
                              <a:pt x="922" y="93"/>
                            </a:lnTo>
                            <a:lnTo>
                              <a:pt x="913" y="109"/>
                            </a:lnTo>
                            <a:lnTo>
                              <a:pt x="899" y="118"/>
                            </a:lnTo>
                            <a:lnTo>
                              <a:pt x="882" y="121"/>
                            </a:lnTo>
                            <a:lnTo>
                              <a:pt x="936" y="121"/>
                            </a:lnTo>
                            <a:lnTo>
                              <a:pt x="949" y="101"/>
                            </a:lnTo>
                            <a:lnTo>
                              <a:pt x="954" y="72"/>
                            </a:lnTo>
                            <a:lnTo>
                              <a:pt x="949" y="42"/>
                            </a:lnTo>
                            <a:lnTo>
                              <a:pt x="936" y="23"/>
                            </a:lnTo>
                            <a:close/>
                            <a:moveTo>
                              <a:pt x="1066" y="2"/>
                            </a:moveTo>
                            <a:lnTo>
                              <a:pt x="1033" y="2"/>
                            </a:lnTo>
                            <a:lnTo>
                              <a:pt x="982" y="142"/>
                            </a:lnTo>
                            <a:lnTo>
                              <a:pt x="1010" y="142"/>
                            </a:lnTo>
                            <a:lnTo>
                              <a:pt x="1022" y="107"/>
                            </a:lnTo>
                            <a:lnTo>
                              <a:pt x="1106" y="107"/>
                            </a:lnTo>
                            <a:lnTo>
                              <a:pt x="1098" y="85"/>
                            </a:lnTo>
                            <a:lnTo>
                              <a:pt x="1030" y="85"/>
                            </a:lnTo>
                            <a:lnTo>
                              <a:pt x="1049" y="32"/>
                            </a:lnTo>
                            <a:lnTo>
                              <a:pt x="1077" y="32"/>
                            </a:lnTo>
                            <a:lnTo>
                              <a:pt x="1066" y="2"/>
                            </a:lnTo>
                            <a:close/>
                            <a:moveTo>
                              <a:pt x="1106" y="107"/>
                            </a:moveTo>
                            <a:lnTo>
                              <a:pt x="1077" y="107"/>
                            </a:lnTo>
                            <a:lnTo>
                              <a:pt x="1089" y="142"/>
                            </a:lnTo>
                            <a:lnTo>
                              <a:pt x="1119" y="142"/>
                            </a:lnTo>
                            <a:lnTo>
                              <a:pt x="1106" y="107"/>
                            </a:lnTo>
                            <a:close/>
                            <a:moveTo>
                              <a:pt x="1077" y="32"/>
                            </a:moveTo>
                            <a:lnTo>
                              <a:pt x="1049" y="32"/>
                            </a:lnTo>
                            <a:lnTo>
                              <a:pt x="1069" y="85"/>
                            </a:lnTo>
                            <a:lnTo>
                              <a:pt x="1098" y="85"/>
                            </a:lnTo>
                            <a:lnTo>
                              <a:pt x="1077" y="32"/>
                            </a:lnTo>
                            <a:close/>
                            <a:moveTo>
                              <a:pt x="1215" y="2"/>
                            </a:moveTo>
                            <a:lnTo>
                              <a:pt x="1163" y="2"/>
                            </a:lnTo>
                            <a:lnTo>
                              <a:pt x="1163" y="142"/>
                            </a:lnTo>
                            <a:lnTo>
                              <a:pt x="1191" y="142"/>
                            </a:lnTo>
                            <a:lnTo>
                              <a:pt x="1191" y="88"/>
                            </a:lnTo>
                            <a:lnTo>
                              <a:pt x="1249" y="88"/>
                            </a:lnTo>
                            <a:lnTo>
                              <a:pt x="1245" y="83"/>
                            </a:lnTo>
                            <a:lnTo>
                              <a:pt x="1240" y="80"/>
                            </a:lnTo>
                            <a:lnTo>
                              <a:pt x="1251" y="74"/>
                            </a:lnTo>
                            <a:lnTo>
                              <a:pt x="1260" y="67"/>
                            </a:lnTo>
                            <a:lnTo>
                              <a:pt x="1260" y="66"/>
                            </a:lnTo>
                            <a:lnTo>
                              <a:pt x="1191" y="66"/>
                            </a:lnTo>
                            <a:lnTo>
                              <a:pt x="1191" y="23"/>
                            </a:lnTo>
                            <a:lnTo>
                              <a:pt x="1262" y="23"/>
                            </a:lnTo>
                            <a:lnTo>
                              <a:pt x="1252" y="12"/>
                            </a:lnTo>
                            <a:lnTo>
                              <a:pt x="1235" y="4"/>
                            </a:lnTo>
                            <a:lnTo>
                              <a:pt x="1215" y="2"/>
                            </a:lnTo>
                            <a:close/>
                            <a:moveTo>
                              <a:pt x="1249" y="88"/>
                            </a:moveTo>
                            <a:lnTo>
                              <a:pt x="1214" y="88"/>
                            </a:lnTo>
                            <a:lnTo>
                              <a:pt x="1220" y="91"/>
                            </a:lnTo>
                            <a:lnTo>
                              <a:pt x="1227" y="103"/>
                            </a:lnTo>
                            <a:lnTo>
                              <a:pt x="1249" y="142"/>
                            </a:lnTo>
                            <a:lnTo>
                              <a:pt x="1280" y="142"/>
                            </a:lnTo>
                            <a:lnTo>
                              <a:pt x="1254" y="97"/>
                            </a:lnTo>
                            <a:lnTo>
                              <a:pt x="1250" y="89"/>
                            </a:lnTo>
                            <a:lnTo>
                              <a:pt x="1249" y="88"/>
                            </a:lnTo>
                            <a:close/>
                            <a:moveTo>
                              <a:pt x="1262" y="23"/>
                            </a:moveTo>
                            <a:lnTo>
                              <a:pt x="1229" y="23"/>
                            </a:lnTo>
                            <a:lnTo>
                              <a:pt x="1240" y="30"/>
                            </a:lnTo>
                            <a:lnTo>
                              <a:pt x="1240" y="60"/>
                            </a:lnTo>
                            <a:lnTo>
                              <a:pt x="1229" y="66"/>
                            </a:lnTo>
                            <a:lnTo>
                              <a:pt x="1260" y="66"/>
                            </a:lnTo>
                            <a:lnTo>
                              <a:pt x="1265" y="57"/>
                            </a:lnTo>
                            <a:lnTo>
                              <a:pt x="1268" y="44"/>
                            </a:lnTo>
                            <a:lnTo>
                              <a:pt x="1263" y="25"/>
                            </a:lnTo>
                            <a:lnTo>
                              <a:pt x="1262" y="23"/>
                            </a:lnTo>
                            <a:close/>
                            <a:moveTo>
                              <a:pt x="1340" y="101"/>
                            </a:moveTo>
                            <a:lnTo>
                              <a:pt x="1313" y="101"/>
                            </a:lnTo>
                            <a:lnTo>
                              <a:pt x="1319" y="120"/>
                            </a:lnTo>
                            <a:lnTo>
                              <a:pt x="1331" y="133"/>
                            </a:lnTo>
                            <a:lnTo>
                              <a:pt x="1348" y="141"/>
                            </a:lnTo>
                            <a:lnTo>
                              <a:pt x="1369" y="144"/>
                            </a:lnTo>
                            <a:lnTo>
                              <a:pt x="1392" y="141"/>
                            </a:lnTo>
                            <a:lnTo>
                              <a:pt x="1409" y="132"/>
                            </a:lnTo>
                            <a:lnTo>
                              <a:pt x="1417" y="122"/>
                            </a:lnTo>
                            <a:lnTo>
                              <a:pt x="1355" y="122"/>
                            </a:lnTo>
                            <a:lnTo>
                              <a:pt x="1342" y="118"/>
                            </a:lnTo>
                            <a:lnTo>
                              <a:pt x="1340" y="101"/>
                            </a:lnTo>
                            <a:close/>
                            <a:moveTo>
                              <a:pt x="1370" y="0"/>
                            </a:moveTo>
                            <a:lnTo>
                              <a:pt x="1349" y="2"/>
                            </a:lnTo>
                            <a:lnTo>
                              <a:pt x="1333" y="10"/>
                            </a:lnTo>
                            <a:lnTo>
                              <a:pt x="1321" y="23"/>
                            </a:lnTo>
                            <a:lnTo>
                              <a:pt x="1317" y="41"/>
                            </a:lnTo>
                            <a:lnTo>
                              <a:pt x="1329" y="68"/>
                            </a:lnTo>
                            <a:lnTo>
                              <a:pt x="1356" y="81"/>
                            </a:lnTo>
                            <a:lnTo>
                              <a:pt x="1382" y="90"/>
                            </a:lnTo>
                            <a:lnTo>
                              <a:pt x="1395" y="105"/>
                            </a:lnTo>
                            <a:lnTo>
                              <a:pt x="1395" y="116"/>
                            </a:lnTo>
                            <a:lnTo>
                              <a:pt x="1384" y="122"/>
                            </a:lnTo>
                            <a:lnTo>
                              <a:pt x="1417" y="122"/>
                            </a:lnTo>
                            <a:lnTo>
                              <a:pt x="1420" y="119"/>
                            </a:lnTo>
                            <a:lnTo>
                              <a:pt x="1424" y="101"/>
                            </a:lnTo>
                            <a:lnTo>
                              <a:pt x="1412" y="74"/>
                            </a:lnTo>
                            <a:lnTo>
                              <a:pt x="1385" y="61"/>
                            </a:lnTo>
                            <a:lnTo>
                              <a:pt x="1358" y="53"/>
                            </a:lnTo>
                            <a:lnTo>
                              <a:pt x="1346" y="38"/>
                            </a:lnTo>
                            <a:lnTo>
                              <a:pt x="1346" y="28"/>
                            </a:lnTo>
                            <a:lnTo>
                              <a:pt x="1355" y="21"/>
                            </a:lnTo>
                            <a:lnTo>
                              <a:pt x="1414" y="21"/>
                            </a:lnTo>
                            <a:lnTo>
                              <a:pt x="1406" y="10"/>
                            </a:lnTo>
                            <a:lnTo>
                              <a:pt x="1390" y="2"/>
                            </a:lnTo>
                            <a:lnTo>
                              <a:pt x="1370" y="0"/>
                            </a:lnTo>
                            <a:close/>
                            <a:moveTo>
                              <a:pt x="1414" y="21"/>
                            </a:moveTo>
                            <a:lnTo>
                              <a:pt x="1384" y="21"/>
                            </a:lnTo>
                            <a:lnTo>
                              <a:pt x="1393" y="27"/>
                            </a:lnTo>
                            <a:lnTo>
                              <a:pt x="1395" y="40"/>
                            </a:lnTo>
                            <a:lnTo>
                              <a:pt x="1422" y="40"/>
                            </a:lnTo>
                            <a:lnTo>
                              <a:pt x="1417" y="23"/>
                            </a:lnTo>
                            <a:lnTo>
                              <a:pt x="1414" y="21"/>
                            </a:lnTo>
                            <a:close/>
                            <a:moveTo>
                              <a:pt x="1527" y="23"/>
                            </a:moveTo>
                            <a:lnTo>
                              <a:pt x="1499" y="23"/>
                            </a:lnTo>
                            <a:lnTo>
                              <a:pt x="1499" y="142"/>
                            </a:lnTo>
                            <a:lnTo>
                              <a:pt x="1527" y="142"/>
                            </a:lnTo>
                            <a:lnTo>
                              <a:pt x="1527" y="23"/>
                            </a:lnTo>
                            <a:close/>
                            <a:moveTo>
                              <a:pt x="1572" y="2"/>
                            </a:moveTo>
                            <a:lnTo>
                              <a:pt x="1454" y="2"/>
                            </a:lnTo>
                            <a:lnTo>
                              <a:pt x="1454" y="23"/>
                            </a:lnTo>
                            <a:lnTo>
                              <a:pt x="1572" y="23"/>
                            </a:lnTo>
                            <a:lnTo>
                              <a:pt x="1572" y="2"/>
                            </a:lnTo>
                            <a:close/>
                            <a:moveTo>
                              <a:pt x="1627" y="2"/>
                            </a:moveTo>
                            <a:lnTo>
                              <a:pt x="1597" y="2"/>
                            </a:lnTo>
                            <a:lnTo>
                              <a:pt x="1635" y="142"/>
                            </a:lnTo>
                            <a:lnTo>
                              <a:pt x="1667" y="142"/>
                            </a:lnTo>
                            <a:lnTo>
                              <a:pt x="1675" y="112"/>
                            </a:lnTo>
                            <a:lnTo>
                              <a:pt x="1652" y="112"/>
                            </a:lnTo>
                            <a:lnTo>
                              <a:pt x="1627" y="2"/>
                            </a:lnTo>
                            <a:close/>
                            <a:moveTo>
                              <a:pt x="1715" y="51"/>
                            </a:moveTo>
                            <a:lnTo>
                              <a:pt x="1692" y="51"/>
                            </a:lnTo>
                            <a:lnTo>
                              <a:pt x="1718" y="142"/>
                            </a:lnTo>
                            <a:lnTo>
                              <a:pt x="1749" y="142"/>
                            </a:lnTo>
                            <a:lnTo>
                              <a:pt x="1757" y="112"/>
                            </a:lnTo>
                            <a:lnTo>
                              <a:pt x="1733" y="112"/>
                            </a:lnTo>
                            <a:lnTo>
                              <a:pt x="1715" y="51"/>
                            </a:lnTo>
                            <a:close/>
                            <a:moveTo>
                              <a:pt x="1704" y="11"/>
                            </a:moveTo>
                            <a:lnTo>
                              <a:pt x="1680" y="11"/>
                            </a:lnTo>
                            <a:lnTo>
                              <a:pt x="1652" y="112"/>
                            </a:lnTo>
                            <a:lnTo>
                              <a:pt x="1675" y="112"/>
                            </a:lnTo>
                            <a:lnTo>
                              <a:pt x="1692" y="51"/>
                            </a:lnTo>
                            <a:lnTo>
                              <a:pt x="1715" y="51"/>
                            </a:lnTo>
                            <a:lnTo>
                              <a:pt x="1704" y="11"/>
                            </a:lnTo>
                            <a:close/>
                            <a:moveTo>
                              <a:pt x="1787" y="2"/>
                            </a:moveTo>
                            <a:lnTo>
                              <a:pt x="1759" y="2"/>
                            </a:lnTo>
                            <a:lnTo>
                              <a:pt x="1733" y="112"/>
                            </a:lnTo>
                            <a:lnTo>
                              <a:pt x="1757" y="112"/>
                            </a:lnTo>
                            <a:lnTo>
                              <a:pt x="1787" y="2"/>
                            </a:lnTo>
                            <a:close/>
                            <a:moveTo>
                              <a:pt x="1889" y="2"/>
                            </a:moveTo>
                            <a:lnTo>
                              <a:pt x="1857" y="2"/>
                            </a:lnTo>
                            <a:lnTo>
                              <a:pt x="1805" y="142"/>
                            </a:lnTo>
                            <a:lnTo>
                              <a:pt x="1834" y="142"/>
                            </a:lnTo>
                            <a:lnTo>
                              <a:pt x="1846" y="107"/>
                            </a:lnTo>
                            <a:lnTo>
                              <a:pt x="1929" y="107"/>
                            </a:lnTo>
                            <a:lnTo>
                              <a:pt x="1921" y="85"/>
                            </a:lnTo>
                            <a:lnTo>
                              <a:pt x="1854" y="85"/>
                            </a:lnTo>
                            <a:lnTo>
                              <a:pt x="1872" y="32"/>
                            </a:lnTo>
                            <a:lnTo>
                              <a:pt x="1900" y="32"/>
                            </a:lnTo>
                            <a:lnTo>
                              <a:pt x="1889" y="2"/>
                            </a:lnTo>
                            <a:close/>
                            <a:moveTo>
                              <a:pt x="1929" y="107"/>
                            </a:moveTo>
                            <a:lnTo>
                              <a:pt x="1900" y="107"/>
                            </a:lnTo>
                            <a:lnTo>
                              <a:pt x="1913" y="142"/>
                            </a:lnTo>
                            <a:lnTo>
                              <a:pt x="1943" y="142"/>
                            </a:lnTo>
                            <a:lnTo>
                              <a:pt x="1929" y="107"/>
                            </a:lnTo>
                            <a:close/>
                            <a:moveTo>
                              <a:pt x="1900" y="32"/>
                            </a:moveTo>
                            <a:lnTo>
                              <a:pt x="1872" y="32"/>
                            </a:lnTo>
                            <a:lnTo>
                              <a:pt x="1892" y="85"/>
                            </a:lnTo>
                            <a:lnTo>
                              <a:pt x="1921" y="85"/>
                            </a:lnTo>
                            <a:lnTo>
                              <a:pt x="1900" y="32"/>
                            </a:lnTo>
                            <a:close/>
                          </a:path>
                        </a:pathLst>
                      </a:custGeom>
                      <a:solidFill>
                        <a:srgbClr val="0058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61293F" id="AutoShape 11" o:spid="_x0000_s1026" style="position:absolute;margin-left:145.1pt;margin-top:24.1pt;width:97.15pt;height:7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43,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" path="m69,l41,5,19,19,5,42,,72r5,30l19,124r20,15l65,144r12,-1l88,140r9,-5l105,128r21,l126,122r-57,l53,119,40,109,33,93,30,72,33,50,41,34,53,25,69,21r46,l106,11,89,2,69,xm126,128r-21,l107,142r19,l126,128xm126,70r-51,l75,88r27,l99,103r-7,11l82,120r-13,2l126,122r,-52xm115,21r-46,l79,23r9,4l95,35r5,12l127,47,119,26r-4,-5xm239,l212,5,190,19,176,42r-5,30l176,102r14,22l212,139r27,5l267,139r21,-15l290,122r-51,l224,119,212,109,204,93,201,72r3,-22l212,34r12,-9l239,21r51,l288,19,267,5,239,xm290,21r-51,l255,25r12,9l275,50r3,22l275,93r-8,16l255,119r-16,3l290,122r13,-20l308,72,303,42,290,21xm375,101r-27,l354,120r11,13l382,141r22,3l427,141r17,-9l452,122r-62,l377,118r-2,-17xm405,l384,2r-17,8l356,23r-4,18l364,68r27,13l417,90r12,15l429,116r-10,6l452,122r3,-3l459,101,447,74,420,61,393,53,381,38r,-10l390,21r59,l441,10,425,2,405,xm449,21r-30,l428,27r2,13l457,40,452,23r-3,-2xm561,2r-54,l507,142r27,l534,91r27,l581,88r16,-8l606,69r-72,l534,23r72,l597,12,581,4,561,2xm606,23r-31,l585,31r,31l575,69r31,l609,67r4,-21l609,26r-3,-3xm715,l688,5,666,19,652,42r-5,30l652,102r14,22l688,139r27,5l743,139r21,-15l765,122r-50,l700,119,687,109,679,93,676,72r3,-22l687,34r13,-9l715,21r50,l764,19,743,5,715,xm765,21r-50,l730,25r13,9l751,50r3,22l751,93r-8,16l730,119r-15,3l765,122r13,-20l783,72,778,42,765,21xm884,2r-52,l832,142r52,l912,137r22,-14l936,121r-77,l859,23r77,l934,20,912,6,884,2xm936,23r-54,l899,26r14,9l922,50r3,22l922,93r-9,16l899,118r-17,3l936,121r13,-20l954,72,949,42,936,23xm1066,2r-33,l982,142r28,l1022,107r84,l1098,85r-68,l1049,32r28,l1066,2xm1106,107r-29,l1089,142r30,l1106,107xm1077,32r-28,l1069,85r29,l1077,32xm1215,2r-52,l1163,142r28,l1191,88r58,l1245,83r-5,-3l1251,74r9,-7l1260,66r-69,l1191,23r71,l1252,12,1235,4,1215,2xm1249,88r-35,l1220,91r7,12l1249,142r31,l1254,97r-4,-8l1249,88xm1262,23r-33,l1240,30r,30l1229,66r31,l1265,57r3,-13l1263,25r-1,-2xm1340,101r-27,l1319,120r12,13l1348,141r21,3l1392,141r17,-9l1417,122r-62,l1342,118r-2,-17xm1370,r-21,2l1333,10r-12,13l1317,41r12,27l1356,81r26,9l1395,105r,11l1384,122r33,l1420,119r4,-18l1412,74,1385,61r-27,-8l1346,38r,-10l1355,21r59,l1406,10,1390,2,1370,xm1414,21r-30,l1393,27r2,13l1422,40r-5,-17l1414,21xm1527,23r-28,l1499,142r28,l1527,23xm1572,2r-118,l1454,23r118,l1572,2xm1627,2r-30,l1635,142r32,l1675,112r-23,l1627,2xm1715,51r-23,l1718,142r31,l1757,112r-24,l1715,51xm1704,11r-24,l1652,112r23,l1692,51r23,l1704,11xm1787,2r-28,l1733,112r24,l1787,2xm1889,2r-32,l1805,142r29,l1846,107r83,l1921,85r-67,l1872,32r28,l1889,2xm1929,107r-29,l1913,142r30,l1929,107xm1900,32r-28,l1892,85r29,l1900,32xe" fillcolor="#005847" stroked="f">
              <v:path arrowok="t" o:connecttype="custom" o:connectlocs="12065,-781050;80010,-778510;20955,-828040;43815,-859790;47625,-815340;80010,-782320;63500,-829945;111760,-833120;182880,-781050;129540,-828040;151765,-859790;174625,-800735;192405,-833120;256540,-768350;257175,-859790;264795,-802640;283845,-812800;280035,-853440;290195,-834390;339090,-802005;384810,-845185;371475,-820420;454025,-859790;436880,-771525;436245,-790575;485775,-846455;471805,-838200;485775,-782320;528320,-769620;594360,-845185;579755,-837565;594360,-782955;623570,-769620;683895,-839470;683895,-839470;738505,-769620;800100,-817245;771525,-858520;796290,-798195;780415,-817880;833755,-795655;899795,-782320;838835,-845185;878840,-782320;854710,-835660;897890,-846455;969645,-845185;923290,-845185;1063625,-788670;1115695,-788670;1074420,-827405;1134745,-858520;1219835,-805815;1214755,-769620;1206500,-839470" o:connectangles="0,0,0,0,0,0,0,0,0,0,0,0,0,0,0,0,0,0,0,0,0,0,0,0,0,0,0,0,0,0,0,0,0,0,0,0,0,0,0,0,0,0,0,0,0,0,0,0,0,0,0,0,0,0,0"/>
              <w10:wrap anchorx="page"/>
            </v:shape>
          </w:pict>
        </mc:Fallback>
      </mc:AlternateContent>
    </w:r>
    <w:r>
      <w:rPr>
        <w:noProof/>
      </w:rPr>
      <w:drawing>
        <wp:inline distT="0" distB="0" distL="0" distR="0" wp14:anchorId="77132A07" wp14:editId="0896A26F">
          <wp:extent cx="792480" cy="792480"/>
          <wp:effectExtent l="0" t="0" r="7620" b="762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48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84EF6FA" w14:textId="77777777" w:rsidR="00FA6EED" w:rsidRDefault="00FA6E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F627B"/>
    <w:multiLevelType w:val="multilevel"/>
    <w:tmpl w:val="AAF2ADC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33D35077"/>
    <w:multiLevelType w:val="multilevel"/>
    <w:tmpl w:val="27D6A16C"/>
    <w:lvl w:ilvl="0">
      <w:start w:val="1"/>
      <w:numFmt w:val="decimal"/>
      <w:lvlText w:val="%1."/>
      <w:lvlJc w:val="left"/>
      <w:pPr>
        <w:ind w:left="1440" w:hanging="360"/>
      </w:pPr>
      <w:rPr>
        <w:b w:val="0"/>
        <w:bCs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BB267EB"/>
    <w:multiLevelType w:val="multilevel"/>
    <w:tmpl w:val="C00AD90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43930F33"/>
    <w:multiLevelType w:val="multilevel"/>
    <w:tmpl w:val="A08E138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61EF4D11"/>
    <w:multiLevelType w:val="multilevel"/>
    <w:tmpl w:val="9152924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GJzIxMjY0NTQ0NzIyUdpeDU4uLM/DyQAsNaAAGV+KYsAAAA"/>
  </w:docVars>
  <w:rsids>
    <w:rsidRoot w:val="00042CD9"/>
    <w:rsid w:val="00042CD9"/>
    <w:rsid w:val="00094FBD"/>
    <w:rsid w:val="001058A9"/>
    <w:rsid w:val="00153D88"/>
    <w:rsid w:val="001605C8"/>
    <w:rsid w:val="00170F4E"/>
    <w:rsid w:val="001A19F3"/>
    <w:rsid w:val="002B12FB"/>
    <w:rsid w:val="00370690"/>
    <w:rsid w:val="00383101"/>
    <w:rsid w:val="003C4EE7"/>
    <w:rsid w:val="0047152F"/>
    <w:rsid w:val="004821AA"/>
    <w:rsid w:val="004A5BE1"/>
    <w:rsid w:val="004B528F"/>
    <w:rsid w:val="00541748"/>
    <w:rsid w:val="0067380F"/>
    <w:rsid w:val="00675E84"/>
    <w:rsid w:val="00747522"/>
    <w:rsid w:val="007B70FF"/>
    <w:rsid w:val="007C0AAA"/>
    <w:rsid w:val="00804288"/>
    <w:rsid w:val="00830D87"/>
    <w:rsid w:val="00866764"/>
    <w:rsid w:val="00927D89"/>
    <w:rsid w:val="00935BC3"/>
    <w:rsid w:val="00937B5D"/>
    <w:rsid w:val="009B2D2E"/>
    <w:rsid w:val="009E59B4"/>
    <w:rsid w:val="00A052A0"/>
    <w:rsid w:val="00AD4B5C"/>
    <w:rsid w:val="00B06F03"/>
    <w:rsid w:val="00B37C59"/>
    <w:rsid w:val="00B44C5F"/>
    <w:rsid w:val="00B75BE9"/>
    <w:rsid w:val="00C7308F"/>
    <w:rsid w:val="00CC1ADD"/>
    <w:rsid w:val="00D0273A"/>
    <w:rsid w:val="00D21E2E"/>
    <w:rsid w:val="00D3448A"/>
    <w:rsid w:val="00DC42DE"/>
    <w:rsid w:val="00E435A7"/>
    <w:rsid w:val="00E54300"/>
    <w:rsid w:val="00EC1579"/>
    <w:rsid w:val="00FA6EED"/>
    <w:rsid w:val="00FE3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F0593"/>
  <w15:chartTrackingRefBased/>
  <w15:docId w15:val="{80C21EFB-0825-4638-AE75-7CA26D3B1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C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75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E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E8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E8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ListParagraph">
    <w:name w:val="List Paragraph"/>
    <w:basedOn w:val="Normal"/>
    <w:uiPriority w:val="34"/>
    <w:qFormat/>
    <w:rsid w:val="00FE39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6EE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6EE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FA6EE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6EE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yperlink">
    <w:name w:val="Hyperlink"/>
    <w:basedOn w:val="DefaultParagraphFont"/>
    <w:uiPriority w:val="99"/>
    <w:unhideWhenUsed/>
    <w:rsid w:val="003831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3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volumelicensing.com/DocumentSearch.aspx?Mode=3&amp;DocumentTypeId=46" TargetMode="External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hyperlink" Target="https://www.uodo.gov.pl/pl/p/kontakt" TargetMode="External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https://privacy.microsoft.com/pl-pl/privacystatemen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Siarka</dc:creator>
  <cp:keywords/>
  <dc:description/>
  <cp:lastModifiedBy>Karol Bujnarowski</cp:lastModifiedBy>
  <cp:revision>2</cp:revision>
  <dcterms:created xsi:type="dcterms:W3CDTF">2022-03-15T00:34:00Z</dcterms:created>
  <dcterms:modified xsi:type="dcterms:W3CDTF">2022-03-15T00:34:00Z</dcterms:modified>
</cp:coreProperties>
</file>